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94D7E2" w14:textId="77777777" w:rsidR="00ED7378" w:rsidRPr="00440EFF" w:rsidRDefault="00FF5170" w:rsidP="00ED7378">
      <w:pPr>
        <w:pStyle w:val="Heading1"/>
        <w:jc w:val="center"/>
        <w:rPr>
          <w:color w:val="auto"/>
          <w:lang w:val="en-US"/>
        </w:rPr>
      </w:pPr>
      <w:r w:rsidRPr="00440EFF">
        <w:rPr>
          <w:color w:val="auto"/>
          <w:lang w:val="en-US"/>
        </w:rPr>
        <w:t xml:space="preserve">Quiz Assignment </w:t>
      </w:r>
      <w:r w:rsidR="00B06A7F" w:rsidRPr="00440EFF">
        <w:rPr>
          <w:color w:val="auto"/>
          <w:lang w:val="en-US"/>
        </w:rPr>
        <w:t xml:space="preserve">for </w:t>
      </w:r>
      <w:r w:rsidR="00155466" w:rsidRPr="00440EFF">
        <w:rPr>
          <w:color w:val="auto"/>
          <w:lang w:val="en-US"/>
        </w:rPr>
        <w:t>Molecular Simulations</w:t>
      </w:r>
    </w:p>
    <w:p w14:paraId="582ABEC9" w14:textId="77777777" w:rsidR="00822B11" w:rsidRPr="00440EFF" w:rsidRDefault="00397E90" w:rsidP="008B6DEC">
      <w:pPr>
        <w:pStyle w:val="ListParagraph"/>
        <w:ind w:left="360"/>
        <w:jc w:val="center"/>
        <w:rPr>
          <w:i/>
          <w:shd w:val="pct15" w:color="auto" w:fill="FFFFFF"/>
          <w:lang w:val="en-GB"/>
        </w:rPr>
      </w:pPr>
      <w:r w:rsidRPr="00440EFF">
        <w:rPr>
          <w:i/>
          <w:shd w:val="pct15" w:color="auto" w:fill="FFFFFF"/>
          <w:lang w:val="en-GB"/>
        </w:rPr>
        <w:t>I</w:t>
      </w:r>
      <w:r w:rsidR="00D97726" w:rsidRPr="00440EFF">
        <w:rPr>
          <w:i/>
          <w:shd w:val="pct15" w:color="auto" w:fill="FFFFFF"/>
          <w:lang w:val="en-GB"/>
        </w:rPr>
        <w:t>n total 1</w:t>
      </w:r>
      <w:r w:rsidR="00067C81" w:rsidRPr="00440EFF">
        <w:rPr>
          <w:i/>
          <w:shd w:val="pct15" w:color="auto" w:fill="FFFFFF"/>
          <w:lang w:val="en-GB"/>
        </w:rPr>
        <w:t>.5</w:t>
      </w:r>
      <w:r w:rsidR="00D97726" w:rsidRPr="00440EFF">
        <w:rPr>
          <w:i/>
          <w:shd w:val="pct15" w:color="auto" w:fill="FFFFFF"/>
          <w:lang w:val="en-GB"/>
        </w:rPr>
        <w:t xml:space="preserve"> point, </w:t>
      </w:r>
      <w:r w:rsidR="00B31AFB" w:rsidRPr="00440EFF">
        <w:rPr>
          <w:b/>
          <w:i/>
          <w:shd w:val="pct15" w:color="auto" w:fill="FFFFFF"/>
          <w:lang w:val="en-GB"/>
        </w:rPr>
        <w:t>1</w:t>
      </w:r>
      <w:r w:rsidR="00B31AFB" w:rsidRPr="00440EFF">
        <w:rPr>
          <w:i/>
          <w:shd w:val="pct15" w:color="auto" w:fill="FFFFFF"/>
          <w:lang w:val="en-GB"/>
        </w:rPr>
        <w:t xml:space="preserve"> </w:t>
      </w:r>
      <w:r w:rsidR="00D97726" w:rsidRPr="00440EFF">
        <w:rPr>
          <w:i/>
          <w:shd w:val="pct15" w:color="auto" w:fill="FFFFFF"/>
          <w:lang w:val="en-GB"/>
        </w:rPr>
        <w:t>point for Q</w:t>
      </w:r>
      <w:r w:rsidRPr="00440EFF">
        <w:rPr>
          <w:i/>
          <w:shd w:val="pct15" w:color="auto" w:fill="FFFFFF"/>
          <w:lang w:val="en-GB"/>
        </w:rPr>
        <w:t>uestion</w:t>
      </w:r>
      <w:r w:rsidR="00C940B5" w:rsidRPr="00440EFF">
        <w:rPr>
          <w:i/>
          <w:shd w:val="pct15" w:color="auto" w:fill="FFFFFF"/>
          <w:lang w:val="en-GB"/>
        </w:rPr>
        <w:t xml:space="preserve"> </w:t>
      </w:r>
      <w:r w:rsidR="00ED1B0C" w:rsidRPr="00440EFF">
        <w:rPr>
          <w:i/>
          <w:shd w:val="pct15" w:color="auto" w:fill="FFFFFF"/>
          <w:lang w:val="en-GB"/>
        </w:rPr>
        <w:t xml:space="preserve">1 and </w:t>
      </w:r>
      <w:r w:rsidRPr="00440EFF">
        <w:rPr>
          <w:i/>
          <w:shd w:val="pct15" w:color="auto" w:fill="FFFFFF"/>
          <w:lang w:val="en-GB"/>
        </w:rPr>
        <w:t>0.</w:t>
      </w:r>
      <w:r w:rsidR="00B31AFB" w:rsidRPr="00440EFF">
        <w:rPr>
          <w:i/>
          <w:shd w:val="pct15" w:color="auto" w:fill="FFFFFF"/>
          <w:lang w:val="en-GB"/>
        </w:rPr>
        <w:t>5</w:t>
      </w:r>
      <w:r w:rsidRPr="00440EFF">
        <w:rPr>
          <w:i/>
          <w:shd w:val="pct15" w:color="auto" w:fill="FFFFFF"/>
          <w:lang w:val="en-GB"/>
        </w:rPr>
        <w:t xml:space="preserve"> point for Question 2</w:t>
      </w:r>
    </w:p>
    <w:p w14:paraId="7AE5FC02" w14:textId="77777777" w:rsidR="00C73FEB" w:rsidRPr="00440EFF" w:rsidRDefault="002D1001" w:rsidP="009A68B8">
      <w:pPr>
        <w:rPr>
          <w:lang w:val="en-GB"/>
        </w:rPr>
      </w:pPr>
      <w:r w:rsidRPr="00440EFF">
        <w:rPr>
          <w:lang w:val="en-GB"/>
        </w:rPr>
        <w:t>Consider</w:t>
      </w:r>
      <w:r w:rsidR="0054212E" w:rsidRPr="00440EFF">
        <w:rPr>
          <w:lang w:val="en-GB"/>
        </w:rPr>
        <w:t xml:space="preserve"> following </w:t>
      </w:r>
      <w:r w:rsidR="00893EBF" w:rsidRPr="00440EFF">
        <w:rPr>
          <w:lang w:val="en-GB"/>
        </w:rPr>
        <w:t xml:space="preserve">scalar </w:t>
      </w:r>
      <w:r w:rsidR="0054212E" w:rsidRPr="00440EFF">
        <w:rPr>
          <w:lang w:val="en-GB"/>
        </w:rPr>
        <w:t xml:space="preserve">ODEs </w:t>
      </w:r>
      <w:r w:rsidR="00B95564" w:rsidRPr="00440EFF">
        <w:rPr>
          <w:lang w:val="en-GB"/>
        </w:rPr>
        <w:t>for</w:t>
      </w:r>
      <w:r w:rsidR="009C28C2" w:rsidRPr="00440EFF">
        <w:rPr>
          <w:lang w:val="en-GB"/>
        </w:rPr>
        <w:t xml:space="preserve"> </w:t>
      </w:r>
      <w:r w:rsidR="009A68B8" w:rsidRPr="00440EFF">
        <w:rPr>
          <w:lang w:val="en-GB"/>
        </w:rPr>
        <w:t>Newton’s equation of motion</w:t>
      </w:r>
      <w:r w:rsidR="008B1E81" w:rsidRPr="00440EFF">
        <w:rPr>
          <w:lang w:val="en-GB"/>
        </w:rPr>
        <w:t>,</w:t>
      </w:r>
    </w:p>
    <w:p w14:paraId="6401D482" w14:textId="77777777" w:rsidR="006908AD" w:rsidRPr="00440EFF" w:rsidRDefault="0035522F" w:rsidP="009A68B8">
      <w:pPr>
        <w:pStyle w:val="ListParagraph"/>
        <w:rPr>
          <w:lang w:val="en-GB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en-GB"/>
                </w:rPr>
              </m:ctrlPr>
            </m:fPr>
            <m:num>
              <m:r>
                <w:rPr>
                  <w:rFonts w:ascii="Cambria Math" w:hAnsi="Cambria Math"/>
                  <w:lang w:val="en-GB"/>
                </w:rPr>
                <m:t>dr</m:t>
              </m:r>
            </m:num>
            <m:den>
              <m:r>
                <w:rPr>
                  <w:rFonts w:ascii="Cambria Math" w:hAnsi="Cambria Math"/>
                  <w:lang w:val="en-GB"/>
                </w:rPr>
                <m:t>dt</m:t>
              </m:r>
            </m:den>
          </m:f>
          <m:r>
            <w:rPr>
              <w:rFonts w:ascii="Cambria Math" w:hAnsi="Cambria Math"/>
              <w:lang w:val="en-GB"/>
            </w:rPr>
            <m:t>=v</m:t>
          </m:r>
        </m:oMath>
      </m:oMathPara>
    </w:p>
    <w:p w14:paraId="35425BC4" w14:textId="77777777" w:rsidR="006908AD" w:rsidRPr="00440EFF" w:rsidRDefault="0035522F" w:rsidP="009A68B8">
      <w:pPr>
        <w:pStyle w:val="ListParagraph"/>
        <w:rPr>
          <w:lang w:val="en-GB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en-GB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GB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  <w:lang w:val="en-GB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en-GB"/>
                </w:rPr>
                <m:t>r</m:t>
              </m:r>
            </m:num>
            <m:den>
              <m:r>
                <w:rPr>
                  <w:rFonts w:ascii="Cambria Math" w:hAnsi="Cambria Math"/>
                  <w:lang w:val="en-GB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GB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  <w:lang w:val="en-GB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lang w:val="en-GB"/>
            </w:rPr>
            <m:t>=a</m:t>
          </m:r>
        </m:oMath>
      </m:oMathPara>
    </w:p>
    <w:p w14:paraId="4DC72E31" w14:textId="77777777" w:rsidR="00EE2E4D" w:rsidRPr="00440EFF" w:rsidRDefault="00EE2E4D" w:rsidP="00EE2E4D">
      <w:pPr>
        <w:rPr>
          <w:lang w:val="en-US"/>
        </w:rPr>
      </w:pPr>
      <m:oMath>
        <m:r>
          <w:rPr>
            <w:rFonts w:ascii="Cambria Math" w:hAnsi="Cambria Math"/>
            <w:lang w:val="en-GB"/>
          </w:rPr>
          <m:t>a=</m:t>
        </m:r>
      </m:oMath>
      <w:r w:rsidRPr="00440EFF">
        <w:rPr>
          <w:shd w:val="clear" w:color="auto" w:fill="FFFFFF"/>
          <w:lang w:val="en-US"/>
        </w:rPr>
        <w:t xml:space="preserve"> </w:t>
      </w:r>
      <w:r w:rsidR="00EB635D" w:rsidRPr="00440EFF">
        <w:rPr>
          <w:shd w:val="clear" w:color="auto" w:fill="FFFFFF"/>
          <w:lang w:val="en-US"/>
        </w:rPr>
        <w:t>f</w:t>
      </w:r>
      <w:r w:rsidRPr="00440EFF">
        <w:rPr>
          <w:shd w:val="clear" w:color="auto" w:fill="FFFFFF"/>
          <w:lang w:val="en-US"/>
        </w:rPr>
        <w:t xml:space="preserve">orce/mass, and </w:t>
      </w:r>
      <w:r w:rsidR="00EB635D" w:rsidRPr="00440EFF">
        <w:rPr>
          <w:shd w:val="clear" w:color="auto" w:fill="FFFFFF"/>
          <w:lang w:val="en-US"/>
        </w:rPr>
        <w:t>f</w:t>
      </w:r>
      <w:r w:rsidRPr="00440EFF">
        <w:rPr>
          <w:shd w:val="clear" w:color="auto" w:fill="FFFFFF"/>
          <w:lang w:val="en-US"/>
        </w:rPr>
        <w:t xml:space="preserve">orce = </w:t>
      </w:r>
      <w:r w:rsidR="00AE3331" w:rsidRPr="00440EFF">
        <w:rPr>
          <w:shd w:val="clear" w:color="auto" w:fill="FFFFFF"/>
          <w:lang w:val="en-US"/>
        </w:rPr>
        <w:t>-</w:t>
      </w:r>
      <w:r w:rsidRPr="00440EFF">
        <w:rPr>
          <w:shd w:val="clear" w:color="auto" w:fill="FFFFFF"/>
          <w:lang w:val="en-US"/>
        </w:rPr>
        <w:t>d</w:t>
      </w:r>
      <w:r w:rsidRPr="00440EFF">
        <w:rPr>
          <w:lang w:val="en-US"/>
        </w:rPr>
        <w:t>E</w:t>
      </w:r>
      <w:r w:rsidRPr="00440EFF">
        <w:rPr>
          <w:vertAlign w:val="subscript"/>
          <w:lang w:val="en-US"/>
        </w:rPr>
        <w:t>pot</w:t>
      </w:r>
      <w:r w:rsidRPr="00440EFF">
        <w:rPr>
          <w:shd w:val="clear" w:color="auto" w:fill="FFFFFF"/>
          <w:lang w:val="en-US"/>
        </w:rPr>
        <w:t>/dr</w:t>
      </w:r>
    </w:p>
    <w:p w14:paraId="6D43EC48" w14:textId="77777777" w:rsidR="006908AD" w:rsidRPr="00440EFF" w:rsidRDefault="006908AD" w:rsidP="006908AD">
      <w:pPr>
        <w:rPr>
          <w:lang w:val="en-GB"/>
        </w:rPr>
      </w:pPr>
      <w:r w:rsidRPr="00440EFF">
        <w:rPr>
          <w:lang w:val="en-GB"/>
        </w:rPr>
        <w:t>Initial values</w:t>
      </w:r>
    </w:p>
    <w:p w14:paraId="61CC883B" w14:textId="77777777" w:rsidR="009A68B8" w:rsidRPr="00440EFF" w:rsidRDefault="009A68B8" w:rsidP="009F45A1">
      <w:pPr>
        <w:rPr>
          <w:lang w:val="en-GB"/>
        </w:rPr>
      </w:pPr>
      <m:oMathPara>
        <m:oMath>
          <m:r>
            <w:rPr>
              <w:rFonts w:ascii="Cambria Math" w:hAnsi="Cambria Math"/>
              <w:lang w:val="en-GB"/>
            </w:rPr>
            <m:t>r</m:t>
          </m:r>
          <m:d>
            <m:dPr>
              <m:ctrlPr>
                <w:rPr>
                  <w:rFonts w:ascii="Cambria Math" w:hAnsi="Cambria Math"/>
                  <w:i/>
                  <w:lang w:val="en-GB"/>
                </w:rPr>
              </m:ctrlPr>
            </m:dPr>
            <m:e>
              <m:r>
                <w:rPr>
                  <w:rFonts w:ascii="Cambria Math" w:hAnsi="Cambria Math"/>
                  <w:lang w:val="en-GB"/>
                </w:rPr>
                <m:t>0</m:t>
              </m:r>
            </m:e>
          </m:d>
          <m:r>
            <w:rPr>
              <w:rFonts w:ascii="Cambria Math" w:hAnsi="Cambria Math"/>
              <w:lang w:val="en-GB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val="en-GB"/>
                </w:rPr>
              </m:ctrlPr>
            </m:sSubPr>
            <m:e>
              <m:r>
                <w:rPr>
                  <w:rFonts w:ascii="Cambria Math" w:hAnsi="Cambria Math"/>
                  <w:lang w:val="en-GB"/>
                </w:rPr>
                <m:t>r</m:t>
              </m:r>
            </m:e>
            <m:sub>
              <m:r>
                <w:rPr>
                  <w:rFonts w:ascii="Cambria Math" w:hAnsi="Cambria Math"/>
                  <w:lang w:val="en-GB"/>
                </w:rPr>
                <m:t>0</m:t>
              </m:r>
            </m:sub>
          </m:sSub>
        </m:oMath>
      </m:oMathPara>
    </w:p>
    <w:p w14:paraId="7E9325DB" w14:textId="77777777" w:rsidR="009A68B8" w:rsidRPr="00440EFF" w:rsidRDefault="009A68B8" w:rsidP="009A68B8">
      <w:pPr>
        <w:rPr>
          <w:lang w:val="en-GB"/>
        </w:rPr>
      </w:pPr>
      <m:oMathPara>
        <m:oMath>
          <m:r>
            <w:rPr>
              <w:rFonts w:ascii="Cambria Math" w:hAnsi="Cambria Math"/>
              <w:lang w:val="en-GB"/>
            </w:rPr>
            <m:t>v(0)=</m:t>
          </m:r>
          <m:sSub>
            <m:sSubPr>
              <m:ctrlPr>
                <w:rPr>
                  <w:rFonts w:ascii="Cambria Math" w:hAnsi="Cambria Math"/>
                  <w:i/>
                  <w:lang w:val="en-GB"/>
                </w:rPr>
              </m:ctrlPr>
            </m:sSubPr>
            <m:e>
              <m:r>
                <w:rPr>
                  <w:rFonts w:ascii="Cambria Math" w:hAnsi="Cambria Math"/>
                  <w:lang w:val="en-GB"/>
                </w:rPr>
                <m:t>v</m:t>
              </m:r>
            </m:e>
            <m:sub>
              <m:r>
                <w:rPr>
                  <w:rFonts w:ascii="Cambria Math" w:hAnsi="Cambria Math"/>
                  <w:lang w:val="en-GB"/>
                </w:rPr>
                <m:t>0</m:t>
              </m:r>
            </m:sub>
          </m:sSub>
        </m:oMath>
      </m:oMathPara>
    </w:p>
    <w:p w14:paraId="6E204E5F" w14:textId="77777777" w:rsidR="002F0DCD" w:rsidRPr="00440EFF" w:rsidRDefault="002F0DCD" w:rsidP="002F0DCD">
      <w:pPr>
        <w:rPr>
          <w:lang w:val="en-GB"/>
        </w:rPr>
      </w:pPr>
      <w:r w:rsidRPr="00440EFF">
        <w:rPr>
          <w:lang w:val="en-GB"/>
        </w:rPr>
        <w:t xml:space="preserve">Given  </w:t>
      </w:r>
      <m:oMath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r</m:t>
            </m:r>
          </m:e>
          <m:sub>
            <m:r>
              <w:rPr>
                <w:rFonts w:ascii="Cambria Math" w:hAnsi="Cambria Math"/>
                <w:lang w:val="en-GB"/>
              </w:rPr>
              <m:t>0</m:t>
            </m:r>
          </m:sub>
        </m:sSub>
        <m:r>
          <w:rPr>
            <w:rFonts w:ascii="Cambria Math" w:hAnsi="Cambria Math"/>
            <w:lang w:val="en-GB"/>
          </w:rPr>
          <m:t>=</m:t>
        </m:r>
        <m:r>
          <m:rPr>
            <m:sty m:val="bi"/>
          </m:rPr>
          <w:rPr>
            <w:rFonts w:ascii="Cambria Math" w:hAnsi="Cambria Math"/>
            <w:lang w:val="en-GB"/>
          </w:rPr>
          <m:t>4.0</m:t>
        </m:r>
        <m:r>
          <m:rPr>
            <m:sty m:val="p"/>
          </m:rPr>
          <w:rPr>
            <w:rFonts w:ascii="Cambria Math" w:hAnsi="Cambria Math"/>
            <w:lang w:val="en-US"/>
          </w:rPr>
          <m:t xml:space="preserve"> Å</m:t>
        </m:r>
        <m:r>
          <w:rPr>
            <w:rFonts w:ascii="Cambria Math" w:hAnsi="Cambria Math"/>
            <w:lang w:val="en-GB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v</m:t>
            </m:r>
          </m:e>
          <m:sub>
            <m:r>
              <w:rPr>
                <w:rFonts w:ascii="Cambria Math" w:hAnsi="Cambria Math"/>
                <w:lang w:val="en-GB"/>
              </w:rPr>
              <m:t>0</m:t>
            </m:r>
          </m:sub>
        </m:sSub>
        <m:r>
          <w:rPr>
            <w:rFonts w:ascii="Cambria Math" w:hAnsi="Cambria Math"/>
            <w:lang w:val="en-GB"/>
          </w:rPr>
          <m:t xml:space="preserve">=4.9 </m:t>
        </m:r>
        <m:r>
          <m:rPr>
            <m:sty m:val="p"/>
          </m:rPr>
          <w:rPr>
            <w:rFonts w:ascii="Cambria Math" w:hAnsi="Cambria Math"/>
            <w:lang w:val="en-US"/>
          </w:rPr>
          <m:t>Å</m:t>
        </m:r>
        <m:r>
          <w:rPr>
            <w:rFonts w:ascii="Cambria Math" w:hAnsi="Cambria Math"/>
            <w:lang w:val="en-GB"/>
          </w:rPr>
          <m:t>/ps</m:t>
        </m:r>
      </m:oMath>
      <w:r w:rsidRPr="00440EFF">
        <w:rPr>
          <w:lang w:val="en-GB"/>
        </w:rPr>
        <w:t>.</w:t>
      </w:r>
    </w:p>
    <w:p w14:paraId="686B909D" w14:textId="77777777" w:rsidR="008F3344" w:rsidRPr="00440EFF" w:rsidRDefault="00A738CA" w:rsidP="008F3344">
      <w:pPr>
        <w:pStyle w:val="Standard"/>
      </w:pPr>
      <w:r w:rsidRPr="00440EFF">
        <w:rPr>
          <w:lang w:val="en-GB"/>
        </w:rPr>
        <w:t>T</w:t>
      </w:r>
      <w:r w:rsidR="008F3344" w:rsidRPr="00440EFF">
        <w:rPr>
          <w:lang w:val="en-GB"/>
        </w:rPr>
        <w:t>he equation</w:t>
      </w:r>
      <w:r w:rsidR="00291661" w:rsidRPr="00440EFF">
        <w:rPr>
          <w:lang w:val="en-GB"/>
        </w:rPr>
        <w:t xml:space="preserve"> </w:t>
      </w:r>
      <w:r w:rsidRPr="00440EFF">
        <w:rPr>
          <w:lang w:val="en-GB"/>
        </w:rPr>
        <w:t xml:space="preserve">then </w:t>
      </w:r>
      <w:r w:rsidR="00291661" w:rsidRPr="00440EFF">
        <w:rPr>
          <w:lang w:val="en-GB"/>
        </w:rPr>
        <w:t>describe</w:t>
      </w:r>
      <w:r w:rsidR="002F0DCD" w:rsidRPr="00440EFF">
        <w:rPr>
          <w:lang w:val="en-GB"/>
        </w:rPr>
        <w:t>s</w:t>
      </w:r>
      <w:r w:rsidR="00291661" w:rsidRPr="00440EFF">
        <w:rPr>
          <w:lang w:val="en-GB"/>
        </w:rPr>
        <w:t xml:space="preserve"> the</w:t>
      </w:r>
      <w:r w:rsidR="00C73FEB" w:rsidRPr="00440EFF">
        <w:rPr>
          <w:lang w:val="en-GB"/>
        </w:rPr>
        <w:t xml:space="preserve"> moti</w:t>
      </w:r>
      <w:r w:rsidR="006963EA" w:rsidRPr="00440EFF">
        <w:rPr>
          <w:lang w:val="en-GB"/>
        </w:rPr>
        <w:t xml:space="preserve">on </w:t>
      </w:r>
      <w:r w:rsidR="008F3344" w:rsidRPr="00440EFF">
        <w:rPr>
          <w:lang w:val="en-GB"/>
        </w:rPr>
        <w:t xml:space="preserve">of </w:t>
      </w:r>
      <w:r w:rsidR="008F3344" w:rsidRPr="00440EFF">
        <w:t xml:space="preserve">one argon atom (one particle) with mass </w:t>
      </w:r>
      <w:r w:rsidR="00B25EEE" w:rsidRPr="00440EFF">
        <w:t xml:space="preserve">40 dalton (Da) </w:t>
      </w:r>
      <w:r w:rsidR="008F3344" w:rsidRPr="00440EFF">
        <w:t>respect to another argon atom kept fix. The atoms interact only with van der Waals interactions, which we model using the Lennard-Jones potential:</w:t>
      </w:r>
    </w:p>
    <w:p w14:paraId="0197CBDA" w14:textId="77777777" w:rsidR="002F0DCD" w:rsidRPr="00440EFF" w:rsidRDefault="002F0DCD" w:rsidP="002F0DCD">
      <w:pPr>
        <w:rPr>
          <w:lang w:val="en-US"/>
        </w:rPr>
      </w:pPr>
      <w:r w:rsidRPr="00440EFF">
        <w:rPr>
          <w:noProof/>
          <w:lang w:val="en-US" w:eastAsia="zh-CN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7A758431" wp14:editId="095D3262">
                <wp:simplePos x="0" y="0"/>
                <wp:positionH relativeFrom="column">
                  <wp:posOffset>762000</wp:posOffset>
                </wp:positionH>
                <wp:positionV relativeFrom="paragraph">
                  <wp:posOffset>71755</wp:posOffset>
                </wp:positionV>
                <wp:extent cx="2599690" cy="566420"/>
                <wp:effectExtent l="0" t="0" r="2540" b="0"/>
                <wp:wrapNone/>
                <wp:docPr id="11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99690" cy="566420"/>
                          <a:chOff x="2997" y="11486"/>
                          <a:chExt cx="4094" cy="892"/>
                        </a:xfrm>
                      </wpg:grpSpPr>
                      <pic:pic xmlns:pic="http://schemas.openxmlformats.org/drawingml/2006/picture">
                        <pic:nvPicPr>
                          <pic:cNvPr id="12" name="Picture 13" descr="Image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260" r="247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97" y="11486"/>
                            <a:ext cx="2394" cy="89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3" name="Text 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2997" y="11718"/>
                            <a:ext cx="1700" cy="5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582D91A" w14:textId="77777777" w:rsidR="002F0DCD" w:rsidRPr="009C14C1" w:rsidRDefault="00DC1848" w:rsidP="002F0DCD">
                              <w:pPr>
                                <w:pStyle w:val="ListBullet"/>
                                <w:numPr>
                                  <w:ilvl w:val="0"/>
                                  <w:numId w:val="0"/>
                                </w:numPr>
                                <w:rPr>
                                  <w:lang w:val="sv-SE"/>
                                </w:rPr>
                              </w:pPr>
                              <w:r w:rsidRPr="0062311D">
                                <w:t>E</w:t>
                              </w:r>
                              <w:r w:rsidRPr="0062311D">
                                <w:rPr>
                                  <w:vertAlign w:val="subscript"/>
                                </w:rPr>
                                <w:t>pot</w:t>
                              </w:r>
                              <w:r w:rsidR="002F0DCD">
                                <w:rPr>
                                  <w:lang w:val="sv-SE"/>
                                </w:rPr>
                                <w:t>=E</w:t>
                              </w:r>
                              <w:r w:rsidR="002F0DCD">
                                <w:rPr>
                                  <w:vertAlign w:val="subscript"/>
                                  <w:lang w:val="sv-SE"/>
                                </w:rPr>
                                <w:t>LJ</w:t>
                              </w:r>
                              <w:r w:rsidR="002F0DCD">
                                <w:rPr>
                                  <w:lang w:val="sv-SE"/>
                                </w:rPr>
                                <w:t>(r</w:t>
                              </w:r>
                              <w:r w:rsidR="002F0DCD">
                                <w:rPr>
                                  <w:vertAlign w:val="subscript"/>
                                  <w:lang w:val="sv-SE"/>
                                </w:rPr>
                                <w:t>ij</w:t>
                              </w:r>
                              <w:r w:rsidR="002F0DCD">
                                <w:rPr>
                                  <w:lang w:val="sv-SE"/>
                                </w:rPr>
                                <w:t>) =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758431" id="Group 11" o:spid="_x0000_s1026" style="position:absolute;margin-left:60pt;margin-top:5.65pt;width:204.7pt;height:44.6pt;z-index:251662336" coordorigin="2997,11486" coordsize="4094,8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">
                <v:shape id="Picture 13" o:spid="_x0000_s1027" type="#_x0000_t75" alt="Image1" style="position:absolute;left:4697;top:11486;width:2394;height:8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">
                  <v:imagedata r:id="rId9" o:title="Image1" cropleft="6724f" cropright="16230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4" o:spid="_x0000_s1028" type="#_x0000_t202" style="position:absolute;left:2997;top:11718;width:170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" stroked="f">
                  <v:textbox>
                    <w:txbxContent>
                      <w:p w14:paraId="4582D91A" w14:textId="77777777" w:rsidR="002F0DCD" w:rsidRPr="009C14C1" w:rsidRDefault="00DC1848" w:rsidP="002F0DCD">
                        <w:pPr>
                          <w:pStyle w:val="ListBullet"/>
                          <w:numPr>
                            <w:ilvl w:val="0"/>
                            <w:numId w:val="0"/>
                          </w:numPr>
                          <w:rPr>
                            <w:lang w:val="sv-SE"/>
                          </w:rPr>
                        </w:pPr>
                        <w:r w:rsidRPr="0062311D">
                          <w:t>E</w:t>
                        </w:r>
                        <w:r w:rsidRPr="0062311D">
                          <w:rPr>
                            <w:vertAlign w:val="subscript"/>
                          </w:rPr>
                          <w:t>pot</w:t>
                        </w:r>
                        <w:r w:rsidR="002F0DCD">
                          <w:rPr>
                            <w:lang w:val="sv-SE"/>
                          </w:rPr>
                          <w:t>=E</w:t>
                        </w:r>
                        <w:r w:rsidR="002F0DCD">
                          <w:rPr>
                            <w:vertAlign w:val="subscript"/>
                            <w:lang w:val="sv-SE"/>
                          </w:rPr>
                          <w:t>LJ</w:t>
                        </w:r>
                        <w:r w:rsidR="002F0DCD">
                          <w:rPr>
                            <w:lang w:val="sv-SE"/>
                          </w:rPr>
                          <w:t>(r</w:t>
                        </w:r>
                        <w:r w:rsidR="002F0DCD">
                          <w:rPr>
                            <w:vertAlign w:val="subscript"/>
                            <w:lang w:val="sv-SE"/>
                          </w:rPr>
                          <w:t>ij</w:t>
                        </w:r>
                        <w:r w:rsidR="002F0DCD">
                          <w:rPr>
                            <w:lang w:val="sv-SE"/>
                          </w:rPr>
                          <w:t>) =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3774247E" w14:textId="77777777" w:rsidR="002F0DCD" w:rsidRPr="00440EFF" w:rsidRDefault="002F0DCD" w:rsidP="002F0DCD">
      <w:pPr>
        <w:rPr>
          <w:lang w:val="en-US"/>
        </w:rPr>
      </w:pPr>
    </w:p>
    <w:p w14:paraId="7DA8B563" w14:textId="77777777" w:rsidR="00CE5D4C" w:rsidRPr="00440EFF" w:rsidRDefault="00CE5D4C" w:rsidP="002F0DCD">
      <w:pPr>
        <w:pStyle w:val="Standard"/>
      </w:pPr>
    </w:p>
    <w:p w14:paraId="4C43846F" w14:textId="77777777" w:rsidR="008F3344" w:rsidRPr="00440EFF" w:rsidRDefault="002F0DCD" w:rsidP="002F0DCD">
      <w:pPr>
        <w:pStyle w:val="Standard"/>
      </w:pPr>
      <w:r w:rsidRPr="00440EFF">
        <w:t>where</w:t>
      </w:r>
      <w:r w:rsidRPr="00440EFF">
        <w:rPr>
          <w:rFonts w:ascii="Symbol" w:hAnsi="Symbol"/>
          <w:lang w:val="sv-SE"/>
        </w:rPr>
        <w:t></w:t>
      </w:r>
      <w:r w:rsidR="008F3344" w:rsidRPr="00440EFF">
        <w:rPr>
          <w:rFonts w:ascii="Symbol" w:hAnsi="Symbol"/>
          <w:lang w:val="sv-SE"/>
        </w:rPr>
        <w:t></w:t>
      </w:r>
      <w:r w:rsidRPr="00440EFF">
        <w:rPr>
          <w:vertAlign w:val="subscript"/>
        </w:rPr>
        <w:t>ij</w:t>
      </w:r>
      <w:r w:rsidR="008F3344" w:rsidRPr="00440EFF">
        <w:t xml:space="preserve">=0.24 (kcal/mol) and </w:t>
      </w:r>
      <w:r w:rsidR="008F3344" w:rsidRPr="00440EFF">
        <w:rPr>
          <w:rFonts w:ascii="Symbol" w:hAnsi="Symbol"/>
          <w:lang w:val="sv-SE"/>
        </w:rPr>
        <w:t></w:t>
      </w:r>
      <w:r w:rsidRPr="00440EFF">
        <w:rPr>
          <w:vertAlign w:val="subscript"/>
        </w:rPr>
        <w:t>ij</w:t>
      </w:r>
      <w:r w:rsidR="008F3344" w:rsidRPr="00440EFF">
        <w:t>=3.4Å</w:t>
      </w:r>
      <w:r w:rsidRPr="00440EFF">
        <w:t xml:space="preserve"> and </w:t>
      </w:r>
      <w:r w:rsidR="008F3344" w:rsidRPr="00440EFF">
        <w:t>r</w:t>
      </w:r>
      <w:r w:rsidR="008F3344" w:rsidRPr="00440EFF">
        <w:rPr>
          <w:vertAlign w:val="subscript"/>
        </w:rPr>
        <w:t xml:space="preserve">ij </w:t>
      </w:r>
      <w:r w:rsidR="008F3344" w:rsidRPr="00440EFF">
        <w:t xml:space="preserve">is the distance between atoms i and j. </w:t>
      </w:r>
    </w:p>
    <w:p w14:paraId="553C7EB3" w14:textId="77777777" w:rsidR="003D00E2" w:rsidRPr="00440EFF" w:rsidRDefault="003D00E2" w:rsidP="002F0DCD">
      <w:pPr>
        <w:pStyle w:val="Standard"/>
      </w:pPr>
    </w:p>
    <w:p w14:paraId="0CD573D8" w14:textId="77777777" w:rsidR="00C73FEB" w:rsidRPr="00440EFF" w:rsidRDefault="000259BD" w:rsidP="00D026DE">
      <w:pPr>
        <w:pStyle w:val="ListParagraph"/>
        <w:numPr>
          <w:ilvl w:val="0"/>
          <w:numId w:val="27"/>
        </w:numPr>
        <w:rPr>
          <w:lang w:val="en-GB"/>
        </w:rPr>
      </w:pPr>
      <w:r w:rsidRPr="00440EFF">
        <w:rPr>
          <w:lang w:val="en-GB"/>
        </w:rPr>
        <w:t>Solve the position</w:t>
      </w:r>
      <w:r w:rsidR="001855EB" w:rsidRPr="00440EFF">
        <w:rPr>
          <w:lang w:val="en-GB"/>
        </w:rPr>
        <w:t xml:space="preserve"> and the velocity</w:t>
      </w:r>
      <w:r w:rsidRPr="00440EFF">
        <w:rPr>
          <w:lang w:val="en-GB"/>
        </w:rPr>
        <w:t xml:space="preserve"> of the </w:t>
      </w:r>
      <w:r w:rsidR="00FD23ED" w:rsidRPr="00440EFF">
        <w:rPr>
          <w:lang w:val="en-GB"/>
        </w:rPr>
        <w:t xml:space="preserve">moving </w:t>
      </w:r>
      <w:r w:rsidRPr="00440EFF">
        <w:rPr>
          <w:lang w:val="en-GB"/>
        </w:rPr>
        <w:t xml:space="preserve">object </w:t>
      </w:r>
      <w:r w:rsidR="00AA4264" w:rsidRPr="00440EFF">
        <w:rPr>
          <w:lang w:val="en-GB"/>
        </w:rPr>
        <w:t>(</w:t>
      </w:r>
      <w:r w:rsidR="001855EB" w:rsidRPr="00440EFF">
        <w:rPr>
          <w:lang w:val="en-GB"/>
        </w:rPr>
        <w:t xml:space="preserve">i.e, </w:t>
      </w:r>
      <m:oMath>
        <m:r>
          <w:rPr>
            <w:rFonts w:ascii="Cambria Math" w:hAnsi="Cambria Math"/>
            <w:lang w:val="en-GB"/>
          </w:rPr>
          <m:t>r</m:t>
        </m:r>
      </m:oMath>
      <w:r w:rsidR="001855EB" w:rsidRPr="00440EFF">
        <w:rPr>
          <w:i/>
          <w:lang w:val="en-GB"/>
        </w:rPr>
        <w:t xml:space="preserve"> and </w:t>
      </w:r>
      <m:oMath>
        <m:r>
          <w:rPr>
            <w:rFonts w:ascii="Cambria Math" w:hAnsi="Cambria Math"/>
            <w:lang w:val="en-GB"/>
          </w:rPr>
          <m:t>v</m:t>
        </m:r>
      </m:oMath>
      <w:r w:rsidR="00AA4264" w:rsidRPr="00440EFF">
        <w:rPr>
          <w:i/>
          <w:lang w:val="en-GB"/>
        </w:rPr>
        <w:t>)</w:t>
      </w:r>
      <w:r w:rsidRPr="00440EFF">
        <w:rPr>
          <w:i/>
          <w:lang w:val="en-GB"/>
        </w:rPr>
        <w:t xml:space="preserve"> </w:t>
      </w:r>
      <w:r w:rsidRPr="00440EFF">
        <w:rPr>
          <w:lang w:val="en-GB"/>
        </w:rPr>
        <w:t>numerically</w:t>
      </w:r>
      <w:r w:rsidRPr="00440EFF">
        <w:rPr>
          <w:i/>
          <w:lang w:val="en-GB"/>
        </w:rPr>
        <w:t xml:space="preserve"> </w:t>
      </w:r>
      <w:r w:rsidRPr="00440EFF">
        <w:rPr>
          <w:lang w:val="en-GB"/>
        </w:rPr>
        <w:t>with</w:t>
      </w:r>
      <w:r w:rsidRPr="00440EFF">
        <w:rPr>
          <w:b/>
          <w:i/>
          <w:lang w:val="en-GB"/>
        </w:rPr>
        <w:t xml:space="preserve"> </w:t>
      </w:r>
      <w:r w:rsidR="00523781" w:rsidRPr="00440EFF">
        <w:rPr>
          <w:lang w:val="en-GB"/>
        </w:rPr>
        <w:t>Verlet’</w:t>
      </w:r>
      <w:r w:rsidR="00CF0025" w:rsidRPr="00440EFF">
        <w:rPr>
          <w:lang w:val="en-GB"/>
        </w:rPr>
        <w:t xml:space="preserve"> algorithm</w:t>
      </w:r>
      <w:r w:rsidR="007F41A9" w:rsidRPr="00440EFF">
        <w:rPr>
          <w:lang w:val="en-GB"/>
        </w:rPr>
        <w:t xml:space="preserve"> for </w:t>
      </w:r>
      <w:r w:rsidR="007F41A9" w:rsidRPr="00440EFF">
        <w:rPr>
          <w:b/>
          <w:lang w:val="en-GB"/>
        </w:rPr>
        <w:t>t</w:t>
      </w:r>
      <m:oMath>
        <m:r>
          <m:rPr>
            <m:sty m:val="bi"/>
          </m:rPr>
          <w:rPr>
            <w:rFonts w:ascii="Cambria Math" w:hAnsi="Cambria Math"/>
            <w:lang w:val="en-GB"/>
          </w:rPr>
          <m:t xml:space="preserve"> </m:t>
        </m:r>
        <m:r>
          <m:rPr>
            <m:sty m:val="b"/>
          </m:rPr>
          <w:rPr>
            <w:rFonts w:ascii="Cambria Math" w:hAnsi="Cambria Math"/>
            <w:lang w:val="en-GB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  <w:b/>
                <w:lang w:val="en-GB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  <w:lang w:val="en-GB"/>
              </w:rPr>
              <m:t>0,3</m:t>
            </m:r>
          </m:e>
        </m:d>
        <m:r>
          <m:rPr>
            <m:sty m:val="b"/>
          </m:rPr>
          <w:rPr>
            <w:rFonts w:ascii="Cambria Math" w:hAnsi="Cambria Math"/>
            <w:lang w:val="en-GB"/>
          </w:rPr>
          <m:t xml:space="preserve"> </m:t>
        </m:r>
      </m:oMath>
      <w:r w:rsidR="00E76289" w:rsidRPr="00440EFF">
        <w:rPr>
          <w:b/>
          <w:lang w:val="en-GB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val="en-GB"/>
          </w:rPr>
          <m:t>picosecond</m:t>
        </m:r>
        <m:r>
          <w:rPr>
            <w:rFonts w:ascii="Cambria Math" w:hAnsi="Cambria Math"/>
            <w:lang w:val="en-GB"/>
          </w:rPr>
          <m:t xml:space="preserve"> (ps)</m:t>
        </m:r>
      </m:oMath>
      <w:r w:rsidR="00F769B2" w:rsidRPr="00440EFF">
        <w:rPr>
          <w:i/>
          <w:lang w:val="en-GB"/>
        </w:rPr>
        <w:t>.</w:t>
      </w:r>
      <w:r w:rsidR="00653FD2" w:rsidRPr="00440EFF">
        <w:rPr>
          <w:i/>
          <w:lang w:val="en-GB"/>
        </w:rPr>
        <w:t xml:space="preserve"> </w:t>
      </w:r>
      <w:r w:rsidR="00216920" w:rsidRPr="00440EFF">
        <w:rPr>
          <w:lang w:val="en-GB"/>
        </w:rPr>
        <w:t>Use</w:t>
      </w:r>
      <w:r w:rsidR="00B5639B" w:rsidRPr="00440EFF">
        <w:rPr>
          <w:lang w:val="en-GB"/>
        </w:rPr>
        <w:t xml:space="preserve"> time step </w:t>
      </w:r>
      <w:r w:rsidR="005111F2" w:rsidRPr="00440EFF">
        <w:rPr>
          <w:lang w:val="en-GB"/>
        </w:rPr>
        <w:t>h</w:t>
      </w:r>
      <w:r w:rsidR="00B5639B" w:rsidRPr="00440EFF">
        <w:rPr>
          <w:lang w:val="en-GB"/>
        </w:rPr>
        <w:t>=1</w:t>
      </w:r>
      <w:r w:rsidR="00A81DDE" w:rsidRPr="00440EFF">
        <w:rPr>
          <w:lang w:val="en-GB"/>
        </w:rPr>
        <w:t xml:space="preserve"> </w:t>
      </w:r>
      <m:oMath>
        <m:r>
          <w:rPr>
            <w:rFonts w:ascii="Cambria Math" w:hAnsi="Cambria Math"/>
            <w:lang w:val="en-GB"/>
          </w:rPr>
          <m:t>ps</m:t>
        </m:r>
      </m:oMath>
      <w:r w:rsidR="00B5639B" w:rsidRPr="00440EFF">
        <w:rPr>
          <w:lang w:val="en-GB"/>
        </w:rPr>
        <w:t xml:space="preserve"> </w:t>
      </w:r>
      <w:r w:rsidR="004318FD" w:rsidRPr="00440EFF">
        <w:rPr>
          <w:lang w:val="en-GB"/>
        </w:rPr>
        <w:t>as a start</w:t>
      </w:r>
      <w:r w:rsidR="00B5639B" w:rsidRPr="00440EFF">
        <w:rPr>
          <w:lang w:val="en-GB"/>
        </w:rPr>
        <w:t xml:space="preserve">, then </w:t>
      </w:r>
      <w:r w:rsidR="007349DF" w:rsidRPr="00440EFF">
        <w:rPr>
          <w:lang w:val="en-GB"/>
        </w:rPr>
        <w:t xml:space="preserve">use </w:t>
      </w:r>
      <w:r w:rsidR="00FE6AA1" w:rsidRPr="00440EFF">
        <w:rPr>
          <w:lang w:val="en-GB"/>
        </w:rPr>
        <w:t xml:space="preserve"> smaller t</w:t>
      </w:r>
      <w:r w:rsidR="003920F7" w:rsidRPr="00440EFF">
        <w:rPr>
          <w:lang w:val="en-GB"/>
        </w:rPr>
        <w:t>ime step</w:t>
      </w:r>
      <w:r w:rsidR="007349DF" w:rsidRPr="00440EFF">
        <w:rPr>
          <w:lang w:val="en-GB"/>
        </w:rPr>
        <w:t>s</w:t>
      </w:r>
      <w:r w:rsidR="00B06F85" w:rsidRPr="00440EFF">
        <w:rPr>
          <w:lang w:val="en-GB"/>
        </w:rPr>
        <w:t xml:space="preserve"> e.g.</w:t>
      </w:r>
      <w:r w:rsidR="003920F7" w:rsidRPr="00440EFF">
        <w:rPr>
          <w:lang w:val="en-GB"/>
        </w:rPr>
        <w:t xml:space="preserve"> </w:t>
      </w:r>
      <w:r w:rsidR="00E86AFF" w:rsidRPr="00440EFF">
        <w:rPr>
          <w:lang w:val="en-GB"/>
        </w:rPr>
        <w:t xml:space="preserve">h = </w:t>
      </w:r>
      <w:r w:rsidR="003977C3" w:rsidRPr="00440EFF">
        <w:rPr>
          <w:lang w:val="en-GB"/>
        </w:rPr>
        <w:t>0.3</w:t>
      </w:r>
      <w:r w:rsidR="00B06F85" w:rsidRPr="00440EFF">
        <w:rPr>
          <w:lang w:val="en-GB"/>
        </w:rPr>
        <w:t xml:space="preserve"> </w:t>
      </w:r>
      <m:oMath>
        <m:r>
          <w:rPr>
            <w:rFonts w:ascii="Cambria Math" w:hAnsi="Cambria Math"/>
            <w:lang w:val="en-GB"/>
          </w:rPr>
          <m:t>ps</m:t>
        </m:r>
      </m:oMath>
      <w:r w:rsidR="00B76BC5" w:rsidRPr="00440EFF">
        <w:rPr>
          <w:lang w:val="en-GB"/>
        </w:rPr>
        <w:t xml:space="preserve">, </w:t>
      </w:r>
      <w:r w:rsidR="00DC488B" w:rsidRPr="00440EFF">
        <w:rPr>
          <w:lang w:val="en-GB"/>
        </w:rPr>
        <w:t>h=</w:t>
      </w:r>
      <w:r w:rsidR="00B26F48" w:rsidRPr="00440EFF">
        <w:rPr>
          <w:lang w:val="en-GB"/>
        </w:rPr>
        <w:t>0.15</w:t>
      </w:r>
      <w:r w:rsidR="00B06F85" w:rsidRPr="00440EFF">
        <w:rPr>
          <w:lang w:val="en-GB"/>
        </w:rPr>
        <w:t xml:space="preserve"> </w:t>
      </w:r>
      <m:oMath>
        <m:r>
          <w:rPr>
            <w:rFonts w:ascii="Cambria Math" w:hAnsi="Cambria Math"/>
            <w:lang w:val="en-GB"/>
          </w:rPr>
          <m:t>ps</m:t>
        </m:r>
      </m:oMath>
      <w:r w:rsidR="00CA27CA" w:rsidRPr="00440EFF">
        <w:rPr>
          <w:lang w:val="en-GB"/>
        </w:rPr>
        <w:t xml:space="preserve"> and </w:t>
      </w:r>
      <w:r w:rsidR="00B56BD8" w:rsidRPr="00440EFF">
        <w:rPr>
          <w:lang w:val="en-GB"/>
        </w:rPr>
        <w:t>compare the results.</w:t>
      </w:r>
      <w:r w:rsidR="004F36D6" w:rsidRPr="00440EFF">
        <w:rPr>
          <w:lang w:val="en-GB"/>
        </w:rPr>
        <w:t xml:space="preserve"> </w:t>
      </w:r>
      <w:r w:rsidR="00BA6042" w:rsidRPr="00440EFF">
        <w:rPr>
          <w:lang w:val="en-GB"/>
        </w:rPr>
        <w:t xml:space="preserve">(Note r is simply the same as </w:t>
      </w:r>
      <w:r w:rsidR="005C55A3" w:rsidRPr="00440EFF">
        <w:rPr>
          <w:lang w:val="en-GB"/>
        </w:rPr>
        <w:t>r</w:t>
      </w:r>
      <w:r w:rsidR="005C55A3" w:rsidRPr="00440EFF">
        <w:rPr>
          <w:vertAlign w:val="subscript"/>
        </w:rPr>
        <w:t>ij</w:t>
      </w:r>
      <w:r w:rsidR="00BA6042" w:rsidRPr="00440EFF">
        <w:rPr>
          <w:lang w:val="en-GB"/>
        </w:rPr>
        <w:t>)</w:t>
      </w:r>
    </w:p>
    <w:p w14:paraId="73C9DEA3" w14:textId="77777777" w:rsidR="00244013" w:rsidRPr="00440EFF" w:rsidRDefault="00244013" w:rsidP="005D718F">
      <w:pPr>
        <w:pStyle w:val="ListParagraph"/>
        <w:rPr>
          <w:rFonts w:cs="Courier New"/>
          <w:lang w:val="en-GB"/>
        </w:rPr>
      </w:pPr>
    </w:p>
    <w:p w14:paraId="226F03C2" w14:textId="77777777" w:rsidR="00A80EC3" w:rsidRPr="00440EFF" w:rsidRDefault="002F0DCD" w:rsidP="009B170B">
      <w:pPr>
        <w:pStyle w:val="ListParagraph"/>
        <w:numPr>
          <w:ilvl w:val="0"/>
          <w:numId w:val="27"/>
        </w:numPr>
        <w:rPr>
          <w:lang w:val="en-GB"/>
        </w:rPr>
      </w:pPr>
      <w:r w:rsidRPr="00440EFF">
        <w:rPr>
          <w:lang w:val="en-GB"/>
        </w:rPr>
        <w:t>T</w:t>
      </w:r>
      <w:r w:rsidR="00540027" w:rsidRPr="00440EFF">
        <w:rPr>
          <w:lang w:val="en-GB"/>
        </w:rPr>
        <w:t xml:space="preserve">he total energy of the system </w:t>
      </w:r>
      <w:r w:rsidR="003212AD" w:rsidRPr="00440EFF">
        <w:rPr>
          <w:lang w:val="en-GB"/>
        </w:rPr>
        <w:t>includes</w:t>
      </w:r>
      <w:r w:rsidR="00540027" w:rsidRPr="00440EFF">
        <w:rPr>
          <w:lang w:val="en-GB"/>
        </w:rPr>
        <w:t xml:space="preserve"> kinetic energy and </w:t>
      </w:r>
      <w:r w:rsidRPr="00440EFF">
        <w:rPr>
          <w:lang w:val="en-GB"/>
        </w:rPr>
        <w:t>potential</w:t>
      </w:r>
      <w:r w:rsidR="00540027" w:rsidRPr="00440EFF">
        <w:rPr>
          <w:lang w:val="en-GB"/>
        </w:rPr>
        <w:t xml:space="preserve"> energy</w:t>
      </w:r>
      <w:r w:rsidR="00F57C76" w:rsidRPr="00440EFF">
        <w:rPr>
          <w:lang w:val="en-GB"/>
        </w:rPr>
        <w:t xml:space="preserve">, i.e. </w:t>
      </w:r>
    </w:p>
    <w:p w14:paraId="17EFFCBA" w14:textId="77777777" w:rsidR="004E2422" w:rsidRPr="00440EFF" w:rsidRDefault="003212AD" w:rsidP="00C8519E">
      <w:pPr>
        <w:pStyle w:val="ListParagraph"/>
        <w:rPr>
          <w:rFonts w:cs="Arial"/>
          <w:lang w:val="en-GB"/>
        </w:rPr>
      </w:pPr>
      <w:r w:rsidRPr="00440EFF">
        <w:rPr>
          <w:rStyle w:val="apple-converted-space"/>
          <w:rFonts w:cs="Arial"/>
          <w:shd w:val="clear" w:color="auto" w:fill="FFFFFF"/>
          <w:lang w:val="en-US"/>
        </w:rPr>
        <w:t> </w:t>
      </w:r>
      <m:oMath>
        <m:r>
          <w:rPr>
            <w:rFonts w:ascii="Cambria Math" w:hAnsi="Cambria Math" w:cs="Courier New"/>
            <w:lang w:val="en-GB"/>
          </w:rPr>
          <m:t xml:space="preserve">E= </m:t>
        </m:r>
        <m:f>
          <m:fPr>
            <m:ctrlPr>
              <w:rPr>
                <w:rFonts w:ascii="Cambria Math" w:hAnsi="Cambria Math" w:cs="Courier New"/>
                <w:i/>
                <w:lang w:val="en-GB"/>
              </w:rPr>
            </m:ctrlPr>
          </m:fPr>
          <m:num>
            <m:r>
              <w:rPr>
                <w:rFonts w:ascii="Cambria Math" w:hAnsi="Cambria Math" w:cs="Courier New"/>
                <w:lang w:val="en-GB"/>
              </w:rPr>
              <m:t>1</m:t>
            </m:r>
          </m:num>
          <m:den>
            <m:r>
              <w:rPr>
                <w:rFonts w:ascii="Cambria Math" w:hAnsi="Cambria Math" w:cs="Courier New"/>
                <w:lang w:val="en-GB"/>
              </w:rPr>
              <m:t>2</m:t>
            </m:r>
          </m:den>
        </m:f>
        <m:r>
          <w:rPr>
            <w:rFonts w:ascii="Cambria Math" w:hAnsi="Cambria Math" w:cs="Courier New"/>
            <w:lang w:val="en-GB"/>
          </w:rPr>
          <m:t>*m*</m:t>
        </m:r>
        <m:sSup>
          <m:sSupPr>
            <m:ctrlPr>
              <w:rPr>
                <w:rFonts w:ascii="Cambria Math" w:hAnsi="Cambria Math" w:cs="Courier New"/>
                <w:i/>
                <w:lang w:val="en-GB"/>
              </w:rPr>
            </m:ctrlPr>
          </m:sSupPr>
          <m:e>
            <m:r>
              <w:rPr>
                <w:rFonts w:ascii="Cambria Math" w:hAnsi="Cambria Math" w:cs="Courier New"/>
                <w:lang w:val="en-GB"/>
              </w:rPr>
              <m:t>v</m:t>
            </m:r>
          </m:e>
          <m:sup>
            <m:r>
              <w:rPr>
                <w:rFonts w:ascii="Cambria Math" w:hAnsi="Cambria Math" w:cs="Courier New"/>
                <w:lang w:val="en-GB"/>
              </w:rPr>
              <m:t>2</m:t>
            </m:r>
          </m:sup>
        </m:sSup>
        <m:r>
          <w:rPr>
            <w:rFonts w:ascii="Cambria Math" w:hAnsi="Cambria Math" w:cs="Courier New"/>
            <w:lang w:val="en-GB"/>
          </w:rPr>
          <m:t>+</m:t>
        </m:r>
      </m:oMath>
      <w:r w:rsidR="003B6943" w:rsidRPr="00440EFF">
        <w:rPr>
          <w:lang w:val="en-US"/>
        </w:rPr>
        <w:t>E</w:t>
      </w:r>
      <w:r w:rsidR="003B6943" w:rsidRPr="00440EFF">
        <w:rPr>
          <w:vertAlign w:val="subscript"/>
          <w:lang w:val="en-US"/>
        </w:rPr>
        <w:t>pot</w:t>
      </w:r>
      <w:r w:rsidR="00D522AC" w:rsidRPr="00440EFF">
        <w:rPr>
          <w:rFonts w:cs="Arial"/>
          <w:lang w:val="en-GB"/>
        </w:rPr>
        <w:t xml:space="preserve">. </w:t>
      </w:r>
      <w:r w:rsidR="00500399" w:rsidRPr="00440EFF">
        <w:rPr>
          <w:rFonts w:cs="Arial"/>
          <w:lang w:val="en-GB"/>
        </w:rPr>
        <w:t>Substitute the numerical solution</w:t>
      </w:r>
      <w:r w:rsidR="00307E67" w:rsidRPr="00440EFF">
        <w:rPr>
          <w:rFonts w:cs="Arial"/>
          <w:lang w:val="en-GB"/>
        </w:rPr>
        <w:t>s</w:t>
      </w:r>
      <w:r w:rsidR="00500399" w:rsidRPr="00440EFF">
        <w:rPr>
          <w:rFonts w:cs="Arial"/>
          <w:lang w:val="en-GB"/>
        </w:rPr>
        <w:t xml:space="preserve"> calculated </w:t>
      </w:r>
      <w:r w:rsidR="00804C8F" w:rsidRPr="00440EFF">
        <w:rPr>
          <w:rFonts w:cs="Arial"/>
          <w:lang w:val="en-GB"/>
        </w:rPr>
        <w:t xml:space="preserve">above </w:t>
      </w:r>
      <w:r w:rsidR="00500399" w:rsidRPr="00440EFF">
        <w:rPr>
          <w:rFonts w:cs="Arial"/>
          <w:lang w:val="en-GB"/>
        </w:rPr>
        <w:t xml:space="preserve">into the energy function, does the </w:t>
      </w:r>
      <w:r w:rsidR="00B952FB" w:rsidRPr="00440EFF">
        <w:rPr>
          <w:rFonts w:cs="Arial"/>
          <w:lang w:val="en-GB"/>
        </w:rPr>
        <w:t>e</w:t>
      </w:r>
      <w:r w:rsidR="00500399" w:rsidRPr="00440EFF">
        <w:rPr>
          <w:rFonts w:cs="Arial"/>
          <w:lang w:val="en-GB"/>
        </w:rPr>
        <w:t xml:space="preserve">nergy conserve? </w:t>
      </w:r>
      <w:r w:rsidR="00780B48" w:rsidRPr="00440EFF">
        <w:rPr>
          <w:rFonts w:cs="Arial"/>
          <w:lang w:val="en-GB"/>
        </w:rPr>
        <w:t>Discuss your finding</w:t>
      </w:r>
      <w:r w:rsidR="003A72C1" w:rsidRPr="00440EFF">
        <w:rPr>
          <w:rFonts w:cs="Arial"/>
          <w:lang w:val="en-GB"/>
        </w:rPr>
        <w:t>s</w:t>
      </w:r>
      <w:r w:rsidR="006E790C" w:rsidRPr="00440EFF">
        <w:rPr>
          <w:rFonts w:cs="Arial"/>
          <w:lang w:val="en-GB"/>
        </w:rPr>
        <w:t>.</w:t>
      </w:r>
    </w:p>
    <w:p w14:paraId="6CBF177A" w14:textId="77777777" w:rsidR="00827A92" w:rsidRPr="00440EFF" w:rsidRDefault="00827A92" w:rsidP="00C8519E">
      <w:pPr>
        <w:pStyle w:val="ListParagraph"/>
        <w:rPr>
          <w:rFonts w:cs="Arial"/>
          <w:lang w:val="en-GB"/>
        </w:rPr>
      </w:pPr>
    </w:p>
    <w:p w14:paraId="79F48E17" w14:textId="77777777" w:rsidR="00DC026A" w:rsidRPr="00440EFF" w:rsidRDefault="00827A92" w:rsidP="00C8519E">
      <w:pPr>
        <w:pStyle w:val="ListParagraph"/>
        <w:rPr>
          <w:rFonts w:cs="Arial"/>
          <w:lang w:val="en-GB"/>
        </w:rPr>
      </w:pPr>
      <w:r w:rsidRPr="00440EFF">
        <w:rPr>
          <w:rFonts w:cs="Arial"/>
          <w:lang w:val="en-GB"/>
        </w:rPr>
        <w:t xml:space="preserve">Hint: </w:t>
      </w:r>
    </w:p>
    <w:p w14:paraId="35FC026A" w14:textId="77777777" w:rsidR="00030989" w:rsidRPr="00440EFF" w:rsidRDefault="00CE3C28" w:rsidP="00C14787">
      <w:pPr>
        <w:pStyle w:val="ListParagraph"/>
        <w:numPr>
          <w:ilvl w:val="0"/>
          <w:numId w:val="29"/>
        </w:numPr>
        <w:rPr>
          <w:rFonts w:cs="Arial"/>
          <w:lang w:val="en-GB"/>
        </w:rPr>
      </w:pPr>
      <w:r w:rsidRPr="00440EFF">
        <w:rPr>
          <w:rFonts w:cs="Arial"/>
          <w:lang w:val="en-GB"/>
        </w:rPr>
        <w:t>A</w:t>
      </w:r>
      <w:r w:rsidR="004168D4" w:rsidRPr="00440EFF">
        <w:rPr>
          <w:rFonts w:cs="Arial"/>
          <w:lang w:val="en-GB"/>
        </w:rPr>
        <w:t xml:space="preserve">cceleration </w:t>
      </w:r>
      <w:r w:rsidR="004168D4" w:rsidRPr="00440EFF">
        <w:rPr>
          <w:rFonts w:cs="Arial"/>
          <w:i/>
          <w:lang w:val="en-GB"/>
        </w:rPr>
        <w:t>a</w:t>
      </w:r>
      <w:r w:rsidR="004168D4" w:rsidRPr="00440EFF">
        <w:rPr>
          <w:rFonts w:cs="Arial"/>
          <w:lang w:val="en-GB"/>
        </w:rPr>
        <w:t xml:space="preserve"> as a function of </w:t>
      </w:r>
      <w:r w:rsidR="004168D4" w:rsidRPr="00440EFF">
        <w:rPr>
          <w:rFonts w:cs="Arial"/>
          <w:i/>
          <w:lang w:val="en-GB"/>
        </w:rPr>
        <w:t>r</w:t>
      </w:r>
      <w:r w:rsidR="004168D4" w:rsidRPr="00440EFF">
        <w:rPr>
          <w:rFonts w:cs="Arial"/>
          <w:lang w:val="en-GB"/>
        </w:rPr>
        <w:t xml:space="preserve">, i.e. </w:t>
      </w:r>
      <w:r w:rsidR="004168D4" w:rsidRPr="00440EFF">
        <w:rPr>
          <w:rFonts w:cs="Arial"/>
          <w:i/>
          <w:lang w:val="en-GB"/>
        </w:rPr>
        <w:t>a(r)</w:t>
      </w:r>
      <w:r w:rsidR="00E459DD" w:rsidRPr="00440EFF">
        <w:rPr>
          <w:rFonts w:cs="Arial"/>
          <w:lang w:val="en-GB"/>
        </w:rPr>
        <w:t xml:space="preserve"> </w:t>
      </w:r>
      <w:r w:rsidR="00A52FAB" w:rsidRPr="00440EFF">
        <w:rPr>
          <w:rFonts w:cs="Arial"/>
          <w:lang w:val="en-GB"/>
        </w:rPr>
        <w:t xml:space="preserve">can be calculated using the </w:t>
      </w:r>
      <w:r w:rsidR="00B4354D" w:rsidRPr="00440EFF">
        <w:rPr>
          <w:rFonts w:cs="Arial"/>
          <w:lang w:val="en-GB"/>
        </w:rPr>
        <w:t xml:space="preserve">provided potential function </w:t>
      </w:r>
      <w:r w:rsidR="006739A9" w:rsidRPr="00440EFF">
        <w:rPr>
          <w:lang w:val="en-US"/>
        </w:rPr>
        <w:t>E</w:t>
      </w:r>
      <w:r w:rsidR="00D71FB2" w:rsidRPr="00440EFF">
        <w:rPr>
          <w:vertAlign w:val="subscript"/>
          <w:lang w:val="en-US"/>
        </w:rPr>
        <w:t xml:space="preserve">pot </w:t>
      </w:r>
      <w:r w:rsidR="00F17537" w:rsidRPr="00440EFF">
        <w:rPr>
          <w:lang w:val="en-US"/>
        </w:rPr>
        <w:t xml:space="preserve">according to </w:t>
      </w:r>
      <w:r w:rsidR="00EA5170" w:rsidRPr="00440EFF">
        <w:rPr>
          <w:lang w:val="en-US"/>
        </w:rPr>
        <w:t>“</w:t>
      </w:r>
      <w:r w:rsidR="00C14787" w:rsidRPr="00440EFF">
        <w:rPr>
          <w:lang w:val="en-US"/>
        </w:rPr>
        <w:t>a= force/mass, and force = -d</w:t>
      </w:r>
      <w:r w:rsidR="00FF4594" w:rsidRPr="00440EFF">
        <w:rPr>
          <w:lang w:val="en-US"/>
        </w:rPr>
        <w:t>E</w:t>
      </w:r>
      <w:r w:rsidR="00FF4594" w:rsidRPr="00440EFF">
        <w:rPr>
          <w:vertAlign w:val="subscript"/>
          <w:lang w:val="en-US"/>
        </w:rPr>
        <w:t>pot</w:t>
      </w:r>
      <w:r w:rsidR="00C14787" w:rsidRPr="00440EFF">
        <w:rPr>
          <w:lang w:val="en-US"/>
        </w:rPr>
        <w:t>/dr</w:t>
      </w:r>
      <w:r w:rsidR="00EA5170" w:rsidRPr="00440EFF">
        <w:rPr>
          <w:lang w:val="en-US"/>
        </w:rPr>
        <w:t>”</w:t>
      </w:r>
    </w:p>
    <w:p w14:paraId="1FF5724E" w14:textId="77777777" w:rsidR="00F8119E" w:rsidRPr="00440EFF" w:rsidRDefault="003C7B0B" w:rsidP="00DC026A">
      <w:pPr>
        <w:pStyle w:val="ListParagraph"/>
        <w:numPr>
          <w:ilvl w:val="0"/>
          <w:numId w:val="29"/>
        </w:numPr>
        <w:rPr>
          <w:rFonts w:cs="Arial"/>
          <w:lang w:val="en-GB"/>
        </w:rPr>
      </w:pPr>
      <w:r w:rsidRPr="00440EFF">
        <w:rPr>
          <w:rFonts w:cs="Arial"/>
          <w:lang w:val="en-GB"/>
        </w:rPr>
        <w:t xml:space="preserve">Be cautious of the </w:t>
      </w:r>
      <w:r w:rsidR="002D2583" w:rsidRPr="00440EFF">
        <w:rPr>
          <w:rFonts w:cs="Arial"/>
          <w:lang w:val="en-GB"/>
        </w:rPr>
        <w:t xml:space="preserve">unit </w:t>
      </w:r>
      <w:r w:rsidR="00D40538" w:rsidRPr="00440EFF">
        <w:rPr>
          <w:rFonts w:cs="Arial"/>
          <w:lang w:val="en-GB"/>
        </w:rPr>
        <w:t>for both questions</w:t>
      </w:r>
      <w:r w:rsidR="005F50F5" w:rsidRPr="00440EFF">
        <w:rPr>
          <w:rFonts w:cs="Arial"/>
          <w:lang w:val="en-GB"/>
        </w:rPr>
        <w:t xml:space="preserve">. </w:t>
      </w:r>
      <w:r w:rsidR="0078774A" w:rsidRPr="00440EFF">
        <w:rPr>
          <w:rFonts w:cs="Arial"/>
          <w:lang w:val="en-GB"/>
        </w:rPr>
        <w:t>Following should be useful</w:t>
      </w:r>
      <w:r w:rsidR="005F50F5" w:rsidRPr="00440EFF">
        <w:rPr>
          <w:rFonts w:cs="Arial"/>
          <w:lang w:val="en-GB"/>
        </w:rPr>
        <w:t xml:space="preserve"> </w:t>
      </w:r>
      <w:r w:rsidR="00C92672" w:rsidRPr="00440EFF">
        <w:rPr>
          <w:rFonts w:cs="Arial"/>
          <w:lang w:val="en-GB"/>
        </w:rPr>
        <w:t>for convert</w:t>
      </w:r>
      <w:r w:rsidR="00C64F21" w:rsidRPr="00440EFF">
        <w:rPr>
          <w:rFonts w:cs="Arial"/>
          <w:lang w:val="en-GB"/>
        </w:rPr>
        <w:t>ing</w:t>
      </w:r>
      <w:r w:rsidR="00C92672" w:rsidRPr="00440EFF">
        <w:rPr>
          <w:rFonts w:cs="Arial"/>
          <w:lang w:val="en-GB"/>
        </w:rPr>
        <w:t xml:space="preserve"> unit of </w:t>
      </w:r>
      <w:r w:rsidR="00C92672" w:rsidRPr="00440EFF">
        <w:rPr>
          <w:rFonts w:ascii="Symbol" w:hAnsi="Symbol"/>
        </w:rPr>
        <w:t></w:t>
      </w:r>
      <w:r w:rsidR="00C92672" w:rsidRPr="00440EFF">
        <w:rPr>
          <w:rFonts w:ascii="Symbol" w:hAnsi="Symbol"/>
        </w:rPr>
        <w:t></w:t>
      </w:r>
      <w:r w:rsidR="00C92672" w:rsidRPr="00440EFF">
        <w:rPr>
          <w:vertAlign w:val="subscript"/>
          <w:lang w:val="en-US"/>
        </w:rPr>
        <w:t>ij</w:t>
      </w:r>
      <w:r w:rsidR="00C92672" w:rsidRPr="00440EFF">
        <w:rPr>
          <w:lang w:val="en-US"/>
        </w:rPr>
        <w:t xml:space="preserve">=0.24 (kcal/mol) </w:t>
      </w:r>
    </w:p>
    <w:p w14:paraId="262ECCFD" w14:textId="77777777" w:rsidR="00F940AE" w:rsidRPr="00440EFF" w:rsidRDefault="004F5CF2" w:rsidP="004610B3">
      <w:pPr>
        <w:ind w:left="720" w:firstLine="360"/>
        <w:rPr>
          <w:rFonts w:cs="Arial"/>
          <w:lang w:val="en-US"/>
        </w:rPr>
      </w:pPr>
      <w:r w:rsidRPr="00440EFF">
        <w:rPr>
          <w:lang w:val="en-US"/>
        </w:rPr>
        <w:t xml:space="preserve">1 </w:t>
      </w:r>
      <w:r w:rsidR="000358A5" w:rsidRPr="00440EFF">
        <w:rPr>
          <w:lang w:val="en-US"/>
        </w:rPr>
        <w:t xml:space="preserve">kcal/mol = </w:t>
      </w:r>
      <w:r w:rsidR="00F940AE" w:rsidRPr="00440EFF">
        <w:rPr>
          <w:lang w:val="en-US"/>
        </w:rPr>
        <w:t>418.4 Da-Å^2/ps^2</w:t>
      </w:r>
      <w:r w:rsidR="00014B01" w:rsidRPr="00440EFF">
        <w:rPr>
          <w:lang w:val="en-US"/>
        </w:rPr>
        <w:t xml:space="preserve"> (see </w:t>
      </w:r>
      <w:r w:rsidR="00D063A2" w:rsidRPr="00440EFF">
        <w:rPr>
          <w:lang w:val="en-US"/>
        </w:rPr>
        <w:t>following</w:t>
      </w:r>
      <w:r w:rsidR="00014B01" w:rsidRPr="00440EFF">
        <w:rPr>
          <w:lang w:val="en-US"/>
        </w:rPr>
        <w:t xml:space="preserve"> link)</w:t>
      </w:r>
    </w:p>
    <w:p w14:paraId="6C7AD7A8" w14:textId="77777777" w:rsidR="00F8119E" w:rsidRPr="00440EFF" w:rsidRDefault="0035522F" w:rsidP="005F50F5">
      <w:pPr>
        <w:pStyle w:val="ListParagraph"/>
        <w:ind w:left="1080"/>
        <w:rPr>
          <w:rStyle w:val="Hyperlink"/>
          <w:color w:val="auto"/>
          <w:sz w:val="18"/>
          <w:szCs w:val="18"/>
          <w:lang w:val="en-US"/>
        </w:rPr>
      </w:pPr>
      <w:hyperlink r:id="rId10" w:history="1">
        <w:r w:rsidR="00F8119E" w:rsidRPr="00440EFF">
          <w:rPr>
            <w:rStyle w:val="Hyperlink"/>
            <w:color w:val="auto"/>
            <w:sz w:val="18"/>
            <w:szCs w:val="18"/>
            <w:lang w:val="en-US"/>
          </w:rPr>
          <w:t>https://simtk.org/api_docs/molmodel/api_docs22/Simbody/html/group__MacroConstants.html</w:t>
        </w:r>
      </w:hyperlink>
    </w:p>
    <w:p w14:paraId="3FB02864" w14:textId="77777777" w:rsidR="00DC026A" w:rsidRPr="00440EFF" w:rsidRDefault="00DC026A" w:rsidP="00014B01">
      <w:pPr>
        <w:pStyle w:val="ListParagraph"/>
        <w:ind w:left="1080"/>
        <w:rPr>
          <w:rFonts w:cs="Arial"/>
          <w:lang w:val="en-US"/>
        </w:rPr>
      </w:pPr>
    </w:p>
    <w:p w14:paraId="640A4E95" w14:textId="77777777" w:rsidR="001871DA" w:rsidRPr="00440EFF" w:rsidRDefault="001871DA" w:rsidP="00C8519E">
      <w:pPr>
        <w:pStyle w:val="ListParagraph"/>
        <w:rPr>
          <w:lang w:val="en-US"/>
        </w:rPr>
      </w:pPr>
    </w:p>
    <w:sectPr w:rsidR="001871DA" w:rsidRPr="00440EF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F9EDBA" w14:textId="77777777" w:rsidR="0035522F" w:rsidRDefault="0035522F" w:rsidP="007F1C15">
      <w:pPr>
        <w:spacing w:after="0" w:line="240" w:lineRule="auto"/>
      </w:pPr>
      <w:r>
        <w:separator/>
      </w:r>
    </w:p>
  </w:endnote>
  <w:endnote w:type="continuationSeparator" w:id="0">
    <w:p w14:paraId="4EC8CC61" w14:textId="77777777" w:rsidR="0035522F" w:rsidRDefault="0035522F" w:rsidP="007F1C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, 宋体">
    <w:charset w:val="00"/>
    <w:family w:val="auto"/>
    <w:pitch w:val="variable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81A8CE" w14:textId="77777777" w:rsidR="00E9672A" w:rsidRDefault="00E967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59CD27" w14:textId="77777777" w:rsidR="00E9672A" w:rsidRDefault="00E9672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EE1A75" w14:textId="77777777" w:rsidR="00E9672A" w:rsidRDefault="00E967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26D277" w14:textId="77777777" w:rsidR="0035522F" w:rsidRDefault="0035522F" w:rsidP="007F1C15">
      <w:pPr>
        <w:spacing w:after="0" w:line="240" w:lineRule="auto"/>
      </w:pPr>
      <w:r>
        <w:separator/>
      </w:r>
    </w:p>
  </w:footnote>
  <w:footnote w:type="continuationSeparator" w:id="0">
    <w:p w14:paraId="25898931" w14:textId="77777777" w:rsidR="0035522F" w:rsidRDefault="0035522F" w:rsidP="007F1C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944944" w14:textId="77777777" w:rsidR="00E9672A" w:rsidRDefault="00E967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B80748" w14:textId="760CD9F1" w:rsidR="007F1C15" w:rsidRPr="00FF5170" w:rsidRDefault="00FF5170">
    <w:pPr>
      <w:pStyle w:val="Header"/>
      <w:rPr>
        <w:sz w:val="24"/>
        <w:lang w:val="en-US"/>
      </w:rPr>
    </w:pPr>
    <w:r w:rsidRPr="00FF5170">
      <w:rPr>
        <w:sz w:val="24"/>
        <w:lang w:val="en-US"/>
      </w:rPr>
      <w:t>HL2008 Simulation Methods in Medical Engineering VT</w:t>
    </w:r>
    <w:r w:rsidR="00E9672A">
      <w:rPr>
        <w:sz w:val="24"/>
        <w:lang w:val="en-US"/>
      </w:rPr>
      <w:t>20</w:t>
    </w:r>
    <w:bookmarkStart w:id="0" w:name="_GoBack"/>
    <w:bookmarkEnd w:id="0"/>
    <w:r w:rsidR="009C4FDD">
      <w:rPr>
        <w:sz w:val="24"/>
        <w:lang w:val="en-US"/>
      </w:rPr>
      <w:t xml:space="preserve"> </w:t>
    </w:r>
    <w:r w:rsidRPr="00FF5170">
      <w:rPr>
        <w:sz w:val="24"/>
        <w:lang w:val="en-US"/>
      </w:rPr>
      <w:t xml:space="preserve"> </w:t>
    </w:r>
    <w:r w:rsidR="00DB124C">
      <w:rPr>
        <w:sz w:val="24"/>
        <w:lang w:val="en-US"/>
      </w:rPr>
      <w:t>(</w:t>
    </w:r>
    <w:r w:rsidRPr="00FF5170">
      <w:rPr>
        <w:sz w:val="24"/>
        <w:lang w:val="en-US"/>
      </w:rPr>
      <w:t>7.5 ECTS</w:t>
    </w:r>
    <w:r w:rsidR="00DB124C">
      <w:rPr>
        <w:sz w:val="24"/>
        <w:lang w:val="en-US"/>
      </w:rPr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1F6B70" w14:textId="77777777" w:rsidR="00E9672A" w:rsidRDefault="00E967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48pt;height:45pt;visibility:visible" o:bullet="t">
        <v:imagedata r:id="rId1" o:title="" croptop="8729f" cropbottom="10667f"/>
      </v:shape>
    </w:pict>
  </w:numPicBullet>
  <w:abstractNum w:abstractNumId="0" w15:restartNumberingAfterBreak="0">
    <w:nsid w:val="FFFFFF89"/>
    <w:multiLevelType w:val="singleLevel"/>
    <w:tmpl w:val="A970CD1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82230F"/>
    <w:multiLevelType w:val="hybridMultilevel"/>
    <w:tmpl w:val="37C62B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7D5638"/>
    <w:multiLevelType w:val="hybridMultilevel"/>
    <w:tmpl w:val="D644735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3AF75FC"/>
    <w:multiLevelType w:val="hybridMultilevel"/>
    <w:tmpl w:val="839EE76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2425F2"/>
    <w:multiLevelType w:val="hybridMultilevel"/>
    <w:tmpl w:val="823EE7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DC4340"/>
    <w:multiLevelType w:val="hybridMultilevel"/>
    <w:tmpl w:val="3D8A64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FB3B3B"/>
    <w:multiLevelType w:val="hybridMultilevel"/>
    <w:tmpl w:val="17EAAAD4"/>
    <w:lvl w:ilvl="0" w:tplc="AAB438DE">
      <w:start w:val="1"/>
      <w:numFmt w:val="decimal"/>
      <w:lvlText w:val="%1."/>
      <w:lvlJc w:val="left"/>
      <w:pPr>
        <w:ind w:left="720" w:hanging="360"/>
      </w:pPr>
      <w:rPr>
        <w:rFonts w:ascii="Georgia" w:hAnsi="Georgia" w:cstheme="minorBid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77693A"/>
    <w:multiLevelType w:val="hybridMultilevel"/>
    <w:tmpl w:val="500A17B8"/>
    <w:lvl w:ilvl="0" w:tplc="82382C6A">
      <w:start w:val="1"/>
      <w:numFmt w:val="lowerLetter"/>
      <w:lvlText w:val="(%1)"/>
      <w:lvlJc w:val="left"/>
      <w:pPr>
        <w:ind w:left="63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350" w:hanging="360"/>
      </w:pPr>
    </w:lvl>
    <w:lvl w:ilvl="2" w:tplc="041D001B" w:tentative="1">
      <w:start w:val="1"/>
      <w:numFmt w:val="lowerRoman"/>
      <w:lvlText w:val="%3."/>
      <w:lvlJc w:val="right"/>
      <w:pPr>
        <w:ind w:left="2070" w:hanging="180"/>
      </w:pPr>
    </w:lvl>
    <w:lvl w:ilvl="3" w:tplc="041D000F" w:tentative="1">
      <w:start w:val="1"/>
      <w:numFmt w:val="decimal"/>
      <w:lvlText w:val="%4."/>
      <w:lvlJc w:val="left"/>
      <w:pPr>
        <w:ind w:left="2790" w:hanging="360"/>
      </w:pPr>
    </w:lvl>
    <w:lvl w:ilvl="4" w:tplc="041D0019" w:tentative="1">
      <w:start w:val="1"/>
      <w:numFmt w:val="lowerLetter"/>
      <w:lvlText w:val="%5."/>
      <w:lvlJc w:val="left"/>
      <w:pPr>
        <w:ind w:left="3510" w:hanging="360"/>
      </w:pPr>
    </w:lvl>
    <w:lvl w:ilvl="5" w:tplc="041D001B" w:tentative="1">
      <w:start w:val="1"/>
      <w:numFmt w:val="lowerRoman"/>
      <w:lvlText w:val="%6."/>
      <w:lvlJc w:val="right"/>
      <w:pPr>
        <w:ind w:left="4230" w:hanging="180"/>
      </w:pPr>
    </w:lvl>
    <w:lvl w:ilvl="6" w:tplc="041D000F" w:tentative="1">
      <w:start w:val="1"/>
      <w:numFmt w:val="decimal"/>
      <w:lvlText w:val="%7."/>
      <w:lvlJc w:val="left"/>
      <w:pPr>
        <w:ind w:left="4950" w:hanging="360"/>
      </w:pPr>
    </w:lvl>
    <w:lvl w:ilvl="7" w:tplc="041D0019" w:tentative="1">
      <w:start w:val="1"/>
      <w:numFmt w:val="lowerLetter"/>
      <w:lvlText w:val="%8."/>
      <w:lvlJc w:val="left"/>
      <w:pPr>
        <w:ind w:left="5670" w:hanging="360"/>
      </w:pPr>
    </w:lvl>
    <w:lvl w:ilvl="8" w:tplc="041D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8" w15:restartNumberingAfterBreak="0">
    <w:nsid w:val="160736A9"/>
    <w:multiLevelType w:val="hybridMultilevel"/>
    <w:tmpl w:val="B08ED0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2E0625"/>
    <w:multiLevelType w:val="multilevel"/>
    <w:tmpl w:val="DECA7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74E4B06"/>
    <w:multiLevelType w:val="hybridMultilevel"/>
    <w:tmpl w:val="E9E81C7C"/>
    <w:lvl w:ilvl="0" w:tplc="7150966C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E90A80"/>
    <w:multiLevelType w:val="hybridMultilevel"/>
    <w:tmpl w:val="F62EFAC6"/>
    <w:lvl w:ilvl="0" w:tplc="42727D5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E908FC"/>
    <w:multiLevelType w:val="hybridMultilevel"/>
    <w:tmpl w:val="7E88BE8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FB1FD4"/>
    <w:multiLevelType w:val="hybridMultilevel"/>
    <w:tmpl w:val="B71EA074"/>
    <w:lvl w:ilvl="0" w:tplc="E572F6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7966225"/>
    <w:multiLevelType w:val="hybridMultilevel"/>
    <w:tmpl w:val="DD70C61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1E31B7"/>
    <w:multiLevelType w:val="hybridMultilevel"/>
    <w:tmpl w:val="24345C72"/>
    <w:lvl w:ilvl="0" w:tplc="626A18BC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ajorBid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EE7CC6"/>
    <w:multiLevelType w:val="hybridMultilevel"/>
    <w:tmpl w:val="5D3645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390369"/>
    <w:multiLevelType w:val="hybridMultilevel"/>
    <w:tmpl w:val="FE940A0C"/>
    <w:lvl w:ilvl="0" w:tplc="0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BBC65CB"/>
    <w:multiLevelType w:val="hybridMultilevel"/>
    <w:tmpl w:val="DB529798"/>
    <w:lvl w:ilvl="0" w:tplc="E7A89CB2">
      <w:start w:val="1"/>
      <w:numFmt w:val="lowerLetter"/>
      <w:lvlText w:val="(%1)"/>
      <w:lvlJc w:val="left"/>
      <w:pPr>
        <w:ind w:left="765" w:hanging="405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3C71AF"/>
    <w:multiLevelType w:val="hybridMultilevel"/>
    <w:tmpl w:val="6B9800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180684"/>
    <w:multiLevelType w:val="hybridMultilevel"/>
    <w:tmpl w:val="CF2C5CAA"/>
    <w:lvl w:ilvl="0" w:tplc="6F28B756">
      <w:start w:val="1"/>
      <w:numFmt w:val="lowerLetter"/>
      <w:lvlText w:val="%1."/>
      <w:lvlJc w:val="left"/>
      <w:pPr>
        <w:ind w:left="1080" w:hanging="360"/>
      </w:pPr>
      <w:rPr>
        <w:rFonts w:cs="Arial" w:hint="default"/>
        <w:color w:va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7DC0432"/>
    <w:multiLevelType w:val="hybridMultilevel"/>
    <w:tmpl w:val="14F2CD08"/>
    <w:lvl w:ilvl="0" w:tplc="4E66003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0714157"/>
    <w:multiLevelType w:val="hybridMultilevel"/>
    <w:tmpl w:val="C48CAA8C"/>
    <w:lvl w:ilvl="0" w:tplc="C256F6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8C71B4E"/>
    <w:multiLevelType w:val="hybridMultilevel"/>
    <w:tmpl w:val="C28AAA0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C57A53"/>
    <w:multiLevelType w:val="hybridMultilevel"/>
    <w:tmpl w:val="D15426DC"/>
    <w:lvl w:ilvl="0" w:tplc="C0DC4246">
      <w:start w:val="1"/>
      <w:numFmt w:val="decimal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2307F2"/>
    <w:multiLevelType w:val="hybridMultilevel"/>
    <w:tmpl w:val="5CE659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F8687B"/>
    <w:multiLevelType w:val="hybridMultilevel"/>
    <w:tmpl w:val="10CCB6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624A90"/>
    <w:multiLevelType w:val="hybridMultilevel"/>
    <w:tmpl w:val="5F327DB6"/>
    <w:lvl w:ilvl="0" w:tplc="FE0A64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7AC5D14"/>
    <w:multiLevelType w:val="hybridMultilevel"/>
    <w:tmpl w:val="7ED07DF0"/>
    <w:lvl w:ilvl="0" w:tplc="08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977A43"/>
    <w:multiLevelType w:val="hybridMultilevel"/>
    <w:tmpl w:val="F4702702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7"/>
  </w:num>
  <w:num w:numId="3">
    <w:abstractNumId w:val="13"/>
  </w:num>
  <w:num w:numId="4">
    <w:abstractNumId w:val="25"/>
  </w:num>
  <w:num w:numId="5">
    <w:abstractNumId w:val="21"/>
  </w:num>
  <w:num w:numId="6">
    <w:abstractNumId w:val="22"/>
  </w:num>
  <w:num w:numId="7">
    <w:abstractNumId w:val="17"/>
  </w:num>
  <w:num w:numId="8">
    <w:abstractNumId w:val="28"/>
  </w:num>
  <w:num w:numId="9">
    <w:abstractNumId w:val="9"/>
  </w:num>
  <w:num w:numId="10">
    <w:abstractNumId w:val="10"/>
  </w:num>
  <w:num w:numId="11">
    <w:abstractNumId w:val="19"/>
  </w:num>
  <w:num w:numId="12">
    <w:abstractNumId w:val="12"/>
  </w:num>
  <w:num w:numId="13">
    <w:abstractNumId w:val="15"/>
  </w:num>
  <w:num w:numId="14">
    <w:abstractNumId w:val="6"/>
  </w:num>
  <w:num w:numId="15">
    <w:abstractNumId w:val="14"/>
  </w:num>
  <w:num w:numId="16">
    <w:abstractNumId w:val="5"/>
  </w:num>
  <w:num w:numId="17">
    <w:abstractNumId w:val="18"/>
  </w:num>
  <w:num w:numId="18">
    <w:abstractNumId w:val="2"/>
  </w:num>
  <w:num w:numId="19">
    <w:abstractNumId w:val="3"/>
  </w:num>
  <w:num w:numId="20">
    <w:abstractNumId w:val="23"/>
  </w:num>
  <w:num w:numId="21">
    <w:abstractNumId w:val="4"/>
  </w:num>
  <w:num w:numId="22">
    <w:abstractNumId w:val="1"/>
  </w:num>
  <w:num w:numId="23">
    <w:abstractNumId w:val="8"/>
  </w:num>
  <w:num w:numId="24">
    <w:abstractNumId w:val="27"/>
  </w:num>
  <w:num w:numId="25">
    <w:abstractNumId w:val="16"/>
  </w:num>
  <w:num w:numId="26">
    <w:abstractNumId w:val="26"/>
  </w:num>
  <w:num w:numId="27">
    <w:abstractNumId w:val="11"/>
  </w:num>
  <w:num w:numId="28">
    <w:abstractNumId w:val="0"/>
  </w:num>
  <w:num w:numId="29">
    <w:abstractNumId w:val="20"/>
  </w:num>
  <w:num w:numId="3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1MDM3NTI0sjQ3MTRW0lEKTi0uzszPAykwrAUAUuixRiwAAAA="/>
  </w:docVars>
  <w:rsids>
    <w:rsidRoot w:val="00ED7378"/>
    <w:rsid w:val="00000E24"/>
    <w:rsid w:val="000023EB"/>
    <w:rsid w:val="00002DCA"/>
    <w:rsid w:val="00005284"/>
    <w:rsid w:val="00007194"/>
    <w:rsid w:val="00011779"/>
    <w:rsid w:val="00012EB9"/>
    <w:rsid w:val="00013AC9"/>
    <w:rsid w:val="0001428A"/>
    <w:rsid w:val="0001454F"/>
    <w:rsid w:val="00014B01"/>
    <w:rsid w:val="0001517B"/>
    <w:rsid w:val="0001571E"/>
    <w:rsid w:val="00015B33"/>
    <w:rsid w:val="00015F36"/>
    <w:rsid w:val="000166B0"/>
    <w:rsid w:val="00016A39"/>
    <w:rsid w:val="00016DC4"/>
    <w:rsid w:val="00022AE9"/>
    <w:rsid w:val="000231ED"/>
    <w:rsid w:val="00023256"/>
    <w:rsid w:val="0002396E"/>
    <w:rsid w:val="000247E7"/>
    <w:rsid w:val="000252E3"/>
    <w:rsid w:val="000253E1"/>
    <w:rsid w:val="000259BD"/>
    <w:rsid w:val="00025EB7"/>
    <w:rsid w:val="000265F2"/>
    <w:rsid w:val="00027136"/>
    <w:rsid w:val="00027201"/>
    <w:rsid w:val="0003071B"/>
    <w:rsid w:val="00030989"/>
    <w:rsid w:val="00031157"/>
    <w:rsid w:val="00031DDF"/>
    <w:rsid w:val="00034198"/>
    <w:rsid w:val="000353E8"/>
    <w:rsid w:val="000358A5"/>
    <w:rsid w:val="00035FA6"/>
    <w:rsid w:val="000361EB"/>
    <w:rsid w:val="00036FF3"/>
    <w:rsid w:val="000412B1"/>
    <w:rsid w:val="00041CBE"/>
    <w:rsid w:val="0004383E"/>
    <w:rsid w:val="0004574F"/>
    <w:rsid w:val="00046B9D"/>
    <w:rsid w:val="0005005E"/>
    <w:rsid w:val="0005029D"/>
    <w:rsid w:val="00050762"/>
    <w:rsid w:val="00051145"/>
    <w:rsid w:val="00053389"/>
    <w:rsid w:val="000541CE"/>
    <w:rsid w:val="00054881"/>
    <w:rsid w:val="00055AC7"/>
    <w:rsid w:val="00055D81"/>
    <w:rsid w:val="00056D8A"/>
    <w:rsid w:val="00057178"/>
    <w:rsid w:val="00057215"/>
    <w:rsid w:val="00060961"/>
    <w:rsid w:val="000629E2"/>
    <w:rsid w:val="00063FEA"/>
    <w:rsid w:val="00064072"/>
    <w:rsid w:val="0006419B"/>
    <w:rsid w:val="00066E21"/>
    <w:rsid w:val="00066E27"/>
    <w:rsid w:val="00067C81"/>
    <w:rsid w:val="00070836"/>
    <w:rsid w:val="00070BC5"/>
    <w:rsid w:val="0007128B"/>
    <w:rsid w:val="00071298"/>
    <w:rsid w:val="000717F4"/>
    <w:rsid w:val="00072EC1"/>
    <w:rsid w:val="00074F54"/>
    <w:rsid w:val="00077999"/>
    <w:rsid w:val="000779F1"/>
    <w:rsid w:val="00077C86"/>
    <w:rsid w:val="00077C95"/>
    <w:rsid w:val="00077E4D"/>
    <w:rsid w:val="00080652"/>
    <w:rsid w:val="00080E71"/>
    <w:rsid w:val="00081885"/>
    <w:rsid w:val="00082DDE"/>
    <w:rsid w:val="000834C5"/>
    <w:rsid w:val="00084BB6"/>
    <w:rsid w:val="0008588F"/>
    <w:rsid w:val="000863C9"/>
    <w:rsid w:val="000866E6"/>
    <w:rsid w:val="00087403"/>
    <w:rsid w:val="0008786C"/>
    <w:rsid w:val="000907E6"/>
    <w:rsid w:val="00091AE9"/>
    <w:rsid w:val="00092BCD"/>
    <w:rsid w:val="00093FDB"/>
    <w:rsid w:val="000A2AB2"/>
    <w:rsid w:val="000A2B0A"/>
    <w:rsid w:val="000A2D73"/>
    <w:rsid w:val="000A3C9C"/>
    <w:rsid w:val="000A3F44"/>
    <w:rsid w:val="000A6192"/>
    <w:rsid w:val="000A6F0B"/>
    <w:rsid w:val="000B195C"/>
    <w:rsid w:val="000B27E0"/>
    <w:rsid w:val="000B2BE8"/>
    <w:rsid w:val="000B5392"/>
    <w:rsid w:val="000B6314"/>
    <w:rsid w:val="000B7AFF"/>
    <w:rsid w:val="000C045F"/>
    <w:rsid w:val="000C0DFB"/>
    <w:rsid w:val="000C2299"/>
    <w:rsid w:val="000C4549"/>
    <w:rsid w:val="000C4D90"/>
    <w:rsid w:val="000C5201"/>
    <w:rsid w:val="000C6632"/>
    <w:rsid w:val="000C6F82"/>
    <w:rsid w:val="000C709B"/>
    <w:rsid w:val="000C77BD"/>
    <w:rsid w:val="000D13F2"/>
    <w:rsid w:val="000D1D83"/>
    <w:rsid w:val="000D23A3"/>
    <w:rsid w:val="000D23DD"/>
    <w:rsid w:val="000D2ADB"/>
    <w:rsid w:val="000D30E1"/>
    <w:rsid w:val="000D4D06"/>
    <w:rsid w:val="000D6D14"/>
    <w:rsid w:val="000D77DC"/>
    <w:rsid w:val="000D78E9"/>
    <w:rsid w:val="000E1321"/>
    <w:rsid w:val="000E14AF"/>
    <w:rsid w:val="000E185F"/>
    <w:rsid w:val="000E23B5"/>
    <w:rsid w:val="000E35F3"/>
    <w:rsid w:val="000E36D9"/>
    <w:rsid w:val="000E4387"/>
    <w:rsid w:val="000E4546"/>
    <w:rsid w:val="000E4651"/>
    <w:rsid w:val="000E568E"/>
    <w:rsid w:val="000E600C"/>
    <w:rsid w:val="000E6695"/>
    <w:rsid w:val="000E7367"/>
    <w:rsid w:val="000F044E"/>
    <w:rsid w:val="000F1962"/>
    <w:rsid w:val="000F1BE6"/>
    <w:rsid w:val="000F23F9"/>
    <w:rsid w:val="000F3C4D"/>
    <w:rsid w:val="000F46F5"/>
    <w:rsid w:val="000F5F21"/>
    <w:rsid w:val="000F5F48"/>
    <w:rsid w:val="000F74BE"/>
    <w:rsid w:val="00100299"/>
    <w:rsid w:val="00100686"/>
    <w:rsid w:val="001011C0"/>
    <w:rsid w:val="001014B6"/>
    <w:rsid w:val="0010215A"/>
    <w:rsid w:val="00104538"/>
    <w:rsid w:val="001055E2"/>
    <w:rsid w:val="00106471"/>
    <w:rsid w:val="00107AF7"/>
    <w:rsid w:val="00111DE7"/>
    <w:rsid w:val="00111F95"/>
    <w:rsid w:val="001120B1"/>
    <w:rsid w:val="00113088"/>
    <w:rsid w:val="0011438A"/>
    <w:rsid w:val="00115238"/>
    <w:rsid w:val="0011763C"/>
    <w:rsid w:val="00121068"/>
    <w:rsid w:val="001214DE"/>
    <w:rsid w:val="0012234B"/>
    <w:rsid w:val="001230F6"/>
    <w:rsid w:val="00123176"/>
    <w:rsid w:val="00123ECD"/>
    <w:rsid w:val="0012408B"/>
    <w:rsid w:val="0012432B"/>
    <w:rsid w:val="00124A21"/>
    <w:rsid w:val="00124C2C"/>
    <w:rsid w:val="00124C81"/>
    <w:rsid w:val="00124CD9"/>
    <w:rsid w:val="0012565F"/>
    <w:rsid w:val="00126483"/>
    <w:rsid w:val="00126845"/>
    <w:rsid w:val="0012734F"/>
    <w:rsid w:val="00133533"/>
    <w:rsid w:val="001335E9"/>
    <w:rsid w:val="00134964"/>
    <w:rsid w:val="00134C95"/>
    <w:rsid w:val="00135C17"/>
    <w:rsid w:val="00137B33"/>
    <w:rsid w:val="0014150C"/>
    <w:rsid w:val="00141864"/>
    <w:rsid w:val="00142BC6"/>
    <w:rsid w:val="00142D42"/>
    <w:rsid w:val="00143ABF"/>
    <w:rsid w:val="001450C3"/>
    <w:rsid w:val="00145AFB"/>
    <w:rsid w:val="00146B46"/>
    <w:rsid w:val="00146EBE"/>
    <w:rsid w:val="00146F5E"/>
    <w:rsid w:val="00146F69"/>
    <w:rsid w:val="001471DF"/>
    <w:rsid w:val="00150149"/>
    <w:rsid w:val="0015031C"/>
    <w:rsid w:val="00151DCB"/>
    <w:rsid w:val="001542C4"/>
    <w:rsid w:val="00154C1B"/>
    <w:rsid w:val="00155466"/>
    <w:rsid w:val="0015672C"/>
    <w:rsid w:val="00156B28"/>
    <w:rsid w:val="00157121"/>
    <w:rsid w:val="00157752"/>
    <w:rsid w:val="00161C6B"/>
    <w:rsid w:val="00162761"/>
    <w:rsid w:val="001631B3"/>
    <w:rsid w:val="00164918"/>
    <w:rsid w:val="00164EDF"/>
    <w:rsid w:val="00164FAA"/>
    <w:rsid w:val="00165252"/>
    <w:rsid w:val="00165BE7"/>
    <w:rsid w:val="0016630F"/>
    <w:rsid w:val="0017185F"/>
    <w:rsid w:val="001724C5"/>
    <w:rsid w:val="00172969"/>
    <w:rsid w:val="00173190"/>
    <w:rsid w:val="001736F0"/>
    <w:rsid w:val="00173B64"/>
    <w:rsid w:val="001748A6"/>
    <w:rsid w:val="001759F9"/>
    <w:rsid w:val="00175B45"/>
    <w:rsid w:val="00176EDB"/>
    <w:rsid w:val="00177760"/>
    <w:rsid w:val="00177996"/>
    <w:rsid w:val="0018044C"/>
    <w:rsid w:val="001805D3"/>
    <w:rsid w:val="001807F2"/>
    <w:rsid w:val="001827EA"/>
    <w:rsid w:val="00182BD1"/>
    <w:rsid w:val="0018440F"/>
    <w:rsid w:val="0018449F"/>
    <w:rsid w:val="001849D3"/>
    <w:rsid w:val="00185183"/>
    <w:rsid w:val="001851AA"/>
    <w:rsid w:val="001855EB"/>
    <w:rsid w:val="00185EA4"/>
    <w:rsid w:val="00186B0B"/>
    <w:rsid w:val="001871DA"/>
    <w:rsid w:val="0019028A"/>
    <w:rsid w:val="001902A3"/>
    <w:rsid w:val="00190BA5"/>
    <w:rsid w:val="00191676"/>
    <w:rsid w:val="00191F4A"/>
    <w:rsid w:val="001922E4"/>
    <w:rsid w:val="001927A6"/>
    <w:rsid w:val="001942C6"/>
    <w:rsid w:val="001948C8"/>
    <w:rsid w:val="001959C7"/>
    <w:rsid w:val="00195C92"/>
    <w:rsid w:val="001962BF"/>
    <w:rsid w:val="001971EF"/>
    <w:rsid w:val="001973F8"/>
    <w:rsid w:val="001A0254"/>
    <w:rsid w:val="001A22C8"/>
    <w:rsid w:val="001A2923"/>
    <w:rsid w:val="001A2D38"/>
    <w:rsid w:val="001A2E4C"/>
    <w:rsid w:val="001A7016"/>
    <w:rsid w:val="001A76E2"/>
    <w:rsid w:val="001A79B5"/>
    <w:rsid w:val="001A7C02"/>
    <w:rsid w:val="001B07A3"/>
    <w:rsid w:val="001B14D7"/>
    <w:rsid w:val="001B1AF6"/>
    <w:rsid w:val="001B31C6"/>
    <w:rsid w:val="001B4F9B"/>
    <w:rsid w:val="001B516D"/>
    <w:rsid w:val="001B5341"/>
    <w:rsid w:val="001B59A4"/>
    <w:rsid w:val="001B682C"/>
    <w:rsid w:val="001B6F3E"/>
    <w:rsid w:val="001B7C7A"/>
    <w:rsid w:val="001C0512"/>
    <w:rsid w:val="001C0535"/>
    <w:rsid w:val="001C057C"/>
    <w:rsid w:val="001C06E8"/>
    <w:rsid w:val="001C29BF"/>
    <w:rsid w:val="001C5444"/>
    <w:rsid w:val="001C5A14"/>
    <w:rsid w:val="001C5B8E"/>
    <w:rsid w:val="001D02D7"/>
    <w:rsid w:val="001D0C3D"/>
    <w:rsid w:val="001D0E0A"/>
    <w:rsid w:val="001D12FC"/>
    <w:rsid w:val="001D1C70"/>
    <w:rsid w:val="001D1D79"/>
    <w:rsid w:val="001D3AB8"/>
    <w:rsid w:val="001D3F8C"/>
    <w:rsid w:val="001D433A"/>
    <w:rsid w:val="001E0A9E"/>
    <w:rsid w:val="001E15EC"/>
    <w:rsid w:val="001E19B0"/>
    <w:rsid w:val="001E1CC4"/>
    <w:rsid w:val="001E22BC"/>
    <w:rsid w:val="001E2CE4"/>
    <w:rsid w:val="001E33F4"/>
    <w:rsid w:val="001E34AA"/>
    <w:rsid w:val="001E4F48"/>
    <w:rsid w:val="001E6544"/>
    <w:rsid w:val="001E6F03"/>
    <w:rsid w:val="001E70B0"/>
    <w:rsid w:val="001E7488"/>
    <w:rsid w:val="001E7E53"/>
    <w:rsid w:val="001F0366"/>
    <w:rsid w:val="001F0A89"/>
    <w:rsid w:val="001F1293"/>
    <w:rsid w:val="001F1AAD"/>
    <w:rsid w:val="001F1B44"/>
    <w:rsid w:val="001F1ECC"/>
    <w:rsid w:val="001F2374"/>
    <w:rsid w:val="001F24FC"/>
    <w:rsid w:val="001F3C43"/>
    <w:rsid w:val="001F3D47"/>
    <w:rsid w:val="001F4EEE"/>
    <w:rsid w:val="001F5DF7"/>
    <w:rsid w:val="001F73C0"/>
    <w:rsid w:val="001F7EB3"/>
    <w:rsid w:val="001F7F83"/>
    <w:rsid w:val="00200AE1"/>
    <w:rsid w:val="00200FC7"/>
    <w:rsid w:val="00203462"/>
    <w:rsid w:val="0020381F"/>
    <w:rsid w:val="002041F1"/>
    <w:rsid w:val="002057DC"/>
    <w:rsid w:val="0020580A"/>
    <w:rsid w:val="002063B2"/>
    <w:rsid w:val="002064EF"/>
    <w:rsid w:val="00207E8D"/>
    <w:rsid w:val="00211F3F"/>
    <w:rsid w:val="00212444"/>
    <w:rsid w:val="00213BFF"/>
    <w:rsid w:val="00214298"/>
    <w:rsid w:val="00214DA9"/>
    <w:rsid w:val="00215A43"/>
    <w:rsid w:val="00216521"/>
    <w:rsid w:val="00216920"/>
    <w:rsid w:val="00220AB7"/>
    <w:rsid w:val="00220D27"/>
    <w:rsid w:val="0022101C"/>
    <w:rsid w:val="00222A98"/>
    <w:rsid w:val="00222F73"/>
    <w:rsid w:val="00225037"/>
    <w:rsid w:val="00225AC5"/>
    <w:rsid w:val="00227495"/>
    <w:rsid w:val="00227BB5"/>
    <w:rsid w:val="00232B7C"/>
    <w:rsid w:val="00233D41"/>
    <w:rsid w:val="00234545"/>
    <w:rsid w:val="002370BE"/>
    <w:rsid w:val="00237C47"/>
    <w:rsid w:val="002401AE"/>
    <w:rsid w:val="002406CD"/>
    <w:rsid w:val="00240A81"/>
    <w:rsid w:val="0024381D"/>
    <w:rsid w:val="00244013"/>
    <w:rsid w:val="002442FC"/>
    <w:rsid w:val="00244AB7"/>
    <w:rsid w:val="0024640D"/>
    <w:rsid w:val="00247164"/>
    <w:rsid w:val="00247A9B"/>
    <w:rsid w:val="00253529"/>
    <w:rsid w:val="0025685C"/>
    <w:rsid w:val="00257463"/>
    <w:rsid w:val="00257B6A"/>
    <w:rsid w:val="0026048B"/>
    <w:rsid w:val="00261E7D"/>
    <w:rsid w:val="00263A82"/>
    <w:rsid w:val="00263C87"/>
    <w:rsid w:val="00263E05"/>
    <w:rsid w:val="00264173"/>
    <w:rsid w:val="00266412"/>
    <w:rsid w:val="0027010E"/>
    <w:rsid w:val="00271E68"/>
    <w:rsid w:val="002727EC"/>
    <w:rsid w:val="002755F8"/>
    <w:rsid w:val="002806C6"/>
    <w:rsid w:val="00280C9C"/>
    <w:rsid w:val="00281F32"/>
    <w:rsid w:val="00283331"/>
    <w:rsid w:val="00283357"/>
    <w:rsid w:val="00283FF3"/>
    <w:rsid w:val="0028428D"/>
    <w:rsid w:val="00285396"/>
    <w:rsid w:val="00285F2F"/>
    <w:rsid w:val="00286D4B"/>
    <w:rsid w:val="002870D1"/>
    <w:rsid w:val="002912BE"/>
    <w:rsid w:val="00291661"/>
    <w:rsid w:val="00291DDE"/>
    <w:rsid w:val="00291F1F"/>
    <w:rsid w:val="00295316"/>
    <w:rsid w:val="00295C6C"/>
    <w:rsid w:val="00296361"/>
    <w:rsid w:val="002971D8"/>
    <w:rsid w:val="002975A4"/>
    <w:rsid w:val="00297BA5"/>
    <w:rsid w:val="002A24FB"/>
    <w:rsid w:val="002A3905"/>
    <w:rsid w:val="002A3D5E"/>
    <w:rsid w:val="002A403F"/>
    <w:rsid w:val="002A6706"/>
    <w:rsid w:val="002A7B1B"/>
    <w:rsid w:val="002B189A"/>
    <w:rsid w:val="002B21A7"/>
    <w:rsid w:val="002B2F55"/>
    <w:rsid w:val="002B5127"/>
    <w:rsid w:val="002B54D6"/>
    <w:rsid w:val="002B7959"/>
    <w:rsid w:val="002C0026"/>
    <w:rsid w:val="002C0A97"/>
    <w:rsid w:val="002C10EA"/>
    <w:rsid w:val="002C2182"/>
    <w:rsid w:val="002C32D6"/>
    <w:rsid w:val="002C454B"/>
    <w:rsid w:val="002C63BA"/>
    <w:rsid w:val="002C6921"/>
    <w:rsid w:val="002D1001"/>
    <w:rsid w:val="002D19A9"/>
    <w:rsid w:val="002D238F"/>
    <w:rsid w:val="002D2583"/>
    <w:rsid w:val="002D5048"/>
    <w:rsid w:val="002D5194"/>
    <w:rsid w:val="002D5ABC"/>
    <w:rsid w:val="002D6F85"/>
    <w:rsid w:val="002E1D62"/>
    <w:rsid w:val="002E426E"/>
    <w:rsid w:val="002E47E0"/>
    <w:rsid w:val="002E4936"/>
    <w:rsid w:val="002E5407"/>
    <w:rsid w:val="002E5B96"/>
    <w:rsid w:val="002E66DF"/>
    <w:rsid w:val="002E686B"/>
    <w:rsid w:val="002F0521"/>
    <w:rsid w:val="002F05DF"/>
    <w:rsid w:val="002F07BB"/>
    <w:rsid w:val="002F0DCD"/>
    <w:rsid w:val="002F117F"/>
    <w:rsid w:val="002F1285"/>
    <w:rsid w:val="002F1A39"/>
    <w:rsid w:val="002F20A9"/>
    <w:rsid w:val="002F246B"/>
    <w:rsid w:val="002F3663"/>
    <w:rsid w:val="003001FE"/>
    <w:rsid w:val="00300300"/>
    <w:rsid w:val="003011CB"/>
    <w:rsid w:val="00301987"/>
    <w:rsid w:val="00301F02"/>
    <w:rsid w:val="00303DDF"/>
    <w:rsid w:val="00304141"/>
    <w:rsid w:val="003047B7"/>
    <w:rsid w:val="00304CD9"/>
    <w:rsid w:val="00307E67"/>
    <w:rsid w:val="00310753"/>
    <w:rsid w:val="003111A5"/>
    <w:rsid w:val="003112C5"/>
    <w:rsid w:val="003135BA"/>
    <w:rsid w:val="00313C6E"/>
    <w:rsid w:val="00313C83"/>
    <w:rsid w:val="0031456B"/>
    <w:rsid w:val="00314B21"/>
    <w:rsid w:val="003160B2"/>
    <w:rsid w:val="00316C96"/>
    <w:rsid w:val="003206C8"/>
    <w:rsid w:val="00320923"/>
    <w:rsid w:val="00320A86"/>
    <w:rsid w:val="00320CD1"/>
    <w:rsid w:val="003211D0"/>
    <w:rsid w:val="003212AD"/>
    <w:rsid w:val="00321988"/>
    <w:rsid w:val="0032302C"/>
    <w:rsid w:val="00323442"/>
    <w:rsid w:val="00323E28"/>
    <w:rsid w:val="00324236"/>
    <w:rsid w:val="00325BBF"/>
    <w:rsid w:val="00327B9B"/>
    <w:rsid w:val="0033083C"/>
    <w:rsid w:val="00330979"/>
    <w:rsid w:val="00331AD7"/>
    <w:rsid w:val="003321B8"/>
    <w:rsid w:val="00333A16"/>
    <w:rsid w:val="00334AF4"/>
    <w:rsid w:val="00336AF8"/>
    <w:rsid w:val="003376C6"/>
    <w:rsid w:val="003377F2"/>
    <w:rsid w:val="00337AEF"/>
    <w:rsid w:val="00343417"/>
    <w:rsid w:val="00343926"/>
    <w:rsid w:val="00346E85"/>
    <w:rsid w:val="00350834"/>
    <w:rsid w:val="00351F2C"/>
    <w:rsid w:val="003522EF"/>
    <w:rsid w:val="003523D2"/>
    <w:rsid w:val="0035240F"/>
    <w:rsid w:val="00352668"/>
    <w:rsid w:val="00353145"/>
    <w:rsid w:val="00353CF2"/>
    <w:rsid w:val="00354A23"/>
    <w:rsid w:val="0035522F"/>
    <w:rsid w:val="00355C0C"/>
    <w:rsid w:val="0035795A"/>
    <w:rsid w:val="00360225"/>
    <w:rsid w:val="00363B06"/>
    <w:rsid w:val="00364DC6"/>
    <w:rsid w:val="003652D6"/>
    <w:rsid w:val="0036553F"/>
    <w:rsid w:val="0036566D"/>
    <w:rsid w:val="003670E3"/>
    <w:rsid w:val="0036718B"/>
    <w:rsid w:val="00370B55"/>
    <w:rsid w:val="00370C1E"/>
    <w:rsid w:val="00370EBD"/>
    <w:rsid w:val="00371777"/>
    <w:rsid w:val="00371BF9"/>
    <w:rsid w:val="00371C9B"/>
    <w:rsid w:val="00372017"/>
    <w:rsid w:val="00372B39"/>
    <w:rsid w:val="00373224"/>
    <w:rsid w:val="00373F15"/>
    <w:rsid w:val="00375AE3"/>
    <w:rsid w:val="003770AC"/>
    <w:rsid w:val="003819F2"/>
    <w:rsid w:val="003820D0"/>
    <w:rsid w:val="0038287D"/>
    <w:rsid w:val="00383E76"/>
    <w:rsid w:val="003843F0"/>
    <w:rsid w:val="00385DB6"/>
    <w:rsid w:val="00386BDD"/>
    <w:rsid w:val="00387014"/>
    <w:rsid w:val="003874D3"/>
    <w:rsid w:val="00387594"/>
    <w:rsid w:val="0038760D"/>
    <w:rsid w:val="003878E5"/>
    <w:rsid w:val="00387FBF"/>
    <w:rsid w:val="0039097F"/>
    <w:rsid w:val="00390FBB"/>
    <w:rsid w:val="00391A23"/>
    <w:rsid w:val="003920F7"/>
    <w:rsid w:val="003925E3"/>
    <w:rsid w:val="00393545"/>
    <w:rsid w:val="0039356A"/>
    <w:rsid w:val="003949B3"/>
    <w:rsid w:val="003950C0"/>
    <w:rsid w:val="003977C3"/>
    <w:rsid w:val="00397E90"/>
    <w:rsid w:val="00397F57"/>
    <w:rsid w:val="003A0ED9"/>
    <w:rsid w:val="003A116E"/>
    <w:rsid w:val="003A1411"/>
    <w:rsid w:val="003A1BB0"/>
    <w:rsid w:val="003A364F"/>
    <w:rsid w:val="003A3987"/>
    <w:rsid w:val="003A4505"/>
    <w:rsid w:val="003A4F40"/>
    <w:rsid w:val="003A5412"/>
    <w:rsid w:val="003A582A"/>
    <w:rsid w:val="003A6C57"/>
    <w:rsid w:val="003A6D63"/>
    <w:rsid w:val="003A72C1"/>
    <w:rsid w:val="003A7529"/>
    <w:rsid w:val="003A76AF"/>
    <w:rsid w:val="003B06A6"/>
    <w:rsid w:val="003B25D5"/>
    <w:rsid w:val="003B3017"/>
    <w:rsid w:val="003B40D2"/>
    <w:rsid w:val="003B6883"/>
    <w:rsid w:val="003B6943"/>
    <w:rsid w:val="003B6F24"/>
    <w:rsid w:val="003C0785"/>
    <w:rsid w:val="003C0D88"/>
    <w:rsid w:val="003C1EBD"/>
    <w:rsid w:val="003C36E5"/>
    <w:rsid w:val="003C4128"/>
    <w:rsid w:val="003C46BD"/>
    <w:rsid w:val="003C4C18"/>
    <w:rsid w:val="003C5CA3"/>
    <w:rsid w:val="003C6220"/>
    <w:rsid w:val="003C6586"/>
    <w:rsid w:val="003C7B0B"/>
    <w:rsid w:val="003C7D62"/>
    <w:rsid w:val="003D00E2"/>
    <w:rsid w:val="003D397C"/>
    <w:rsid w:val="003D3CF6"/>
    <w:rsid w:val="003D4446"/>
    <w:rsid w:val="003E39AF"/>
    <w:rsid w:val="003E4AB4"/>
    <w:rsid w:val="003E4D26"/>
    <w:rsid w:val="003E4FD5"/>
    <w:rsid w:val="003E5BC0"/>
    <w:rsid w:val="003E5EDD"/>
    <w:rsid w:val="003E7775"/>
    <w:rsid w:val="003F0BB6"/>
    <w:rsid w:val="003F1BD8"/>
    <w:rsid w:val="003F24D2"/>
    <w:rsid w:val="003F36B6"/>
    <w:rsid w:val="003F3CE8"/>
    <w:rsid w:val="003F531B"/>
    <w:rsid w:val="003F77B3"/>
    <w:rsid w:val="00400645"/>
    <w:rsid w:val="004034CC"/>
    <w:rsid w:val="0040366B"/>
    <w:rsid w:val="00403968"/>
    <w:rsid w:val="00406385"/>
    <w:rsid w:val="00406997"/>
    <w:rsid w:val="004070AA"/>
    <w:rsid w:val="004071AA"/>
    <w:rsid w:val="00407351"/>
    <w:rsid w:val="00407D74"/>
    <w:rsid w:val="0041028F"/>
    <w:rsid w:val="00412075"/>
    <w:rsid w:val="00412990"/>
    <w:rsid w:val="00412BE8"/>
    <w:rsid w:val="00412C30"/>
    <w:rsid w:val="00413809"/>
    <w:rsid w:val="00414AC1"/>
    <w:rsid w:val="00414EC7"/>
    <w:rsid w:val="00416608"/>
    <w:rsid w:val="004168D4"/>
    <w:rsid w:val="00416F5A"/>
    <w:rsid w:val="0042182F"/>
    <w:rsid w:val="004242E1"/>
    <w:rsid w:val="00425191"/>
    <w:rsid w:val="00425E30"/>
    <w:rsid w:val="00426037"/>
    <w:rsid w:val="00427220"/>
    <w:rsid w:val="00431050"/>
    <w:rsid w:val="0043146D"/>
    <w:rsid w:val="004318FD"/>
    <w:rsid w:val="00431EDF"/>
    <w:rsid w:val="00432270"/>
    <w:rsid w:val="00432B6C"/>
    <w:rsid w:val="004332E4"/>
    <w:rsid w:val="00434DB7"/>
    <w:rsid w:val="004355E2"/>
    <w:rsid w:val="0043568A"/>
    <w:rsid w:val="00436888"/>
    <w:rsid w:val="00437185"/>
    <w:rsid w:val="0043754E"/>
    <w:rsid w:val="0043755D"/>
    <w:rsid w:val="00437AB3"/>
    <w:rsid w:val="00440EFF"/>
    <w:rsid w:val="00441862"/>
    <w:rsid w:val="00442594"/>
    <w:rsid w:val="00442BDA"/>
    <w:rsid w:val="004433CC"/>
    <w:rsid w:val="00445254"/>
    <w:rsid w:val="00446AE4"/>
    <w:rsid w:val="004502F7"/>
    <w:rsid w:val="00452879"/>
    <w:rsid w:val="00453224"/>
    <w:rsid w:val="00453422"/>
    <w:rsid w:val="00453E38"/>
    <w:rsid w:val="00453E74"/>
    <w:rsid w:val="00454F9B"/>
    <w:rsid w:val="00456258"/>
    <w:rsid w:val="00456554"/>
    <w:rsid w:val="00456AD2"/>
    <w:rsid w:val="0046000A"/>
    <w:rsid w:val="0046092D"/>
    <w:rsid w:val="004610B3"/>
    <w:rsid w:val="004613B0"/>
    <w:rsid w:val="004617BA"/>
    <w:rsid w:val="00462BCE"/>
    <w:rsid w:val="0046342E"/>
    <w:rsid w:val="004647A4"/>
    <w:rsid w:val="0046612C"/>
    <w:rsid w:val="0046672C"/>
    <w:rsid w:val="0047168A"/>
    <w:rsid w:val="0047454F"/>
    <w:rsid w:val="0047468B"/>
    <w:rsid w:val="004753FF"/>
    <w:rsid w:val="00475878"/>
    <w:rsid w:val="00475A0A"/>
    <w:rsid w:val="00475D63"/>
    <w:rsid w:val="00476842"/>
    <w:rsid w:val="00477C01"/>
    <w:rsid w:val="00480264"/>
    <w:rsid w:val="0048118C"/>
    <w:rsid w:val="00481EA4"/>
    <w:rsid w:val="00482306"/>
    <w:rsid w:val="00483B58"/>
    <w:rsid w:val="00483E8D"/>
    <w:rsid w:val="00483E96"/>
    <w:rsid w:val="00484203"/>
    <w:rsid w:val="00484D76"/>
    <w:rsid w:val="00485110"/>
    <w:rsid w:val="004868AE"/>
    <w:rsid w:val="00486A47"/>
    <w:rsid w:val="00486A8C"/>
    <w:rsid w:val="0048702F"/>
    <w:rsid w:val="00487552"/>
    <w:rsid w:val="00487762"/>
    <w:rsid w:val="004900CC"/>
    <w:rsid w:val="004907D4"/>
    <w:rsid w:val="00490EE1"/>
    <w:rsid w:val="00491B37"/>
    <w:rsid w:val="00491FB5"/>
    <w:rsid w:val="00493369"/>
    <w:rsid w:val="00493CF4"/>
    <w:rsid w:val="004942E6"/>
    <w:rsid w:val="00495DDA"/>
    <w:rsid w:val="00495ECE"/>
    <w:rsid w:val="00496243"/>
    <w:rsid w:val="004963D6"/>
    <w:rsid w:val="00496575"/>
    <w:rsid w:val="00497397"/>
    <w:rsid w:val="004A0F93"/>
    <w:rsid w:val="004A1AD3"/>
    <w:rsid w:val="004A265C"/>
    <w:rsid w:val="004A2D11"/>
    <w:rsid w:val="004A2D2B"/>
    <w:rsid w:val="004A2ED1"/>
    <w:rsid w:val="004A3182"/>
    <w:rsid w:val="004A60BF"/>
    <w:rsid w:val="004A71AE"/>
    <w:rsid w:val="004A7B51"/>
    <w:rsid w:val="004B13BA"/>
    <w:rsid w:val="004B4BEE"/>
    <w:rsid w:val="004B6313"/>
    <w:rsid w:val="004B650B"/>
    <w:rsid w:val="004B67BA"/>
    <w:rsid w:val="004C080C"/>
    <w:rsid w:val="004C0C79"/>
    <w:rsid w:val="004C114E"/>
    <w:rsid w:val="004C31BB"/>
    <w:rsid w:val="004C3C1C"/>
    <w:rsid w:val="004C5638"/>
    <w:rsid w:val="004C581A"/>
    <w:rsid w:val="004C71D0"/>
    <w:rsid w:val="004C7481"/>
    <w:rsid w:val="004C7544"/>
    <w:rsid w:val="004D1B61"/>
    <w:rsid w:val="004D1E73"/>
    <w:rsid w:val="004D2A3C"/>
    <w:rsid w:val="004D4ABE"/>
    <w:rsid w:val="004D4D7E"/>
    <w:rsid w:val="004D5361"/>
    <w:rsid w:val="004D64E4"/>
    <w:rsid w:val="004D66FD"/>
    <w:rsid w:val="004D71D9"/>
    <w:rsid w:val="004D74B1"/>
    <w:rsid w:val="004E150A"/>
    <w:rsid w:val="004E2422"/>
    <w:rsid w:val="004E26E1"/>
    <w:rsid w:val="004E3BA8"/>
    <w:rsid w:val="004E6842"/>
    <w:rsid w:val="004E7071"/>
    <w:rsid w:val="004E7432"/>
    <w:rsid w:val="004E7CC4"/>
    <w:rsid w:val="004F09D3"/>
    <w:rsid w:val="004F0B79"/>
    <w:rsid w:val="004F1A0D"/>
    <w:rsid w:val="004F2BC1"/>
    <w:rsid w:val="004F2FEE"/>
    <w:rsid w:val="004F36D6"/>
    <w:rsid w:val="004F377C"/>
    <w:rsid w:val="004F5CF2"/>
    <w:rsid w:val="005002FD"/>
    <w:rsid w:val="00500399"/>
    <w:rsid w:val="00500501"/>
    <w:rsid w:val="0050058E"/>
    <w:rsid w:val="0050144B"/>
    <w:rsid w:val="00502AF9"/>
    <w:rsid w:val="005054DE"/>
    <w:rsid w:val="00507348"/>
    <w:rsid w:val="00510B20"/>
    <w:rsid w:val="00510C8A"/>
    <w:rsid w:val="005111F2"/>
    <w:rsid w:val="00511E2B"/>
    <w:rsid w:val="00511EB8"/>
    <w:rsid w:val="00515626"/>
    <w:rsid w:val="00515B63"/>
    <w:rsid w:val="00515CA5"/>
    <w:rsid w:val="00516B69"/>
    <w:rsid w:val="00517BE1"/>
    <w:rsid w:val="005200CD"/>
    <w:rsid w:val="005201F6"/>
    <w:rsid w:val="005208EC"/>
    <w:rsid w:val="005210AF"/>
    <w:rsid w:val="00521783"/>
    <w:rsid w:val="0052179E"/>
    <w:rsid w:val="00523781"/>
    <w:rsid w:val="00523DFA"/>
    <w:rsid w:val="00524CE1"/>
    <w:rsid w:val="00524FC4"/>
    <w:rsid w:val="00525CA8"/>
    <w:rsid w:val="00525FB5"/>
    <w:rsid w:val="00526598"/>
    <w:rsid w:val="005268EC"/>
    <w:rsid w:val="005277D0"/>
    <w:rsid w:val="00530498"/>
    <w:rsid w:val="00530729"/>
    <w:rsid w:val="005324BA"/>
    <w:rsid w:val="005331DF"/>
    <w:rsid w:val="005336C6"/>
    <w:rsid w:val="00535BB9"/>
    <w:rsid w:val="00536952"/>
    <w:rsid w:val="00537D78"/>
    <w:rsid w:val="00540027"/>
    <w:rsid w:val="005420BE"/>
    <w:rsid w:val="0054212E"/>
    <w:rsid w:val="00542B66"/>
    <w:rsid w:val="00542B71"/>
    <w:rsid w:val="00543278"/>
    <w:rsid w:val="00546DAF"/>
    <w:rsid w:val="00547B28"/>
    <w:rsid w:val="00547FD5"/>
    <w:rsid w:val="005505BF"/>
    <w:rsid w:val="005507D5"/>
    <w:rsid w:val="00552926"/>
    <w:rsid w:val="0055354B"/>
    <w:rsid w:val="00554B24"/>
    <w:rsid w:val="005571C2"/>
    <w:rsid w:val="005607EF"/>
    <w:rsid w:val="00560A6A"/>
    <w:rsid w:val="0056300C"/>
    <w:rsid w:val="00563CE4"/>
    <w:rsid w:val="00563E35"/>
    <w:rsid w:val="00564591"/>
    <w:rsid w:val="00565BDE"/>
    <w:rsid w:val="005666A9"/>
    <w:rsid w:val="00567AE0"/>
    <w:rsid w:val="005742F7"/>
    <w:rsid w:val="00575CE6"/>
    <w:rsid w:val="00577AC3"/>
    <w:rsid w:val="00577D55"/>
    <w:rsid w:val="00580131"/>
    <w:rsid w:val="00580332"/>
    <w:rsid w:val="00581288"/>
    <w:rsid w:val="005827EA"/>
    <w:rsid w:val="005835BB"/>
    <w:rsid w:val="005837DC"/>
    <w:rsid w:val="00583910"/>
    <w:rsid w:val="00583F27"/>
    <w:rsid w:val="0058459A"/>
    <w:rsid w:val="0058493A"/>
    <w:rsid w:val="00584F4B"/>
    <w:rsid w:val="0058647A"/>
    <w:rsid w:val="00586AD9"/>
    <w:rsid w:val="00587AA3"/>
    <w:rsid w:val="005904C3"/>
    <w:rsid w:val="00590639"/>
    <w:rsid w:val="0059183C"/>
    <w:rsid w:val="00593064"/>
    <w:rsid w:val="00593DCC"/>
    <w:rsid w:val="005951FB"/>
    <w:rsid w:val="0059684B"/>
    <w:rsid w:val="00597BD4"/>
    <w:rsid w:val="005A0497"/>
    <w:rsid w:val="005A07B1"/>
    <w:rsid w:val="005A1CCB"/>
    <w:rsid w:val="005A2BE2"/>
    <w:rsid w:val="005A3B2C"/>
    <w:rsid w:val="005A5323"/>
    <w:rsid w:val="005A5618"/>
    <w:rsid w:val="005A5C19"/>
    <w:rsid w:val="005A5F48"/>
    <w:rsid w:val="005A6953"/>
    <w:rsid w:val="005A7096"/>
    <w:rsid w:val="005A716A"/>
    <w:rsid w:val="005A7D5F"/>
    <w:rsid w:val="005B0D18"/>
    <w:rsid w:val="005B105B"/>
    <w:rsid w:val="005B15C0"/>
    <w:rsid w:val="005B19A6"/>
    <w:rsid w:val="005B266C"/>
    <w:rsid w:val="005B2C3A"/>
    <w:rsid w:val="005B2EA9"/>
    <w:rsid w:val="005B3BCE"/>
    <w:rsid w:val="005B52BF"/>
    <w:rsid w:val="005B5985"/>
    <w:rsid w:val="005B5C9A"/>
    <w:rsid w:val="005B67B4"/>
    <w:rsid w:val="005B6C9A"/>
    <w:rsid w:val="005B6F9F"/>
    <w:rsid w:val="005B7DE5"/>
    <w:rsid w:val="005C01BD"/>
    <w:rsid w:val="005C06E4"/>
    <w:rsid w:val="005C1D34"/>
    <w:rsid w:val="005C2FFA"/>
    <w:rsid w:val="005C380D"/>
    <w:rsid w:val="005C4177"/>
    <w:rsid w:val="005C4A15"/>
    <w:rsid w:val="005C52BC"/>
    <w:rsid w:val="005C55A3"/>
    <w:rsid w:val="005C60D6"/>
    <w:rsid w:val="005C691D"/>
    <w:rsid w:val="005C6BB0"/>
    <w:rsid w:val="005C6FF5"/>
    <w:rsid w:val="005D0B65"/>
    <w:rsid w:val="005D2D87"/>
    <w:rsid w:val="005D3303"/>
    <w:rsid w:val="005D3A78"/>
    <w:rsid w:val="005D3AA1"/>
    <w:rsid w:val="005D49C5"/>
    <w:rsid w:val="005D507A"/>
    <w:rsid w:val="005D5A9E"/>
    <w:rsid w:val="005D67E7"/>
    <w:rsid w:val="005D6EF1"/>
    <w:rsid w:val="005D718F"/>
    <w:rsid w:val="005D7FF0"/>
    <w:rsid w:val="005E192A"/>
    <w:rsid w:val="005E21E7"/>
    <w:rsid w:val="005E28AC"/>
    <w:rsid w:val="005E3244"/>
    <w:rsid w:val="005E35F7"/>
    <w:rsid w:val="005E39B2"/>
    <w:rsid w:val="005E5731"/>
    <w:rsid w:val="005E6B58"/>
    <w:rsid w:val="005F0AA0"/>
    <w:rsid w:val="005F0E73"/>
    <w:rsid w:val="005F2DBE"/>
    <w:rsid w:val="005F322A"/>
    <w:rsid w:val="005F50F5"/>
    <w:rsid w:val="005F5447"/>
    <w:rsid w:val="005F5F4B"/>
    <w:rsid w:val="005F6DE7"/>
    <w:rsid w:val="00601AE4"/>
    <w:rsid w:val="00602371"/>
    <w:rsid w:val="006029E8"/>
    <w:rsid w:val="00602E3E"/>
    <w:rsid w:val="00603937"/>
    <w:rsid w:val="00603C53"/>
    <w:rsid w:val="00606925"/>
    <w:rsid w:val="00607D2E"/>
    <w:rsid w:val="006114A1"/>
    <w:rsid w:val="00611F10"/>
    <w:rsid w:val="006120B7"/>
    <w:rsid w:val="0061350F"/>
    <w:rsid w:val="006157CC"/>
    <w:rsid w:val="00615C74"/>
    <w:rsid w:val="0061772A"/>
    <w:rsid w:val="00617F95"/>
    <w:rsid w:val="00620167"/>
    <w:rsid w:val="0062095C"/>
    <w:rsid w:val="00621456"/>
    <w:rsid w:val="0062311D"/>
    <w:rsid w:val="006234E9"/>
    <w:rsid w:val="00623888"/>
    <w:rsid w:val="0062588E"/>
    <w:rsid w:val="00627019"/>
    <w:rsid w:val="00627AF1"/>
    <w:rsid w:val="006311C7"/>
    <w:rsid w:val="0063228C"/>
    <w:rsid w:val="00632B44"/>
    <w:rsid w:val="0063412F"/>
    <w:rsid w:val="00634BC2"/>
    <w:rsid w:val="00635CA3"/>
    <w:rsid w:val="00637BE2"/>
    <w:rsid w:val="00640348"/>
    <w:rsid w:val="00643CD0"/>
    <w:rsid w:val="00645CA5"/>
    <w:rsid w:val="00646B46"/>
    <w:rsid w:val="006506C8"/>
    <w:rsid w:val="00651BFF"/>
    <w:rsid w:val="00652084"/>
    <w:rsid w:val="006536E6"/>
    <w:rsid w:val="00653FD2"/>
    <w:rsid w:val="00654064"/>
    <w:rsid w:val="00654F2A"/>
    <w:rsid w:val="00654FD4"/>
    <w:rsid w:val="0065584A"/>
    <w:rsid w:val="00656178"/>
    <w:rsid w:val="00656A5E"/>
    <w:rsid w:val="0065762F"/>
    <w:rsid w:val="00657B24"/>
    <w:rsid w:val="00660515"/>
    <w:rsid w:val="00662060"/>
    <w:rsid w:val="00662750"/>
    <w:rsid w:val="0066356B"/>
    <w:rsid w:val="006642DD"/>
    <w:rsid w:val="006642FD"/>
    <w:rsid w:val="006646B3"/>
    <w:rsid w:val="00665613"/>
    <w:rsid w:val="00665CC1"/>
    <w:rsid w:val="00665F19"/>
    <w:rsid w:val="00666805"/>
    <w:rsid w:val="00666E77"/>
    <w:rsid w:val="00671657"/>
    <w:rsid w:val="0067185D"/>
    <w:rsid w:val="006723A0"/>
    <w:rsid w:val="0067396F"/>
    <w:rsid w:val="006739A9"/>
    <w:rsid w:val="00674642"/>
    <w:rsid w:val="00674941"/>
    <w:rsid w:val="006751D2"/>
    <w:rsid w:val="00675D90"/>
    <w:rsid w:val="006826F7"/>
    <w:rsid w:val="00682E8A"/>
    <w:rsid w:val="00686005"/>
    <w:rsid w:val="006860F9"/>
    <w:rsid w:val="006863A0"/>
    <w:rsid w:val="00686457"/>
    <w:rsid w:val="006864E3"/>
    <w:rsid w:val="00686E4A"/>
    <w:rsid w:val="00686F2F"/>
    <w:rsid w:val="006875C1"/>
    <w:rsid w:val="006877AA"/>
    <w:rsid w:val="006908AD"/>
    <w:rsid w:val="00690976"/>
    <w:rsid w:val="00690E77"/>
    <w:rsid w:val="00691044"/>
    <w:rsid w:val="006917F8"/>
    <w:rsid w:val="0069201B"/>
    <w:rsid w:val="00692803"/>
    <w:rsid w:val="00692EAC"/>
    <w:rsid w:val="0069391C"/>
    <w:rsid w:val="00693DF5"/>
    <w:rsid w:val="006963EA"/>
    <w:rsid w:val="006969F3"/>
    <w:rsid w:val="00696E8A"/>
    <w:rsid w:val="00697478"/>
    <w:rsid w:val="0069753F"/>
    <w:rsid w:val="006A0750"/>
    <w:rsid w:val="006A0D82"/>
    <w:rsid w:val="006A1A97"/>
    <w:rsid w:val="006A1E69"/>
    <w:rsid w:val="006A34B0"/>
    <w:rsid w:val="006A3749"/>
    <w:rsid w:val="006A4254"/>
    <w:rsid w:val="006A4BC8"/>
    <w:rsid w:val="006A62B5"/>
    <w:rsid w:val="006A70A3"/>
    <w:rsid w:val="006A713C"/>
    <w:rsid w:val="006A7BB3"/>
    <w:rsid w:val="006B1295"/>
    <w:rsid w:val="006B3E99"/>
    <w:rsid w:val="006B4384"/>
    <w:rsid w:val="006B4BE2"/>
    <w:rsid w:val="006B7C48"/>
    <w:rsid w:val="006B7C86"/>
    <w:rsid w:val="006C0A99"/>
    <w:rsid w:val="006C18D8"/>
    <w:rsid w:val="006C2BB7"/>
    <w:rsid w:val="006C3947"/>
    <w:rsid w:val="006C4822"/>
    <w:rsid w:val="006C4B60"/>
    <w:rsid w:val="006C6A0A"/>
    <w:rsid w:val="006C707A"/>
    <w:rsid w:val="006C7112"/>
    <w:rsid w:val="006C76DB"/>
    <w:rsid w:val="006C7CCF"/>
    <w:rsid w:val="006D192A"/>
    <w:rsid w:val="006D2A6E"/>
    <w:rsid w:val="006D2B25"/>
    <w:rsid w:val="006D2EE3"/>
    <w:rsid w:val="006D4A8A"/>
    <w:rsid w:val="006D4C14"/>
    <w:rsid w:val="006D61EE"/>
    <w:rsid w:val="006D670E"/>
    <w:rsid w:val="006E0396"/>
    <w:rsid w:val="006E08F8"/>
    <w:rsid w:val="006E0B0F"/>
    <w:rsid w:val="006E0C1B"/>
    <w:rsid w:val="006E1A41"/>
    <w:rsid w:val="006E41F5"/>
    <w:rsid w:val="006E5C62"/>
    <w:rsid w:val="006E61DD"/>
    <w:rsid w:val="006E7341"/>
    <w:rsid w:val="006E790C"/>
    <w:rsid w:val="006F0085"/>
    <w:rsid w:val="006F042D"/>
    <w:rsid w:val="006F0945"/>
    <w:rsid w:val="006F19A1"/>
    <w:rsid w:val="006F2024"/>
    <w:rsid w:val="006F2A06"/>
    <w:rsid w:val="006F4998"/>
    <w:rsid w:val="006F548B"/>
    <w:rsid w:val="006F5B83"/>
    <w:rsid w:val="006F6B35"/>
    <w:rsid w:val="006F7D49"/>
    <w:rsid w:val="00701DE7"/>
    <w:rsid w:val="0070238D"/>
    <w:rsid w:val="00702D60"/>
    <w:rsid w:val="00703D8F"/>
    <w:rsid w:val="0070400F"/>
    <w:rsid w:val="007040DD"/>
    <w:rsid w:val="007062D7"/>
    <w:rsid w:val="0071003E"/>
    <w:rsid w:val="007111C4"/>
    <w:rsid w:val="007116B9"/>
    <w:rsid w:val="0071190A"/>
    <w:rsid w:val="00712025"/>
    <w:rsid w:val="007129FC"/>
    <w:rsid w:val="00713053"/>
    <w:rsid w:val="00713FC1"/>
    <w:rsid w:val="00716076"/>
    <w:rsid w:val="007164DF"/>
    <w:rsid w:val="007166FD"/>
    <w:rsid w:val="0071792F"/>
    <w:rsid w:val="007207F9"/>
    <w:rsid w:val="00721290"/>
    <w:rsid w:val="00721EA1"/>
    <w:rsid w:val="00722711"/>
    <w:rsid w:val="00722BF4"/>
    <w:rsid w:val="0072409D"/>
    <w:rsid w:val="00724B25"/>
    <w:rsid w:val="00725C21"/>
    <w:rsid w:val="007270CD"/>
    <w:rsid w:val="00727406"/>
    <w:rsid w:val="00731D13"/>
    <w:rsid w:val="007329A4"/>
    <w:rsid w:val="00732C80"/>
    <w:rsid w:val="007349DF"/>
    <w:rsid w:val="00735F15"/>
    <w:rsid w:val="007407B0"/>
    <w:rsid w:val="00740819"/>
    <w:rsid w:val="00742016"/>
    <w:rsid w:val="00742B8F"/>
    <w:rsid w:val="00743902"/>
    <w:rsid w:val="00743AAE"/>
    <w:rsid w:val="007453FF"/>
    <w:rsid w:val="00745F6D"/>
    <w:rsid w:val="007475E0"/>
    <w:rsid w:val="00750406"/>
    <w:rsid w:val="00750725"/>
    <w:rsid w:val="0075156A"/>
    <w:rsid w:val="00753FA7"/>
    <w:rsid w:val="0075427C"/>
    <w:rsid w:val="00754424"/>
    <w:rsid w:val="00754563"/>
    <w:rsid w:val="007578DA"/>
    <w:rsid w:val="00760087"/>
    <w:rsid w:val="0076038A"/>
    <w:rsid w:val="007620F6"/>
    <w:rsid w:val="00762380"/>
    <w:rsid w:val="00762965"/>
    <w:rsid w:val="00763260"/>
    <w:rsid w:val="007641AC"/>
    <w:rsid w:val="00764D16"/>
    <w:rsid w:val="0076794D"/>
    <w:rsid w:val="00771031"/>
    <w:rsid w:val="007716C6"/>
    <w:rsid w:val="00773CC7"/>
    <w:rsid w:val="00774982"/>
    <w:rsid w:val="00775B78"/>
    <w:rsid w:val="00776895"/>
    <w:rsid w:val="00777789"/>
    <w:rsid w:val="0078062E"/>
    <w:rsid w:val="00780B48"/>
    <w:rsid w:val="00780EDF"/>
    <w:rsid w:val="00781605"/>
    <w:rsid w:val="0078237B"/>
    <w:rsid w:val="007824C9"/>
    <w:rsid w:val="00782D8D"/>
    <w:rsid w:val="00784C29"/>
    <w:rsid w:val="00785AAC"/>
    <w:rsid w:val="00785B64"/>
    <w:rsid w:val="00786D69"/>
    <w:rsid w:val="0078774A"/>
    <w:rsid w:val="00790118"/>
    <w:rsid w:val="007908A9"/>
    <w:rsid w:val="00790A37"/>
    <w:rsid w:val="007934C9"/>
    <w:rsid w:val="0079372C"/>
    <w:rsid w:val="007938C5"/>
    <w:rsid w:val="007941BB"/>
    <w:rsid w:val="00794D74"/>
    <w:rsid w:val="0079506D"/>
    <w:rsid w:val="007960FD"/>
    <w:rsid w:val="007966F3"/>
    <w:rsid w:val="00796724"/>
    <w:rsid w:val="00796A0D"/>
    <w:rsid w:val="007975B0"/>
    <w:rsid w:val="0079799F"/>
    <w:rsid w:val="007A1CCD"/>
    <w:rsid w:val="007A2C08"/>
    <w:rsid w:val="007A2FE2"/>
    <w:rsid w:val="007A3817"/>
    <w:rsid w:val="007A4C1E"/>
    <w:rsid w:val="007A5651"/>
    <w:rsid w:val="007A6493"/>
    <w:rsid w:val="007A7AA3"/>
    <w:rsid w:val="007B0ADF"/>
    <w:rsid w:val="007B0D31"/>
    <w:rsid w:val="007B14BD"/>
    <w:rsid w:val="007B1559"/>
    <w:rsid w:val="007B1960"/>
    <w:rsid w:val="007B1D4D"/>
    <w:rsid w:val="007B3AFA"/>
    <w:rsid w:val="007B43D1"/>
    <w:rsid w:val="007B545A"/>
    <w:rsid w:val="007B6416"/>
    <w:rsid w:val="007B75C7"/>
    <w:rsid w:val="007C100C"/>
    <w:rsid w:val="007C1F3F"/>
    <w:rsid w:val="007C2921"/>
    <w:rsid w:val="007C3B6E"/>
    <w:rsid w:val="007C3EA3"/>
    <w:rsid w:val="007C5257"/>
    <w:rsid w:val="007C5575"/>
    <w:rsid w:val="007C5A6F"/>
    <w:rsid w:val="007C7A1D"/>
    <w:rsid w:val="007D04F9"/>
    <w:rsid w:val="007D1FC0"/>
    <w:rsid w:val="007D3917"/>
    <w:rsid w:val="007D4088"/>
    <w:rsid w:val="007D4BF2"/>
    <w:rsid w:val="007D4DDF"/>
    <w:rsid w:val="007D5932"/>
    <w:rsid w:val="007D5CF7"/>
    <w:rsid w:val="007E0417"/>
    <w:rsid w:val="007E1709"/>
    <w:rsid w:val="007E25AD"/>
    <w:rsid w:val="007E4700"/>
    <w:rsid w:val="007E5BAA"/>
    <w:rsid w:val="007E6CFE"/>
    <w:rsid w:val="007E6D5B"/>
    <w:rsid w:val="007E7232"/>
    <w:rsid w:val="007F00E7"/>
    <w:rsid w:val="007F04FA"/>
    <w:rsid w:val="007F0EB6"/>
    <w:rsid w:val="007F18D4"/>
    <w:rsid w:val="007F1C15"/>
    <w:rsid w:val="007F23B1"/>
    <w:rsid w:val="007F36C5"/>
    <w:rsid w:val="007F41A9"/>
    <w:rsid w:val="007F4C5C"/>
    <w:rsid w:val="007F6242"/>
    <w:rsid w:val="007F65C2"/>
    <w:rsid w:val="007F6CF7"/>
    <w:rsid w:val="007F705E"/>
    <w:rsid w:val="007F7FAE"/>
    <w:rsid w:val="00800457"/>
    <w:rsid w:val="00800546"/>
    <w:rsid w:val="00800C29"/>
    <w:rsid w:val="008029B1"/>
    <w:rsid w:val="008046A7"/>
    <w:rsid w:val="00804C8F"/>
    <w:rsid w:val="008052C4"/>
    <w:rsid w:val="00806658"/>
    <w:rsid w:val="00807031"/>
    <w:rsid w:val="00810049"/>
    <w:rsid w:val="00810B10"/>
    <w:rsid w:val="00810DAA"/>
    <w:rsid w:val="008149D8"/>
    <w:rsid w:val="00814CFC"/>
    <w:rsid w:val="00816380"/>
    <w:rsid w:val="00816FD2"/>
    <w:rsid w:val="00817464"/>
    <w:rsid w:val="0081796F"/>
    <w:rsid w:val="00817B32"/>
    <w:rsid w:val="00817C7E"/>
    <w:rsid w:val="00820144"/>
    <w:rsid w:val="00820A15"/>
    <w:rsid w:val="00822B11"/>
    <w:rsid w:val="0082320F"/>
    <w:rsid w:val="00823F56"/>
    <w:rsid w:val="008278EA"/>
    <w:rsid w:val="00827A92"/>
    <w:rsid w:val="00830FDE"/>
    <w:rsid w:val="00831929"/>
    <w:rsid w:val="00831989"/>
    <w:rsid w:val="00833377"/>
    <w:rsid w:val="00833DEB"/>
    <w:rsid w:val="00836836"/>
    <w:rsid w:val="0083761C"/>
    <w:rsid w:val="00837776"/>
    <w:rsid w:val="00837EFB"/>
    <w:rsid w:val="00840219"/>
    <w:rsid w:val="00840AA7"/>
    <w:rsid w:val="00840EF5"/>
    <w:rsid w:val="00841FFD"/>
    <w:rsid w:val="00842D43"/>
    <w:rsid w:val="00847B8B"/>
    <w:rsid w:val="008502C8"/>
    <w:rsid w:val="00850338"/>
    <w:rsid w:val="00852290"/>
    <w:rsid w:val="00853EFD"/>
    <w:rsid w:val="00854D71"/>
    <w:rsid w:val="00854F96"/>
    <w:rsid w:val="0085556E"/>
    <w:rsid w:val="00856085"/>
    <w:rsid w:val="00857665"/>
    <w:rsid w:val="00857BA5"/>
    <w:rsid w:val="008645FF"/>
    <w:rsid w:val="008647AE"/>
    <w:rsid w:val="008649F0"/>
    <w:rsid w:val="00864BB0"/>
    <w:rsid w:val="0086502A"/>
    <w:rsid w:val="00866C31"/>
    <w:rsid w:val="0087036F"/>
    <w:rsid w:val="0087039F"/>
    <w:rsid w:val="008711DD"/>
    <w:rsid w:val="00871563"/>
    <w:rsid w:val="00871D13"/>
    <w:rsid w:val="0087268D"/>
    <w:rsid w:val="008727FE"/>
    <w:rsid w:val="008769F0"/>
    <w:rsid w:val="008771D1"/>
    <w:rsid w:val="00877331"/>
    <w:rsid w:val="00877E16"/>
    <w:rsid w:val="00881866"/>
    <w:rsid w:val="00881BB6"/>
    <w:rsid w:val="00881BB8"/>
    <w:rsid w:val="008823FA"/>
    <w:rsid w:val="00882943"/>
    <w:rsid w:val="00883499"/>
    <w:rsid w:val="008834EA"/>
    <w:rsid w:val="00883EEE"/>
    <w:rsid w:val="0088479D"/>
    <w:rsid w:val="00884AC4"/>
    <w:rsid w:val="00885E25"/>
    <w:rsid w:val="00886B40"/>
    <w:rsid w:val="00886DD9"/>
    <w:rsid w:val="00887AE9"/>
    <w:rsid w:val="00887BA0"/>
    <w:rsid w:val="0089073F"/>
    <w:rsid w:val="00890EAB"/>
    <w:rsid w:val="0089257D"/>
    <w:rsid w:val="00892756"/>
    <w:rsid w:val="008937F9"/>
    <w:rsid w:val="00893969"/>
    <w:rsid w:val="00893ACD"/>
    <w:rsid w:val="00893D5C"/>
    <w:rsid w:val="00893EBF"/>
    <w:rsid w:val="00894080"/>
    <w:rsid w:val="008953E8"/>
    <w:rsid w:val="00895EBE"/>
    <w:rsid w:val="00896001"/>
    <w:rsid w:val="00896233"/>
    <w:rsid w:val="00897034"/>
    <w:rsid w:val="00897C74"/>
    <w:rsid w:val="008A0B39"/>
    <w:rsid w:val="008A1067"/>
    <w:rsid w:val="008A2565"/>
    <w:rsid w:val="008A2D0B"/>
    <w:rsid w:val="008A37E6"/>
    <w:rsid w:val="008A396F"/>
    <w:rsid w:val="008A474C"/>
    <w:rsid w:val="008A6CFD"/>
    <w:rsid w:val="008B15F7"/>
    <w:rsid w:val="008B1E81"/>
    <w:rsid w:val="008B2516"/>
    <w:rsid w:val="008B29C1"/>
    <w:rsid w:val="008B34AE"/>
    <w:rsid w:val="008B3C99"/>
    <w:rsid w:val="008B558E"/>
    <w:rsid w:val="008B6DEC"/>
    <w:rsid w:val="008B6E2F"/>
    <w:rsid w:val="008C0546"/>
    <w:rsid w:val="008C1075"/>
    <w:rsid w:val="008C114E"/>
    <w:rsid w:val="008C2D9C"/>
    <w:rsid w:val="008C33E7"/>
    <w:rsid w:val="008C4854"/>
    <w:rsid w:val="008C6408"/>
    <w:rsid w:val="008C6D47"/>
    <w:rsid w:val="008C7EB6"/>
    <w:rsid w:val="008D0BE4"/>
    <w:rsid w:val="008D18CE"/>
    <w:rsid w:val="008D3488"/>
    <w:rsid w:val="008D367A"/>
    <w:rsid w:val="008D4063"/>
    <w:rsid w:val="008D47F5"/>
    <w:rsid w:val="008D4BF2"/>
    <w:rsid w:val="008E130B"/>
    <w:rsid w:val="008E1736"/>
    <w:rsid w:val="008E28AF"/>
    <w:rsid w:val="008E2AD6"/>
    <w:rsid w:val="008E2C76"/>
    <w:rsid w:val="008E3673"/>
    <w:rsid w:val="008E37AE"/>
    <w:rsid w:val="008E45A2"/>
    <w:rsid w:val="008E5A37"/>
    <w:rsid w:val="008E6535"/>
    <w:rsid w:val="008E72D9"/>
    <w:rsid w:val="008F1F82"/>
    <w:rsid w:val="008F2213"/>
    <w:rsid w:val="008F25F5"/>
    <w:rsid w:val="008F2C34"/>
    <w:rsid w:val="008F3344"/>
    <w:rsid w:val="008F38FC"/>
    <w:rsid w:val="008F4BD8"/>
    <w:rsid w:val="008F54D6"/>
    <w:rsid w:val="008F6491"/>
    <w:rsid w:val="008F65BC"/>
    <w:rsid w:val="008F6C45"/>
    <w:rsid w:val="008F7DD1"/>
    <w:rsid w:val="00900D46"/>
    <w:rsid w:val="00900EE4"/>
    <w:rsid w:val="00901012"/>
    <w:rsid w:val="009010E6"/>
    <w:rsid w:val="00901674"/>
    <w:rsid w:val="009025F8"/>
    <w:rsid w:val="00903336"/>
    <w:rsid w:val="00903939"/>
    <w:rsid w:val="009040A4"/>
    <w:rsid w:val="009046E3"/>
    <w:rsid w:val="00907224"/>
    <w:rsid w:val="009072AF"/>
    <w:rsid w:val="00907774"/>
    <w:rsid w:val="009100F0"/>
    <w:rsid w:val="0091035F"/>
    <w:rsid w:val="00910906"/>
    <w:rsid w:val="0091124A"/>
    <w:rsid w:val="009116BD"/>
    <w:rsid w:val="00913FCF"/>
    <w:rsid w:val="009154A3"/>
    <w:rsid w:val="00915CD4"/>
    <w:rsid w:val="00915D4F"/>
    <w:rsid w:val="0091683E"/>
    <w:rsid w:val="009175DE"/>
    <w:rsid w:val="00917AEA"/>
    <w:rsid w:val="00917DAC"/>
    <w:rsid w:val="00921C70"/>
    <w:rsid w:val="009227C6"/>
    <w:rsid w:val="0092364F"/>
    <w:rsid w:val="00924426"/>
    <w:rsid w:val="0092634B"/>
    <w:rsid w:val="00930DC6"/>
    <w:rsid w:val="009312D5"/>
    <w:rsid w:val="00931312"/>
    <w:rsid w:val="009317E2"/>
    <w:rsid w:val="00931880"/>
    <w:rsid w:val="00931A22"/>
    <w:rsid w:val="00931CBE"/>
    <w:rsid w:val="0093232F"/>
    <w:rsid w:val="009325E6"/>
    <w:rsid w:val="00932B0F"/>
    <w:rsid w:val="00933201"/>
    <w:rsid w:val="0093365F"/>
    <w:rsid w:val="009359E9"/>
    <w:rsid w:val="0093665B"/>
    <w:rsid w:val="00936D82"/>
    <w:rsid w:val="00937FEA"/>
    <w:rsid w:val="00940224"/>
    <w:rsid w:val="0094067B"/>
    <w:rsid w:val="00940E7F"/>
    <w:rsid w:val="0094293E"/>
    <w:rsid w:val="009429D7"/>
    <w:rsid w:val="00942DB1"/>
    <w:rsid w:val="00943B06"/>
    <w:rsid w:val="00944319"/>
    <w:rsid w:val="00944CF7"/>
    <w:rsid w:val="00944F20"/>
    <w:rsid w:val="00947387"/>
    <w:rsid w:val="00947474"/>
    <w:rsid w:val="00951044"/>
    <w:rsid w:val="00951B42"/>
    <w:rsid w:val="009522A9"/>
    <w:rsid w:val="00952929"/>
    <w:rsid w:val="00953848"/>
    <w:rsid w:val="00954635"/>
    <w:rsid w:val="0095523B"/>
    <w:rsid w:val="00956093"/>
    <w:rsid w:val="009566A9"/>
    <w:rsid w:val="00956D8E"/>
    <w:rsid w:val="00957357"/>
    <w:rsid w:val="00964461"/>
    <w:rsid w:val="0096499A"/>
    <w:rsid w:val="00965143"/>
    <w:rsid w:val="00965E83"/>
    <w:rsid w:val="009662DE"/>
    <w:rsid w:val="00967248"/>
    <w:rsid w:val="009673CA"/>
    <w:rsid w:val="0097028C"/>
    <w:rsid w:val="0097194B"/>
    <w:rsid w:val="00971DA4"/>
    <w:rsid w:val="009725D2"/>
    <w:rsid w:val="009726A5"/>
    <w:rsid w:val="00972A9F"/>
    <w:rsid w:val="00973E77"/>
    <w:rsid w:val="00975D47"/>
    <w:rsid w:val="00977B6A"/>
    <w:rsid w:val="00980653"/>
    <w:rsid w:val="0098146C"/>
    <w:rsid w:val="009817DA"/>
    <w:rsid w:val="00981F02"/>
    <w:rsid w:val="00982198"/>
    <w:rsid w:val="00984BB9"/>
    <w:rsid w:val="009855E3"/>
    <w:rsid w:val="00985BB9"/>
    <w:rsid w:val="00990DE3"/>
    <w:rsid w:val="00990EB8"/>
    <w:rsid w:val="00992988"/>
    <w:rsid w:val="00992B89"/>
    <w:rsid w:val="00993819"/>
    <w:rsid w:val="00994638"/>
    <w:rsid w:val="009956A6"/>
    <w:rsid w:val="00996577"/>
    <w:rsid w:val="009974BD"/>
    <w:rsid w:val="009A06A0"/>
    <w:rsid w:val="009A1A9C"/>
    <w:rsid w:val="009A2283"/>
    <w:rsid w:val="009A50DD"/>
    <w:rsid w:val="009A5900"/>
    <w:rsid w:val="009A5A0D"/>
    <w:rsid w:val="009A62FF"/>
    <w:rsid w:val="009A6525"/>
    <w:rsid w:val="009A68B8"/>
    <w:rsid w:val="009A743D"/>
    <w:rsid w:val="009A7C17"/>
    <w:rsid w:val="009A7D93"/>
    <w:rsid w:val="009B0BED"/>
    <w:rsid w:val="009B170B"/>
    <w:rsid w:val="009B17EF"/>
    <w:rsid w:val="009B1DFA"/>
    <w:rsid w:val="009B1E6E"/>
    <w:rsid w:val="009B25EA"/>
    <w:rsid w:val="009B6A7D"/>
    <w:rsid w:val="009C0A4D"/>
    <w:rsid w:val="009C2215"/>
    <w:rsid w:val="009C281E"/>
    <w:rsid w:val="009C28C2"/>
    <w:rsid w:val="009C3BDE"/>
    <w:rsid w:val="009C4187"/>
    <w:rsid w:val="009C4FDD"/>
    <w:rsid w:val="009C5627"/>
    <w:rsid w:val="009C68FB"/>
    <w:rsid w:val="009C6BB7"/>
    <w:rsid w:val="009C6F45"/>
    <w:rsid w:val="009C71B9"/>
    <w:rsid w:val="009C7568"/>
    <w:rsid w:val="009C7D21"/>
    <w:rsid w:val="009C7DDA"/>
    <w:rsid w:val="009D022A"/>
    <w:rsid w:val="009D04D3"/>
    <w:rsid w:val="009D06CF"/>
    <w:rsid w:val="009D1253"/>
    <w:rsid w:val="009D18A6"/>
    <w:rsid w:val="009D2016"/>
    <w:rsid w:val="009D2408"/>
    <w:rsid w:val="009D731A"/>
    <w:rsid w:val="009E1662"/>
    <w:rsid w:val="009E1A7D"/>
    <w:rsid w:val="009E211F"/>
    <w:rsid w:val="009E3114"/>
    <w:rsid w:val="009E3342"/>
    <w:rsid w:val="009E36FE"/>
    <w:rsid w:val="009E382F"/>
    <w:rsid w:val="009E4096"/>
    <w:rsid w:val="009E7629"/>
    <w:rsid w:val="009E7CE2"/>
    <w:rsid w:val="009F0034"/>
    <w:rsid w:val="009F06F6"/>
    <w:rsid w:val="009F070F"/>
    <w:rsid w:val="009F1C26"/>
    <w:rsid w:val="009F38C1"/>
    <w:rsid w:val="009F3B2E"/>
    <w:rsid w:val="009F3F61"/>
    <w:rsid w:val="009F45A1"/>
    <w:rsid w:val="009F4CCF"/>
    <w:rsid w:val="009F5531"/>
    <w:rsid w:val="009F67DD"/>
    <w:rsid w:val="009F68F9"/>
    <w:rsid w:val="009F7F85"/>
    <w:rsid w:val="00A010AB"/>
    <w:rsid w:val="00A01855"/>
    <w:rsid w:val="00A01DED"/>
    <w:rsid w:val="00A03053"/>
    <w:rsid w:val="00A03BEE"/>
    <w:rsid w:val="00A041DD"/>
    <w:rsid w:val="00A04217"/>
    <w:rsid w:val="00A04E89"/>
    <w:rsid w:val="00A056F1"/>
    <w:rsid w:val="00A05BF4"/>
    <w:rsid w:val="00A0603D"/>
    <w:rsid w:val="00A06A9C"/>
    <w:rsid w:val="00A07386"/>
    <w:rsid w:val="00A0741C"/>
    <w:rsid w:val="00A11BD0"/>
    <w:rsid w:val="00A12A8D"/>
    <w:rsid w:val="00A1404F"/>
    <w:rsid w:val="00A14AE3"/>
    <w:rsid w:val="00A17F21"/>
    <w:rsid w:val="00A2034C"/>
    <w:rsid w:val="00A20ADE"/>
    <w:rsid w:val="00A20FC0"/>
    <w:rsid w:val="00A215B9"/>
    <w:rsid w:val="00A23B56"/>
    <w:rsid w:val="00A24B40"/>
    <w:rsid w:val="00A2546F"/>
    <w:rsid w:val="00A27095"/>
    <w:rsid w:val="00A27316"/>
    <w:rsid w:val="00A306F8"/>
    <w:rsid w:val="00A31653"/>
    <w:rsid w:val="00A32A9F"/>
    <w:rsid w:val="00A32E8B"/>
    <w:rsid w:val="00A33840"/>
    <w:rsid w:val="00A33E10"/>
    <w:rsid w:val="00A35090"/>
    <w:rsid w:val="00A36A5A"/>
    <w:rsid w:val="00A36B34"/>
    <w:rsid w:val="00A37925"/>
    <w:rsid w:val="00A420DA"/>
    <w:rsid w:val="00A441D7"/>
    <w:rsid w:val="00A44CA0"/>
    <w:rsid w:val="00A45208"/>
    <w:rsid w:val="00A45701"/>
    <w:rsid w:val="00A4629F"/>
    <w:rsid w:val="00A46A75"/>
    <w:rsid w:val="00A46D12"/>
    <w:rsid w:val="00A46F2D"/>
    <w:rsid w:val="00A507F6"/>
    <w:rsid w:val="00A50FBF"/>
    <w:rsid w:val="00A515DD"/>
    <w:rsid w:val="00A516AC"/>
    <w:rsid w:val="00A51717"/>
    <w:rsid w:val="00A5175A"/>
    <w:rsid w:val="00A52FAB"/>
    <w:rsid w:val="00A52FBF"/>
    <w:rsid w:val="00A53B81"/>
    <w:rsid w:val="00A541AB"/>
    <w:rsid w:val="00A546D5"/>
    <w:rsid w:val="00A54704"/>
    <w:rsid w:val="00A56005"/>
    <w:rsid w:val="00A56632"/>
    <w:rsid w:val="00A56922"/>
    <w:rsid w:val="00A576F8"/>
    <w:rsid w:val="00A60C35"/>
    <w:rsid w:val="00A61CA8"/>
    <w:rsid w:val="00A62DC6"/>
    <w:rsid w:val="00A64273"/>
    <w:rsid w:val="00A645C4"/>
    <w:rsid w:val="00A663D7"/>
    <w:rsid w:val="00A66A80"/>
    <w:rsid w:val="00A70314"/>
    <w:rsid w:val="00A70579"/>
    <w:rsid w:val="00A738CA"/>
    <w:rsid w:val="00A74B3B"/>
    <w:rsid w:val="00A75FD4"/>
    <w:rsid w:val="00A764BE"/>
    <w:rsid w:val="00A76CC8"/>
    <w:rsid w:val="00A770A7"/>
    <w:rsid w:val="00A80174"/>
    <w:rsid w:val="00A80EC3"/>
    <w:rsid w:val="00A81DDE"/>
    <w:rsid w:val="00A82555"/>
    <w:rsid w:val="00A82E1F"/>
    <w:rsid w:val="00A84ECB"/>
    <w:rsid w:val="00A85C2D"/>
    <w:rsid w:val="00A86351"/>
    <w:rsid w:val="00A879E0"/>
    <w:rsid w:val="00A87B85"/>
    <w:rsid w:val="00A90956"/>
    <w:rsid w:val="00A91664"/>
    <w:rsid w:val="00A92054"/>
    <w:rsid w:val="00A9237C"/>
    <w:rsid w:val="00A92566"/>
    <w:rsid w:val="00A92684"/>
    <w:rsid w:val="00A93729"/>
    <w:rsid w:val="00A93B4A"/>
    <w:rsid w:val="00A94FD7"/>
    <w:rsid w:val="00A961C2"/>
    <w:rsid w:val="00A974E0"/>
    <w:rsid w:val="00AA0298"/>
    <w:rsid w:val="00AA0773"/>
    <w:rsid w:val="00AA07A2"/>
    <w:rsid w:val="00AA0CD3"/>
    <w:rsid w:val="00AA1391"/>
    <w:rsid w:val="00AA4264"/>
    <w:rsid w:val="00AA4845"/>
    <w:rsid w:val="00AA625F"/>
    <w:rsid w:val="00AB4EA3"/>
    <w:rsid w:val="00AB611C"/>
    <w:rsid w:val="00AB6AD7"/>
    <w:rsid w:val="00AB6E12"/>
    <w:rsid w:val="00AB6F65"/>
    <w:rsid w:val="00AB722F"/>
    <w:rsid w:val="00AB72D6"/>
    <w:rsid w:val="00AB7973"/>
    <w:rsid w:val="00AB7A2A"/>
    <w:rsid w:val="00AC15AF"/>
    <w:rsid w:val="00AC3035"/>
    <w:rsid w:val="00AC3122"/>
    <w:rsid w:val="00AC46FC"/>
    <w:rsid w:val="00AC4967"/>
    <w:rsid w:val="00AC4C47"/>
    <w:rsid w:val="00AC5324"/>
    <w:rsid w:val="00AC57BB"/>
    <w:rsid w:val="00AC590F"/>
    <w:rsid w:val="00AC5D65"/>
    <w:rsid w:val="00AC6F77"/>
    <w:rsid w:val="00AC77F6"/>
    <w:rsid w:val="00AC781B"/>
    <w:rsid w:val="00AD000D"/>
    <w:rsid w:val="00AD2F83"/>
    <w:rsid w:val="00AD40D3"/>
    <w:rsid w:val="00AD5F49"/>
    <w:rsid w:val="00AD643C"/>
    <w:rsid w:val="00AD667F"/>
    <w:rsid w:val="00AD6736"/>
    <w:rsid w:val="00AD7F0E"/>
    <w:rsid w:val="00AE01ED"/>
    <w:rsid w:val="00AE192E"/>
    <w:rsid w:val="00AE3133"/>
    <w:rsid w:val="00AE3331"/>
    <w:rsid w:val="00AE3CDD"/>
    <w:rsid w:val="00AE437E"/>
    <w:rsid w:val="00AE478B"/>
    <w:rsid w:val="00AE658C"/>
    <w:rsid w:val="00AE6E04"/>
    <w:rsid w:val="00AE715A"/>
    <w:rsid w:val="00AF0C99"/>
    <w:rsid w:val="00AF0DA6"/>
    <w:rsid w:val="00AF2173"/>
    <w:rsid w:val="00AF2BD2"/>
    <w:rsid w:val="00AF3636"/>
    <w:rsid w:val="00AF4981"/>
    <w:rsid w:val="00AF4C92"/>
    <w:rsid w:val="00AF5427"/>
    <w:rsid w:val="00AF67EA"/>
    <w:rsid w:val="00B0068B"/>
    <w:rsid w:val="00B01A43"/>
    <w:rsid w:val="00B0389D"/>
    <w:rsid w:val="00B0413E"/>
    <w:rsid w:val="00B04EF4"/>
    <w:rsid w:val="00B06A7F"/>
    <w:rsid w:val="00B06F85"/>
    <w:rsid w:val="00B074BC"/>
    <w:rsid w:val="00B07C49"/>
    <w:rsid w:val="00B10FAF"/>
    <w:rsid w:val="00B12006"/>
    <w:rsid w:val="00B126CA"/>
    <w:rsid w:val="00B12C26"/>
    <w:rsid w:val="00B134F7"/>
    <w:rsid w:val="00B14CCF"/>
    <w:rsid w:val="00B200F3"/>
    <w:rsid w:val="00B2118E"/>
    <w:rsid w:val="00B2147F"/>
    <w:rsid w:val="00B2177B"/>
    <w:rsid w:val="00B21D34"/>
    <w:rsid w:val="00B233D0"/>
    <w:rsid w:val="00B23826"/>
    <w:rsid w:val="00B23E69"/>
    <w:rsid w:val="00B24F9E"/>
    <w:rsid w:val="00B25EEE"/>
    <w:rsid w:val="00B26F48"/>
    <w:rsid w:val="00B3115A"/>
    <w:rsid w:val="00B31AFB"/>
    <w:rsid w:val="00B32412"/>
    <w:rsid w:val="00B3691C"/>
    <w:rsid w:val="00B40E32"/>
    <w:rsid w:val="00B415A9"/>
    <w:rsid w:val="00B41B79"/>
    <w:rsid w:val="00B4266C"/>
    <w:rsid w:val="00B42B89"/>
    <w:rsid w:val="00B4354D"/>
    <w:rsid w:val="00B441AC"/>
    <w:rsid w:val="00B445A9"/>
    <w:rsid w:val="00B45798"/>
    <w:rsid w:val="00B4582A"/>
    <w:rsid w:val="00B46F5C"/>
    <w:rsid w:val="00B51AD0"/>
    <w:rsid w:val="00B51B3B"/>
    <w:rsid w:val="00B52AF3"/>
    <w:rsid w:val="00B55CD9"/>
    <w:rsid w:val="00B5639B"/>
    <w:rsid w:val="00B56471"/>
    <w:rsid w:val="00B56BD8"/>
    <w:rsid w:val="00B5772D"/>
    <w:rsid w:val="00B57C23"/>
    <w:rsid w:val="00B6033E"/>
    <w:rsid w:val="00B6048A"/>
    <w:rsid w:val="00B60674"/>
    <w:rsid w:val="00B612C5"/>
    <w:rsid w:val="00B618B1"/>
    <w:rsid w:val="00B619E1"/>
    <w:rsid w:val="00B61B80"/>
    <w:rsid w:val="00B61BA0"/>
    <w:rsid w:val="00B6267D"/>
    <w:rsid w:val="00B656C7"/>
    <w:rsid w:val="00B67408"/>
    <w:rsid w:val="00B7027C"/>
    <w:rsid w:val="00B7065A"/>
    <w:rsid w:val="00B716AB"/>
    <w:rsid w:val="00B72D9E"/>
    <w:rsid w:val="00B73E49"/>
    <w:rsid w:val="00B7400D"/>
    <w:rsid w:val="00B741D6"/>
    <w:rsid w:val="00B7422E"/>
    <w:rsid w:val="00B750A1"/>
    <w:rsid w:val="00B76BC5"/>
    <w:rsid w:val="00B802BD"/>
    <w:rsid w:val="00B80851"/>
    <w:rsid w:val="00B83FEA"/>
    <w:rsid w:val="00B84AA4"/>
    <w:rsid w:val="00B90315"/>
    <w:rsid w:val="00B925D6"/>
    <w:rsid w:val="00B928A8"/>
    <w:rsid w:val="00B931A7"/>
    <w:rsid w:val="00B946A3"/>
    <w:rsid w:val="00B952FB"/>
    <w:rsid w:val="00B95564"/>
    <w:rsid w:val="00B958AD"/>
    <w:rsid w:val="00B96980"/>
    <w:rsid w:val="00B9793A"/>
    <w:rsid w:val="00BA5E21"/>
    <w:rsid w:val="00BA6042"/>
    <w:rsid w:val="00BA6CCD"/>
    <w:rsid w:val="00BA6D8C"/>
    <w:rsid w:val="00BA733A"/>
    <w:rsid w:val="00BB00D2"/>
    <w:rsid w:val="00BB0851"/>
    <w:rsid w:val="00BB2623"/>
    <w:rsid w:val="00BB356D"/>
    <w:rsid w:val="00BB4488"/>
    <w:rsid w:val="00BB60DE"/>
    <w:rsid w:val="00BC2CA1"/>
    <w:rsid w:val="00BC2F2D"/>
    <w:rsid w:val="00BC3685"/>
    <w:rsid w:val="00BC3EE7"/>
    <w:rsid w:val="00BC4878"/>
    <w:rsid w:val="00BC487D"/>
    <w:rsid w:val="00BC4D66"/>
    <w:rsid w:val="00BC5799"/>
    <w:rsid w:val="00BC5D89"/>
    <w:rsid w:val="00BC6072"/>
    <w:rsid w:val="00BC61B6"/>
    <w:rsid w:val="00BC7459"/>
    <w:rsid w:val="00BC7E91"/>
    <w:rsid w:val="00BD0589"/>
    <w:rsid w:val="00BD05CD"/>
    <w:rsid w:val="00BD06F1"/>
    <w:rsid w:val="00BD0D4E"/>
    <w:rsid w:val="00BD0FEF"/>
    <w:rsid w:val="00BD1994"/>
    <w:rsid w:val="00BD2CF5"/>
    <w:rsid w:val="00BD3A6F"/>
    <w:rsid w:val="00BD3A77"/>
    <w:rsid w:val="00BD5E84"/>
    <w:rsid w:val="00BD66B4"/>
    <w:rsid w:val="00BD68F2"/>
    <w:rsid w:val="00BE0C9D"/>
    <w:rsid w:val="00BE1E04"/>
    <w:rsid w:val="00BE3251"/>
    <w:rsid w:val="00BE33E5"/>
    <w:rsid w:val="00BE6BA3"/>
    <w:rsid w:val="00BF0740"/>
    <w:rsid w:val="00BF09C5"/>
    <w:rsid w:val="00BF1E7B"/>
    <w:rsid w:val="00BF2F37"/>
    <w:rsid w:val="00BF5D18"/>
    <w:rsid w:val="00BF6A79"/>
    <w:rsid w:val="00BF7E2B"/>
    <w:rsid w:val="00C000D4"/>
    <w:rsid w:val="00C00900"/>
    <w:rsid w:val="00C01360"/>
    <w:rsid w:val="00C0234D"/>
    <w:rsid w:val="00C03BC3"/>
    <w:rsid w:val="00C041BD"/>
    <w:rsid w:val="00C06848"/>
    <w:rsid w:val="00C06BED"/>
    <w:rsid w:val="00C06F55"/>
    <w:rsid w:val="00C1012D"/>
    <w:rsid w:val="00C110EC"/>
    <w:rsid w:val="00C12BA3"/>
    <w:rsid w:val="00C1397A"/>
    <w:rsid w:val="00C13EC3"/>
    <w:rsid w:val="00C1438F"/>
    <w:rsid w:val="00C14787"/>
    <w:rsid w:val="00C149DE"/>
    <w:rsid w:val="00C156BE"/>
    <w:rsid w:val="00C172CF"/>
    <w:rsid w:val="00C173FD"/>
    <w:rsid w:val="00C17AB7"/>
    <w:rsid w:val="00C20480"/>
    <w:rsid w:val="00C20620"/>
    <w:rsid w:val="00C22F92"/>
    <w:rsid w:val="00C246B8"/>
    <w:rsid w:val="00C25881"/>
    <w:rsid w:val="00C25F7F"/>
    <w:rsid w:val="00C26539"/>
    <w:rsid w:val="00C26F33"/>
    <w:rsid w:val="00C27824"/>
    <w:rsid w:val="00C27D20"/>
    <w:rsid w:val="00C300A6"/>
    <w:rsid w:val="00C30C2B"/>
    <w:rsid w:val="00C31715"/>
    <w:rsid w:val="00C31EEA"/>
    <w:rsid w:val="00C336E4"/>
    <w:rsid w:val="00C3455B"/>
    <w:rsid w:val="00C34F07"/>
    <w:rsid w:val="00C379F1"/>
    <w:rsid w:val="00C405B5"/>
    <w:rsid w:val="00C422B2"/>
    <w:rsid w:val="00C42D55"/>
    <w:rsid w:val="00C436DC"/>
    <w:rsid w:val="00C43763"/>
    <w:rsid w:val="00C44A88"/>
    <w:rsid w:val="00C44F47"/>
    <w:rsid w:val="00C46117"/>
    <w:rsid w:val="00C46142"/>
    <w:rsid w:val="00C465A7"/>
    <w:rsid w:val="00C47AB6"/>
    <w:rsid w:val="00C5090A"/>
    <w:rsid w:val="00C51D0A"/>
    <w:rsid w:val="00C52452"/>
    <w:rsid w:val="00C5301C"/>
    <w:rsid w:val="00C54D8B"/>
    <w:rsid w:val="00C568C8"/>
    <w:rsid w:val="00C56C06"/>
    <w:rsid w:val="00C56DD3"/>
    <w:rsid w:val="00C570C3"/>
    <w:rsid w:val="00C600E1"/>
    <w:rsid w:val="00C62329"/>
    <w:rsid w:val="00C6248B"/>
    <w:rsid w:val="00C62B7E"/>
    <w:rsid w:val="00C6364A"/>
    <w:rsid w:val="00C64F21"/>
    <w:rsid w:val="00C65546"/>
    <w:rsid w:val="00C656FF"/>
    <w:rsid w:val="00C6593C"/>
    <w:rsid w:val="00C70716"/>
    <w:rsid w:val="00C70FD2"/>
    <w:rsid w:val="00C7153B"/>
    <w:rsid w:val="00C73592"/>
    <w:rsid w:val="00C73D92"/>
    <w:rsid w:val="00C73FEB"/>
    <w:rsid w:val="00C74C40"/>
    <w:rsid w:val="00C7539B"/>
    <w:rsid w:val="00C759BF"/>
    <w:rsid w:val="00C77D05"/>
    <w:rsid w:val="00C8011A"/>
    <w:rsid w:val="00C8019C"/>
    <w:rsid w:val="00C801C5"/>
    <w:rsid w:val="00C81887"/>
    <w:rsid w:val="00C85133"/>
    <w:rsid w:val="00C8519E"/>
    <w:rsid w:val="00C858A2"/>
    <w:rsid w:val="00C87438"/>
    <w:rsid w:val="00C87778"/>
    <w:rsid w:val="00C9006B"/>
    <w:rsid w:val="00C904B3"/>
    <w:rsid w:val="00C915AF"/>
    <w:rsid w:val="00C91FEE"/>
    <w:rsid w:val="00C92672"/>
    <w:rsid w:val="00C93FEC"/>
    <w:rsid w:val="00C940B5"/>
    <w:rsid w:val="00C96143"/>
    <w:rsid w:val="00C96258"/>
    <w:rsid w:val="00C96FB9"/>
    <w:rsid w:val="00CA0518"/>
    <w:rsid w:val="00CA0A38"/>
    <w:rsid w:val="00CA0FE4"/>
    <w:rsid w:val="00CA1378"/>
    <w:rsid w:val="00CA234A"/>
    <w:rsid w:val="00CA27CA"/>
    <w:rsid w:val="00CA3D58"/>
    <w:rsid w:val="00CA3FB7"/>
    <w:rsid w:val="00CA44B1"/>
    <w:rsid w:val="00CA49AB"/>
    <w:rsid w:val="00CA50A7"/>
    <w:rsid w:val="00CB3808"/>
    <w:rsid w:val="00CB437F"/>
    <w:rsid w:val="00CB467C"/>
    <w:rsid w:val="00CB4EBE"/>
    <w:rsid w:val="00CB5001"/>
    <w:rsid w:val="00CB5E95"/>
    <w:rsid w:val="00CB6CAC"/>
    <w:rsid w:val="00CB6E60"/>
    <w:rsid w:val="00CC1A87"/>
    <w:rsid w:val="00CC1D32"/>
    <w:rsid w:val="00CC2A93"/>
    <w:rsid w:val="00CC33BA"/>
    <w:rsid w:val="00CC437A"/>
    <w:rsid w:val="00CC61BD"/>
    <w:rsid w:val="00CC644D"/>
    <w:rsid w:val="00CD09FC"/>
    <w:rsid w:val="00CD0B81"/>
    <w:rsid w:val="00CD3E2C"/>
    <w:rsid w:val="00CD4526"/>
    <w:rsid w:val="00CD4A45"/>
    <w:rsid w:val="00CD51D8"/>
    <w:rsid w:val="00CD6516"/>
    <w:rsid w:val="00CD6A49"/>
    <w:rsid w:val="00CD7F61"/>
    <w:rsid w:val="00CE069F"/>
    <w:rsid w:val="00CE0AA0"/>
    <w:rsid w:val="00CE103B"/>
    <w:rsid w:val="00CE18B3"/>
    <w:rsid w:val="00CE2ECB"/>
    <w:rsid w:val="00CE3C28"/>
    <w:rsid w:val="00CE55CF"/>
    <w:rsid w:val="00CE5B9D"/>
    <w:rsid w:val="00CE5BA2"/>
    <w:rsid w:val="00CE5C2C"/>
    <w:rsid w:val="00CE5D4C"/>
    <w:rsid w:val="00CE60EA"/>
    <w:rsid w:val="00CE6932"/>
    <w:rsid w:val="00CE7C78"/>
    <w:rsid w:val="00CF0025"/>
    <w:rsid w:val="00CF0770"/>
    <w:rsid w:val="00CF1A95"/>
    <w:rsid w:val="00CF27F1"/>
    <w:rsid w:val="00CF285D"/>
    <w:rsid w:val="00CF5649"/>
    <w:rsid w:val="00CF59A8"/>
    <w:rsid w:val="00CF5BDD"/>
    <w:rsid w:val="00CF5D71"/>
    <w:rsid w:val="00CF627C"/>
    <w:rsid w:val="00CF6547"/>
    <w:rsid w:val="00CF7A47"/>
    <w:rsid w:val="00D00CE1"/>
    <w:rsid w:val="00D0155D"/>
    <w:rsid w:val="00D02010"/>
    <w:rsid w:val="00D022A4"/>
    <w:rsid w:val="00D026D4"/>
    <w:rsid w:val="00D026DE"/>
    <w:rsid w:val="00D029F9"/>
    <w:rsid w:val="00D02A14"/>
    <w:rsid w:val="00D033D6"/>
    <w:rsid w:val="00D03F1A"/>
    <w:rsid w:val="00D05A7E"/>
    <w:rsid w:val="00D061BD"/>
    <w:rsid w:val="00D063A2"/>
    <w:rsid w:val="00D06F66"/>
    <w:rsid w:val="00D07364"/>
    <w:rsid w:val="00D1242C"/>
    <w:rsid w:val="00D12991"/>
    <w:rsid w:val="00D13028"/>
    <w:rsid w:val="00D1452D"/>
    <w:rsid w:val="00D16060"/>
    <w:rsid w:val="00D16B54"/>
    <w:rsid w:val="00D20B08"/>
    <w:rsid w:val="00D2351B"/>
    <w:rsid w:val="00D23A54"/>
    <w:rsid w:val="00D24AD1"/>
    <w:rsid w:val="00D24BFE"/>
    <w:rsid w:val="00D25CAD"/>
    <w:rsid w:val="00D27E47"/>
    <w:rsid w:val="00D27E61"/>
    <w:rsid w:val="00D30094"/>
    <w:rsid w:val="00D301AB"/>
    <w:rsid w:val="00D30F3B"/>
    <w:rsid w:val="00D31055"/>
    <w:rsid w:val="00D31BFB"/>
    <w:rsid w:val="00D31D16"/>
    <w:rsid w:val="00D337BA"/>
    <w:rsid w:val="00D35A98"/>
    <w:rsid w:val="00D35E60"/>
    <w:rsid w:val="00D40538"/>
    <w:rsid w:val="00D41289"/>
    <w:rsid w:val="00D42D34"/>
    <w:rsid w:val="00D43015"/>
    <w:rsid w:val="00D4604A"/>
    <w:rsid w:val="00D46820"/>
    <w:rsid w:val="00D46A8F"/>
    <w:rsid w:val="00D47860"/>
    <w:rsid w:val="00D47BE5"/>
    <w:rsid w:val="00D47C46"/>
    <w:rsid w:val="00D503BB"/>
    <w:rsid w:val="00D50459"/>
    <w:rsid w:val="00D5048A"/>
    <w:rsid w:val="00D522AC"/>
    <w:rsid w:val="00D53AE7"/>
    <w:rsid w:val="00D54991"/>
    <w:rsid w:val="00D55126"/>
    <w:rsid w:val="00D553FE"/>
    <w:rsid w:val="00D56194"/>
    <w:rsid w:val="00D565E1"/>
    <w:rsid w:val="00D6250F"/>
    <w:rsid w:val="00D62E01"/>
    <w:rsid w:val="00D63B8B"/>
    <w:rsid w:val="00D642C8"/>
    <w:rsid w:val="00D642DB"/>
    <w:rsid w:val="00D64AED"/>
    <w:rsid w:val="00D64C31"/>
    <w:rsid w:val="00D6582C"/>
    <w:rsid w:val="00D65C97"/>
    <w:rsid w:val="00D65E76"/>
    <w:rsid w:val="00D66A60"/>
    <w:rsid w:val="00D67A3C"/>
    <w:rsid w:val="00D71289"/>
    <w:rsid w:val="00D71FB2"/>
    <w:rsid w:val="00D73D3F"/>
    <w:rsid w:val="00D762F0"/>
    <w:rsid w:val="00D76841"/>
    <w:rsid w:val="00D76B8A"/>
    <w:rsid w:val="00D772C1"/>
    <w:rsid w:val="00D84F42"/>
    <w:rsid w:val="00D866FE"/>
    <w:rsid w:val="00D8694F"/>
    <w:rsid w:val="00D90B85"/>
    <w:rsid w:val="00D91A7A"/>
    <w:rsid w:val="00D92BE8"/>
    <w:rsid w:val="00D92F1C"/>
    <w:rsid w:val="00D935FF"/>
    <w:rsid w:val="00D948A1"/>
    <w:rsid w:val="00D96228"/>
    <w:rsid w:val="00D970CF"/>
    <w:rsid w:val="00D97726"/>
    <w:rsid w:val="00D97FD6"/>
    <w:rsid w:val="00DA1632"/>
    <w:rsid w:val="00DA37C6"/>
    <w:rsid w:val="00DA3E52"/>
    <w:rsid w:val="00DA5E54"/>
    <w:rsid w:val="00DA5FDA"/>
    <w:rsid w:val="00DA65FC"/>
    <w:rsid w:val="00DA7486"/>
    <w:rsid w:val="00DB00ED"/>
    <w:rsid w:val="00DB0AE8"/>
    <w:rsid w:val="00DB1134"/>
    <w:rsid w:val="00DB124C"/>
    <w:rsid w:val="00DB17D8"/>
    <w:rsid w:val="00DB779D"/>
    <w:rsid w:val="00DB7A91"/>
    <w:rsid w:val="00DB7DF7"/>
    <w:rsid w:val="00DB7E5B"/>
    <w:rsid w:val="00DC026A"/>
    <w:rsid w:val="00DC157B"/>
    <w:rsid w:val="00DC1601"/>
    <w:rsid w:val="00DC1848"/>
    <w:rsid w:val="00DC2228"/>
    <w:rsid w:val="00DC26FB"/>
    <w:rsid w:val="00DC289C"/>
    <w:rsid w:val="00DC2A2F"/>
    <w:rsid w:val="00DC307F"/>
    <w:rsid w:val="00DC3631"/>
    <w:rsid w:val="00DC3B95"/>
    <w:rsid w:val="00DC418F"/>
    <w:rsid w:val="00DC488B"/>
    <w:rsid w:val="00DC55CC"/>
    <w:rsid w:val="00DC7148"/>
    <w:rsid w:val="00DC7442"/>
    <w:rsid w:val="00DC7A7B"/>
    <w:rsid w:val="00DD0A1D"/>
    <w:rsid w:val="00DD1881"/>
    <w:rsid w:val="00DD1A49"/>
    <w:rsid w:val="00DD28B2"/>
    <w:rsid w:val="00DD441C"/>
    <w:rsid w:val="00DD4EAF"/>
    <w:rsid w:val="00DD4F37"/>
    <w:rsid w:val="00DD52B2"/>
    <w:rsid w:val="00DD7E7E"/>
    <w:rsid w:val="00DD7FC2"/>
    <w:rsid w:val="00DE04B4"/>
    <w:rsid w:val="00DE0D19"/>
    <w:rsid w:val="00DE1A43"/>
    <w:rsid w:val="00DE1BFB"/>
    <w:rsid w:val="00DE2079"/>
    <w:rsid w:val="00DE27DF"/>
    <w:rsid w:val="00DE2C83"/>
    <w:rsid w:val="00DE2F67"/>
    <w:rsid w:val="00DE3ABF"/>
    <w:rsid w:val="00DE52DB"/>
    <w:rsid w:val="00DE5F21"/>
    <w:rsid w:val="00DE604C"/>
    <w:rsid w:val="00DE6382"/>
    <w:rsid w:val="00DE6DD8"/>
    <w:rsid w:val="00DE70B7"/>
    <w:rsid w:val="00DF00C7"/>
    <w:rsid w:val="00DF1311"/>
    <w:rsid w:val="00DF2C36"/>
    <w:rsid w:val="00DF2C57"/>
    <w:rsid w:val="00DF33CB"/>
    <w:rsid w:val="00DF447E"/>
    <w:rsid w:val="00DF599C"/>
    <w:rsid w:val="00DF5EE1"/>
    <w:rsid w:val="00DF7F01"/>
    <w:rsid w:val="00E00A3B"/>
    <w:rsid w:val="00E00EA6"/>
    <w:rsid w:val="00E02DAA"/>
    <w:rsid w:val="00E03B08"/>
    <w:rsid w:val="00E04AC8"/>
    <w:rsid w:val="00E07BCD"/>
    <w:rsid w:val="00E103A0"/>
    <w:rsid w:val="00E119AF"/>
    <w:rsid w:val="00E12E20"/>
    <w:rsid w:val="00E12FA1"/>
    <w:rsid w:val="00E13A80"/>
    <w:rsid w:val="00E13F23"/>
    <w:rsid w:val="00E1659F"/>
    <w:rsid w:val="00E16B23"/>
    <w:rsid w:val="00E16F8B"/>
    <w:rsid w:val="00E209B4"/>
    <w:rsid w:val="00E225EA"/>
    <w:rsid w:val="00E23A3F"/>
    <w:rsid w:val="00E23E40"/>
    <w:rsid w:val="00E2509C"/>
    <w:rsid w:val="00E25BD6"/>
    <w:rsid w:val="00E2632B"/>
    <w:rsid w:val="00E2754F"/>
    <w:rsid w:val="00E27C96"/>
    <w:rsid w:val="00E30FCD"/>
    <w:rsid w:val="00E32C9A"/>
    <w:rsid w:val="00E346C1"/>
    <w:rsid w:val="00E35962"/>
    <w:rsid w:val="00E35E7E"/>
    <w:rsid w:val="00E36B65"/>
    <w:rsid w:val="00E36BB7"/>
    <w:rsid w:val="00E378CA"/>
    <w:rsid w:val="00E37F79"/>
    <w:rsid w:val="00E40A59"/>
    <w:rsid w:val="00E417AB"/>
    <w:rsid w:val="00E42657"/>
    <w:rsid w:val="00E428CA"/>
    <w:rsid w:val="00E43600"/>
    <w:rsid w:val="00E43AA4"/>
    <w:rsid w:val="00E43CE5"/>
    <w:rsid w:val="00E445FD"/>
    <w:rsid w:val="00E44FE8"/>
    <w:rsid w:val="00E453E1"/>
    <w:rsid w:val="00E45596"/>
    <w:rsid w:val="00E45768"/>
    <w:rsid w:val="00E459DD"/>
    <w:rsid w:val="00E4628A"/>
    <w:rsid w:val="00E46BC6"/>
    <w:rsid w:val="00E5190C"/>
    <w:rsid w:val="00E5207A"/>
    <w:rsid w:val="00E5245A"/>
    <w:rsid w:val="00E529E0"/>
    <w:rsid w:val="00E53400"/>
    <w:rsid w:val="00E53564"/>
    <w:rsid w:val="00E5369F"/>
    <w:rsid w:val="00E56318"/>
    <w:rsid w:val="00E56AE4"/>
    <w:rsid w:val="00E56DE7"/>
    <w:rsid w:val="00E56DFC"/>
    <w:rsid w:val="00E57147"/>
    <w:rsid w:val="00E572A4"/>
    <w:rsid w:val="00E60996"/>
    <w:rsid w:val="00E60FFC"/>
    <w:rsid w:val="00E6102A"/>
    <w:rsid w:val="00E61276"/>
    <w:rsid w:val="00E61D02"/>
    <w:rsid w:val="00E62675"/>
    <w:rsid w:val="00E62F1C"/>
    <w:rsid w:val="00E62F61"/>
    <w:rsid w:val="00E63647"/>
    <w:rsid w:val="00E66429"/>
    <w:rsid w:val="00E67447"/>
    <w:rsid w:val="00E708A2"/>
    <w:rsid w:val="00E71966"/>
    <w:rsid w:val="00E73CB7"/>
    <w:rsid w:val="00E7553F"/>
    <w:rsid w:val="00E76289"/>
    <w:rsid w:val="00E81614"/>
    <w:rsid w:val="00E81881"/>
    <w:rsid w:val="00E8202C"/>
    <w:rsid w:val="00E822EF"/>
    <w:rsid w:val="00E8241D"/>
    <w:rsid w:val="00E82CED"/>
    <w:rsid w:val="00E83549"/>
    <w:rsid w:val="00E85726"/>
    <w:rsid w:val="00E85BBA"/>
    <w:rsid w:val="00E86861"/>
    <w:rsid w:val="00E86A54"/>
    <w:rsid w:val="00E86AFF"/>
    <w:rsid w:val="00E87577"/>
    <w:rsid w:val="00E87C66"/>
    <w:rsid w:val="00E9049D"/>
    <w:rsid w:val="00E906EA"/>
    <w:rsid w:val="00E94C41"/>
    <w:rsid w:val="00E95152"/>
    <w:rsid w:val="00E961E1"/>
    <w:rsid w:val="00E9672A"/>
    <w:rsid w:val="00E96D21"/>
    <w:rsid w:val="00E96F61"/>
    <w:rsid w:val="00E978D6"/>
    <w:rsid w:val="00EA19B2"/>
    <w:rsid w:val="00EA295C"/>
    <w:rsid w:val="00EA29E5"/>
    <w:rsid w:val="00EA3AD7"/>
    <w:rsid w:val="00EA4215"/>
    <w:rsid w:val="00EA4779"/>
    <w:rsid w:val="00EA5057"/>
    <w:rsid w:val="00EA5170"/>
    <w:rsid w:val="00EA5BAE"/>
    <w:rsid w:val="00EA5DCB"/>
    <w:rsid w:val="00EA7907"/>
    <w:rsid w:val="00EB0EFC"/>
    <w:rsid w:val="00EB123F"/>
    <w:rsid w:val="00EB3841"/>
    <w:rsid w:val="00EB5454"/>
    <w:rsid w:val="00EB635D"/>
    <w:rsid w:val="00EC008C"/>
    <w:rsid w:val="00EC0EC3"/>
    <w:rsid w:val="00EC11D5"/>
    <w:rsid w:val="00EC2419"/>
    <w:rsid w:val="00EC2955"/>
    <w:rsid w:val="00EC29DF"/>
    <w:rsid w:val="00EC49AF"/>
    <w:rsid w:val="00EC4C1F"/>
    <w:rsid w:val="00EC7366"/>
    <w:rsid w:val="00EC7A2C"/>
    <w:rsid w:val="00EC7D27"/>
    <w:rsid w:val="00ED1B0C"/>
    <w:rsid w:val="00ED1B67"/>
    <w:rsid w:val="00ED1B68"/>
    <w:rsid w:val="00ED1C78"/>
    <w:rsid w:val="00ED1DF5"/>
    <w:rsid w:val="00ED53F6"/>
    <w:rsid w:val="00ED5F35"/>
    <w:rsid w:val="00ED68E3"/>
    <w:rsid w:val="00ED6CE5"/>
    <w:rsid w:val="00ED7378"/>
    <w:rsid w:val="00EE0A1A"/>
    <w:rsid w:val="00EE0B9C"/>
    <w:rsid w:val="00EE2D15"/>
    <w:rsid w:val="00EE2E4D"/>
    <w:rsid w:val="00EE4346"/>
    <w:rsid w:val="00EE44E9"/>
    <w:rsid w:val="00EE45BC"/>
    <w:rsid w:val="00EE5589"/>
    <w:rsid w:val="00EE5D9E"/>
    <w:rsid w:val="00EE62E8"/>
    <w:rsid w:val="00EE7D78"/>
    <w:rsid w:val="00EF08D8"/>
    <w:rsid w:val="00EF0B67"/>
    <w:rsid w:val="00EF2C50"/>
    <w:rsid w:val="00EF2FE1"/>
    <w:rsid w:val="00EF3EAC"/>
    <w:rsid w:val="00EF4CEC"/>
    <w:rsid w:val="00EF595A"/>
    <w:rsid w:val="00F008B3"/>
    <w:rsid w:val="00F009C5"/>
    <w:rsid w:val="00F01918"/>
    <w:rsid w:val="00F06597"/>
    <w:rsid w:val="00F101C5"/>
    <w:rsid w:val="00F12D25"/>
    <w:rsid w:val="00F1358F"/>
    <w:rsid w:val="00F138E8"/>
    <w:rsid w:val="00F144BE"/>
    <w:rsid w:val="00F15B9D"/>
    <w:rsid w:val="00F17537"/>
    <w:rsid w:val="00F17926"/>
    <w:rsid w:val="00F17A15"/>
    <w:rsid w:val="00F17E15"/>
    <w:rsid w:val="00F207C5"/>
    <w:rsid w:val="00F21474"/>
    <w:rsid w:val="00F21789"/>
    <w:rsid w:val="00F22F53"/>
    <w:rsid w:val="00F25D17"/>
    <w:rsid w:val="00F264FD"/>
    <w:rsid w:val="00F26B8E"/>
    <w:rsid w:val="00F2730A"/>
    <w:rsid w:val="00F27B67"/>
    <w:rsid w:val="00F301CA"/>
    <w:rsid w:val="00F30A32"/>
    <w:rsid w:val="00F30B47"/>
    <w:rsid w:val="00F31341"/>
    <w:rsid w:val="00F34C31"/>
    <w:rsid w:val="00F34F6F"/>
    <w:rsid w:val="00F35662"/>
    <w:rsid w:val="00F36A10"/>
    <w:rsid w:val="00F3725B"/>
    <w:rsid w:val="00F414D9"/>
    <w:rsid w:val="00F41D4C"/>
    <w:rsid w:val="00F43440"/>
    <w:rsid w:val="00F4350E"/>
    <w:rsid w:val="00F43701"/>
    <w:rsid w:val="00F44171"/>
    <w:rsid w:val="00F456E7"/>
    <w:rsid w:val="00F45D1D"/>
    <w:rsid w:val="00F46188"/>
    <w:rsid w:val="00F467CD"/>
    <w:rsid w:val="00F47269"/>
    <w:rsid w:val="00F47764"/>
    <w:rsid w:val="00F478BC"/>
    <w:rsid w:val="00F502D9"/>
    <w:rsid w:val="00F5369D"/>
    <w:rsid w:val="00F54525"/>
    <w:rsid w:val="00F54A03"/>
    <w:rsid w:val="00F570DE"/>
    <w:rsid w:val="00F5737D"/>
    <w:rsid w:val="00F573DF"/>
    <w:rsid w:val="00F57C76"/>
    <w:rsid w:val="00F62708"/>
    <w:rsid w:val="00F6370C"/>
    <w:rsid w:val="00F66ADA"/>
    <w:rsid w:val="00F66AF3"/>
    <w:rsid w:val="00F67A7D"/>
    <w:rsid w:val="00F67CF4"/>
    <w:rsid w:val="00F67E60"/>
    <w:rsid w:val="00F70999"/>
    <w:rsid w:val="00F70FEF"/>
    <w:rsid w:val="00F71825"/>
    <w:rsid w:val="00F72AB4"/>
    <w:rsid w:val="00F74006"/>
    <w:rsid w:val="00F74244"/>
    <w:rsid w:val="00F750C1"/>
    <w:rsid w:val="00F7532E"/>
    <w:rsid w:val="00F75BDB"/>
    <w:rsid w:val="00F769B2"/>
    <w:rsid w:val="00F76A5D"/>
    <w:rsid w:val="00F76C30"/>
    <w:rsid w:val="00F76D2F"/>
    <w:rsid w:val="00F77331"/>
    <w:rsid w:val="00F80721"/>
    <w:rsid w:val="00F8119E"/>
    <w:rsid w:val="00F814EB"/>
    <w:rsid w:val="00F81955"/>
    <w:rsid w:val="00F81B43"/>
    <w:rsid w:val="00F832F6"/>
    <w:rsid w:val="00F848AF"/>
    <w:rsid w:val="00F84DAD"/>
    <w:rsid w:val="00F85994"/>
    <w:rsid w:val="00F85A45"/>
    <w:rsid w:val="00F85ED1"/>
    <w:rsid w:val="00F873C7"/>
    <w:rsid w:val="00F8773A"/>
    <w:rsid w:val="00F87A90"/>
    <w:rsid w:val="00F90DEB"/>
    <w:rsid w:val="00F92A87"/>
    <w:rsid w:val="00F940AE"/>
    <w:rsid w:val="00F9477D"/>
    <w:rsid w:val="00F94ECA"/>
    <w:rsid w:val="00F96A40"/>
    <w:rsid w:val="00F96EB6"/>
    <w:rsid w:val="00FA028D"/>
    <w:rsid w:val="00FA1755"/>
    <w:rsid w:val="00FA227A"/>
    <w:rsid w:val="00FA2338"/>
    <w:rsid w:val="00FA2FEE"/>
    <w:rsid w:val="00FA36E9"/>
    <w:rsid w:val="00FA46D8"/>
    <w:rsid w:val="00FA487B"/>
    <w:rsid w:val="00FA5C8F"/>
    <w:rsid w:val="00FA60D1"/>
    <w:rsid w:val="00FA6103"/>
    <w:rsid w:val="00FA7484"/>
    <w:rsid w:val="00FB0008"/>
    <w:rsid w:val="00FB0880"/>
    <w:rsid w:val="00FB1C45"/>
    <w:rsid w:val="00FB55BE"/>
    <w:rsid w:val="00FC083A"/>
    <w:rsid w:val="00FC217F"/>
    <w:rsid w:val="00FC22E9"/>
    <w:rsid w:val="00FC2438"/>
    <w:rsid w:val="00FC2C6E"/>
    <w:rsid w:val="00FC3153"/>
    <w:rsid w:val="00FC764C"/>
    <w:rsid w:val="00FC78B0"/>
    <w:rsid w:val="00FD1A46"/>
    <w:rsid w:val="00FD23ED"/>
    <w:rsid w:val="00FD26B1"/>
    <w:rsid w:val="00FD2802"/>
    <w:rsid w:val="00FD312E"/>
    <w:rsid w:val="00FD4844"/>
    <w:rsid w:val="00FD48E5"/>
    <w:rsid w:val="00FD631A"/>
    <w:rsid w:val="00FD770A"/>
    <w:rsid w:val="00FD7D23"/>
    <w:rsid w:val="00FE010C"/>
    <w:rsid w:val="00FE144E"/>
    <w:rsid w:val="00FE2E4B"/>
    <w:rsid w:val="00FE3218"/>
    <w:rsid w:val="00FE36C1"/>
    <w:rsid w:val="00FE3877"/>
    <w:rsid w:val="00FE4158"/>
    <w:rsid w:val="00FE64EE"/>
    <w:rsid w:val="00FE6AA1"/>
    <w:rsid w:val="00FE7C90"/>
    <w:rsid w:val="00FE7F42"/>
    <w:rsid w:val="00FF140A"/>
    <w:rsid w:val="00FF3683"/>
    <w:rsid w:val="00FF4594"/>
    <w:rsid w:val="00FF5170"/>
    <w:rsid w:val="00FF64FF"/>
    <w:rsid w:val="00FF70F7"/>
    <w:rsid w:val="00FF78B2"/>
    <w:rsid w:val="00FF7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430CBB"/>
  <w15:docId w15:val="{FD84C8C2-6071-4D57-9D79-A3D583B20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4563"/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737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039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7039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D737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73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737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D737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D737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074F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F1C15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1C1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7F1C15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1C15"/>
    <w:rPr>
      <w:rFonts w:ascii="Georgia" w:hAnsi="Georgia"/>
    </w:rPr>
  </w:style>
  <w:style w:type="paragraph" w:styleId="NormalWeb">
    <w:name w:val="Normal (Web)"/>
    <w:basedOn w:val="Normal"/>
    <w:uiPriority w:val="99"/>
    <w:unhideWhenUsed/>
    <w:rsid w:val="004069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character" w:customStyle="1" w:styleId="apple-converted-space">
    <w:name w:val="apple-converted-space"/>
    <w:basedOn w:val="DefaultParagraphFont"/>
    <w:rsid w:val="009F67DD"/>
  </w:style>
  <w:style w:type="character" w:styleId="Hyperlink">
    <w:name w:val="Hyperlink"/>
    <w:basedOn w:val="DefaultParagraphFont"/>
    <w:uiPriority w:val="99"/>
    <w:unhideWhenUsed/>
    <w:rsid w:val="009F67DD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7039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7039F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Emphasis">
    <w:name w:val="Emphasis"/>
    <w:basedOn w:val="DefaultParagraphFont"/>
    <w:uiPriority w:val="20"/>
    <w:qFormat/>
    <w:rsid w:val="0087039F"/>
    <w:rPr>
      <w:i/>
      <w:iCs/>
    </w:rPr>
  </w:style>
  <w:style w:type="paragraph" w:customStyle="1" w:styleId="documentdescription">
    <w:name w:val="documentdescription"/>
    <w:basedOn w:val="Normal"/>
    <w:rsid w:val="00E56D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zh-CN"/>
    </w:rPr>
  </w:style>
  <w:style w:type="paragraph" w:customStyle="1" w:styleId="Standard">
    <w:name w:val="Standard"/>
    <w:rsid w:val="008F3344"/>
    <w:pPr>
      <w:suppressAutoHyphens/>
      <w:autoSpaceDN w:val="0"/>
      <w:spacing w:after="0" w:line="240" w:lineRule="auto"/>
      <w:textAlignment w:val="baseline"/>
    </w:pPr>
    <w:rPr>
      <w:rFonts w:ascii="Times New Roman" w:eastAsia="SimSun, 宋体" w:hAnsi="Times New Roman" w:cs="Times New Roman"/>
      <w:kern w:val="3"/>
      <w:sz w:val="24"/>
      <w:szCs w:val="24"/>
      <w:lang w:val="en-US" w:eastAsia="zh-CN"/>
    </w:rPr>
  </w:style>
  <w:style w:type="paragraph" w:styleId="ListBullet">
    <w:name w:val="List Bullet"/>
    <w:basedOn w:val="Normal"/>
    <w:rsid w:val="002F0DCD"/>
    <w:pPr>
      <w:numPr>
        <w:numId w:val="28"/>
      </w:numPr>
      <w:spacing w:after="0" w:line="240" w:lineRule="auto"/>
    </w:pPr>
    <w:rPr>
      <w:rFonts w:ascii="Times New Roman" w:eastAsia="SimSun" w:hAnsi="Times New Roman" w:cs="Times New Roman"/>
      <w:sz w:val="24"/>
      <w:szCs w:val="24"/>
      <w:lang w:val="en-US" w:eastAsia="zh-CN"/>
    </w:rPr>
  </w:style>
  <w:style w:type="paragraph" w:customStyle="1" w:styleId="Default">
    <w:name w:val="Default"/>
    <w:rsid w:val="00F8119E"/>
    <w:pPr>
      <w:autoSpaceDE w:val="0"/>
      <w:autoSpaceDN w:val="0"/>
      <w:adjustRightInd w:val="0"/>
      <w:spacing w:after="0" w:line="240" w:lineRule="auto"/>
    </w:pPr>
    <w:rPr>
      <w:rFonts w:ascii="Cambria Math" w:hAnsi="Cambria Math" w:cs="Cambria Math"/>
      <w:color w:val="000000"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E0D1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635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9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39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3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81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7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36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0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06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4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3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6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8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58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6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9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8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5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03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6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84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2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simtk.org/api_docs/molmodel/api_docs22/Simbody/html/group__MacroConstants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D4115F-2204-49E8-BD04-B0C03F0A8A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9</Words>
  <Characters>1477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delen Fahlstedt</dc:creator>
  <cp:lastModifiedBy>Xiaogai Li</cp:lastModifiedBy>
  <cp:revision>3</cp:revision>
  <cp:lastPrinted>2017-02-08T17:00:00Z</cp:lastPrinted>
  <dcterms:created xsi:type="dcterms:W3CDTF">2020-01-27T08:19:00Z</dcterms:created>
  <dcterms:modified xsi:type="dcterms:W3CDTF">2020-01-27T08:19:00Z</dcterms:modified>
</cp:coreProperties>
</file>